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6928E6" w14:textId="7DEC395B" w:rsidR="00604CDC" w:rsidRPr="00DF4F3F" w:rsidRDefault="00914AD4" w:rsidP="00914AD4">
      <w:pPr>
        <w:pStyle w:val="Header1"/>
        <w:numPr>
          <w:ilvl w:val="0"/>
          <w:numId w:val="0"/>
        </w:numPr>
      </w:pPr>
      <w:r>
        <w:t xml:space="preserve">Lab 2: </w:t>
      </w:r>
      <w:r w:rsidR="00710AF8">
        <w:t>Regular Expression</w:t>
      </w:r>
    </w:p>
    <w:p w14:paraId="6B52EED2" w14:textId="77777777" w:rsidR="005061D9" w:rsidRPr="004C1483" w:rsidRDefault="005061D9" w:rsidP="004C1483">
      <w:pPr>
        <w:pBdr>
          <w:top w:val="single" w:sz="4" w:space="1" w:color="auto"/>
          <w:left w:val="single" w:sz="4" w:space="4" w:color="auto"/>
          <w:bottom w:val="single" w:sz="4" w:space="1" w:color="auto"/>
          <w:right w:val="single" w:sz="4" w:space="4" w:color="auto"/>
        </w:pBdr>
        <w:spacing w:after="120"/>
        <w:rPr>
          <w:b/>
          <w:bCs/>
          <w:lang w:eastAsia="en-US"/>
        </w:rPr>
      </w:pPr>
      <w:r w:rsidRPr="004C1483">
        <w:rPr>
          <w:b/>
          <w:bCs/>
          <w:lang w:eastAsia="en-US"/>
        </w:rPr>
        <w:t>References:</w:t>
      </w:r>
    </w:p>
    <w:p w14:paraId="67A0E460" w14:textId="77777777" w:rsidR="00CD4ED0" w:rsidRDefault="009122C1" w:rsidP="009122C1">
      <w:pPr>
        <w:pStyle w:val="ListParagraph"/>
        <w:numPr>
          <w:ilvl w:val="0"/>
          <w:numId w:val="4"/>
        </w:numPr>
        <w:pBdr>
          <w:top w:val="single" w:sz="4" w:space="1" w:color="auto"/>
          <w:left w:val="single" w:sz="4" w:space="4" w:color="auto"/>
          <w:bottom w:val="single" w:sz="4" w:space="1" w:color="auto"/>
          <w:right w:val="single" w:sz="4" w:space="4" w:color="auto"/>
        </w:pBdr>
        <w:ind w:left="357" w:hanging="357"/>
        <w:rPr>
          <w:noProof/>
          <w:lang w:eastAsia="en-US"/>
        </w:rPr>
      </w:pPr>
      <w:r>
        <w:rPr>
          <w:noProof/>
          <w:lang w:eastAsia="en-US"/>
        </w:rPr>
        <w:t>Regular Expressions: The Complete Tutorial</w:t>
      </w:r>
      <w:r w:rsidR="00A26EC3">
        <w:rPr>
          <w:noProof/>
          <w:lang w:eastAsia="en-US"/>
        </w:rPr>
        <w:t>, by</w:t>
      </w:r>
      <w:r>
        <w:rPr>
          <w:noProof/>
          <w:lang w:eastAsia="en-US"/>
        </w:rPr>
        <w:t xml:space="preserve"> Jan </w:t>
      </w:r>
      <w:r w:rsidRPr="009122C1">
        <w:rPr>
          <w:noProof/>
          <w:lang w:eastAsia="en-US"/>
        </w:rPr>
        <w:t>Goyvaerts</w:t>
      </w:r>
      <w:r w:rsidR="00C67FA0">
        <w:rPr>
          <w:noProof/>
          <w:lang w:eastAsia="en-US"/>
        </w:rPr>
        <w:t>, 2007.</w:t>
      </w:r>
    </w:p>
    <w:p w14:paraId="22661AE8" w14:textId="77777777" w:rsidR="00580B2D" w:rsidRPr="00B055AC" w:rsidRDefault="00A26EC3" w:rsidP="00A26EC3">
      <w:pPr>
        <w:pStyle w:val="ListParagraph"/>
        <w:numPr>
          <w:ilvl w:val="0"/>
          <w:numId w:val="4"/>
        </w:numPr>
        <w:pBdr>
          <w:top w:val="single" w:sz="4" w:space="1" w:color="auto"/>
          <w:left w:val="single" w:sz="4" w:space="4" w:color="auto"/>
          <w:bottom w:val="single" w:sz="4" w:space="1" w:color="auto"/>
          <w:right w:val="single" w:sz="4" w:space="4" w:color="auto"/>
        </w:pBdr>
        <w:ind w:left="357" w:hanging="357"/>
        <w:rPr>
          <w:noProof/>
          <w:lang w:eastAsia="en-US"/>
        </w:rPr>
      </w:pPr>
      <w:r>
        <w:rPr>
          <w:noProof/>
          <w:lang w:eastAsia="en-US"/>
        </w:rPr>
        <w:t xml:space="preserve">Speech and Language Processing, by </w:t>
      </w:r>
      <w:r w:rsidR="00580B2D" w:rsidRPr="00580B2D">
        <w:rPr>
          <w:noProof/>
          <w:lang w:eastAsia="en-US"/>
        </w:rPr>
        <w:t>Dan Jurafsky and James H. Martin.</w:t>
      </w:r>
      <w:r w:rsidR="00580B2D">
        <w:rPr>
          <w:noProof/>
          <w:lang w:eastAsia="en-US"/>
        </w:rPr>
        <w:t xml:space="preserve"> Prentice Hall Series in Artificial Intelligence, 200</w:t>
      </w:r>
      <w:r>
        <w:rPr>
          <w:noProof/>
          <w:lang w:eastAsia="en-US"/>
        </w:rPr>
        <w:t>8</w:t>
      </w:r>
      <w:r w:rsidR="00580B2D">
        <w:rPr>
          <w:noProof/>
          <w:lang w:eastAsia="en-US"/>
        </w:rPr>
        <w:t>.</w:t>
      </w:r>
    </w:p>
    <w:p w14:paraId="4222FC90" w14:textId="77777777" w:rsidR="005061D9" w:rsidRPr="00B055AC" w:rsidRDefault="005061D9" w:rsidP="004C1483">
      <w:pPr>
        <w:pStyle w:val="ListParagraph"/>
        <w:numPr>
          <w:ilvl w:val="0"/>
          <w:numId w:val="4"/>
        </w:numPr>
        <w:pBdr>
          <w:top w:val="single" w:sz="4" w:space="1" w:color="auto"/>
          <w:left w:val="single" w:sz="4" w:space="4" w:color="auto"/>
          <w:bottom w:val="single" w:sz="4" w:space="1" w:color="auto"/>
          <w:right w:val="single" w:sz="4" w:space="4" w:color="auto"/>
        </w:pBdr>
        <w:ind w:left="357" w:hanging="357"/>
        <w:rPr>
          <w:noProof/>
          <w:lang w:eastAsia="en-US"/>
        </w:rPr>
      </w:pPr>
      <w:r w:rsidRPr="00B055AC">
        <w:rPr>
          <w:noProof/>
          <w:lang w:eastAsia="en-US"/>
        </w:rPr>
        <w:t>Natural Language Processing with Python, by Steven Bird, Ewan Klein and Edward Loper, 2014.</w:t>
      </w:r>
    </w:p>
    <w:p w14:paraId="534008B0" w14:textId="77777777" w:rsidR="00604CDC" w:rsidRPr="00B055AC" w:rsidRDefault="00C15FFC" w:rsidP="000F6C47">
      <w:pPr>
        <w:pStyle w:val="SectionHeader"/>
        <w:shd w:val="clear" w:color="auto" w:fill="92D050"/>
      </w:pPr>
      <w:r>
        <w:t xml:space="preserve">Quick </w:t>
      </w:r>
      <w:r w:rsidR="00D36A34" w:rsidRPr="002002B6">
        <w:t>Review</w:t>
      </w:r>
    </w:p>
    <w:p w14:paraId="5A9A22C0" w14:textId="77777777" w:rsidR="00CF2DE9" w:rsidRDefault="00C06CC6" w:rsidP="002A2B89">
      <w:r>
        <w:t>A regular expression (regex or regexp for short) is a special text string for describing a search pattern. You</w:t>
      </w:r>
      <w:r w:rsidR="002A2B89">
        <w:t xml:space="preserve"> </w:t>
      </w:r>
      <w:r>
        <w:t>can think of regular expressions as wildcards on steroids. You are probably familiar with wildcard notations</w:t>
      </w:r>
      <w:r w:rsidR="002A2B89">
        <w:t xml:space="preserve"> </w:t>
      </w:r>
      <w:r>
        <w:t>such as *.txt to find all text files in a file manager. The</w:t>
      </w:r>
      <w:r w:rsidR="002A2B89">
        <w:t xml:space="preserve"> regex equivalent is «.*\.txt».</w:t>
      </w:r>
      <w:r w:rsidR="000A2F41">
        <w:t xml:space="preserve"> </w:t>
      </w:r>
      <w:r w:rsidR="000A2F41" w:rsidRPr="000A2F41">
        <w:t>Basically, a regular expression is a pattern describing a certain amount of text.</w:t>
      </w:r>
    </w:p>
    <w:p w14:paraId="6633FF48" w14:textId="77777777" w:rsidR="00710AF8" w:rsidRDefault="00710AF8" w:rsidP="002A2B89"/>
    <w:p w14:paraId="73D55DB2" w14:textId="77777777" w:rsidR="002A2B89" w:rsidRDefault="00983102" w:rsidP="00983102">
      <w:r>
        <w:t>A regular expression “engine” is a piece of software that can process regular expressions, trying to match the pattern to the given string. Usually, the engine is part of a larger application and you do not access the engine directly. Rather, the application will invoke it for you when needed, making sure the right regular expression is applied to the right file or data.</w:t>
      </w:r>
    </w:p>
    <w:p w14:paraId="5B786F1F" w14:textId="77777777" w:rsidR="005D5E85" w:rsidRPr="00B055AC" w:rsidRDefault="00D36A34" w:rsidP="000F6C47">
      <w:pPr>
        <w:pStyle w:val="SectionHeader"/>
        <w:shd w:val="clear" w:color="auto" w:fill="92D050"/>
      </w:pPr>
      <w:r w:rsidRPr="00DF4F3F">
        <w:t>Practice</w:t>
      </w:r>
      <w:r w:rsidR="00C15FFC" w:rsidRPr="00DF4F3F">
        <w:t>s</w:t>
      </w:r>
    </w:p>
    <w:p w14:paraId="364BE309" w14:textId="77777777" w:rsidR="00931B95" w:rsidRPr="00B055AC" w:rsidRDefault="006B1C97" w:rsidP="007F1323">
      <w:pPr>
        <w:pStyle w:val="Header2"/>
        <w:shd w:val="clear" w:color="auto" w:fill="9CC2E5" w:themeFill="accent1" w:themeFillTint="99"/>
      </w:pPr>
      <w:r w:rsidRPr="006B1C97">
        <w:t>Extracting Word Pieces</w:t>
      </w:r>
    </w:p>
    <w:p w14:paraId="1851A3E4" w14:textId="77777777" w:rsidR="00931B95" w:rsidRDefault="00931B95" w:rsidP="00931B95">
      <w:r w:rsidRPr="00931B95">
        <w:t xml:space="preserve">The </w:t>
      </w:r>
      <w:r w:rsidRPr="00931B95">
        <w:rPr>
          <w:rStyle w:val="CodeintextChar"/>
        </w:rPr>
        <w:t>re.findall()</w:t>
      </w:r>
      <w:r w:rsidRPr="00931B95">
        <w:t xml:space="preserve"> ("find all") method finds all (non-overlapping) matches of the given regular expression. Let's find all the vowels in a word, then count them</w:t>
      </w:r>
      <w:r>
        <w:t>.</w:t>
      </w:r>
    </w:p>
    <w:p w14:paraId="0F093095" w14:textId="77777777" w:rsidR="00931B95" w:rsidRDefault="00931B95" w:rsidP="00931B95">
      <w:pPr>
        <w:pStyle w:val="Code"/>
      </w:pPr>
      <w:r>
        <w:t>import re</w:t>
      </w:r>
    </w:p>
    <w:p w14:paraId="6E9973EE" w14:textId="77777777" w:rsidR="00931B95" w:rsidRDefault="00931B95" w:rsidP="00931B95">
      <w:pPr>
        <w:pStyle w:val="Code"/>
      </w:pPr>
    </w:p>
    <w:p w14:paraId="10016D52" w14:textId="77777777" w:rsidR="00931B95" w:rsidRDefault="00931B95" w:rsidP="00931B95">
      <w:pPr>
        <w:pStyle w:val="Code"/>
      </w:pPr>
      <w:r>
        <w:t>word = 'supercalifragilisticexpialidocious'</w:t>
      </w:r>
    </w:p>
    <w:p w14:paraId="21CBA002" w14:textId="77777777" w:rsidR="00931B95" w:rsidRDefault="00931B95" w:rsidP="00931B95">
      <w:pPr>
        <w:pStyle w:val="Code"/>
      </w:pPr>
    </w:p>
    <w:p w14:paraId="1BC62F91" w14:textId="77777777" w:rsidR="00931B95" w:rsidRDefault="00931B95" w:rsidP="00931B95">
      <w:pPr>
        <w:pStyle w:val="Code"/>
      </w:pPr>
      <w:r>
        <w:t>print(re.findall(r'[aeiou]', word))</w:t>
      </w:r>
    </w:p>
    <w:p w14:paraId="1D1B820E" w14:textId="77777777" w:rsidR="00931B95" w:rsidRDefault="00931B95" w:rsidP="00931B95">
      <w:pPr>
        <w:pStyle w:val="Code"/>
      </w:pPr>
      <w:r>
        <w:t>print(len(re.findall(r'[aeiou]', word)))</w:t>
      </w:r>
    </w:p>
    <w:p w14:paraId="7D6308AF" w14:textId="77777777" w:rsidR="00A42145" w:rsidRDefault="00A42145" w:rsidP="00931B95">
      <w:pPr>
        <w:pStyle w:val="Code"/>
      </w:pPr>
    </w:p>
    <w:p w14:paraId="1F824DF7" w14:textId="77777777" w:rsidR="00A42145" w:rsidRDefault="00A42145" w:rsidP="00931B95">
      <w:pPr>
        <w:pStyle w:val="Code"/>
      </w:pPr>
    </w:p>
    <w:p w14:paraId="64F5CC3A" w14:textId="77777777" w:rsidR="00A42145" w:rsidRDefault="00A42145" w:rsidP="00931B95">
      <w:pPr>
        <w:pStyle w:val="Code"/>
      </w:pPr>
    </w:p>
    <w:p w14:paraId="12F62DF9" w14:textId="1D13DCB9" w:rsidR="00A42145" w:rsidRDefault="00A42145" w:rsidP="00931B95">
      <w:pPr>
        <w:pStyle w:val="Code"/>
      </w:pPr>
      <w:r>
        <w:t># Search</w:t>
      </w:r>
    </w:p>
    <w:p w14:paraId="050CA90F" w14:textId="77777777" w:rsidR="00A42145" w:rsidRDefault="00A42145" w:rsidP="00A42145">
      <w:pPr>
        <w:pStyle w:val="Code"/>
      </w:pPr>
      <w:r>
        <w:t>str = 'an example word:cat!!'</w:t>
      </w:r>
    </w:p>
    <w:p w14:paraId="51BE48F0" w14:textId="77777777" w:rsidR="00A42145" w:rsidRDefault="00A42145" w:rsidP="00A42145">
      <w:pPr>
        <w:pStyle w:val="Code"/>
      </w:pPr>
      <w:r>
        <w:t>match = re.search(r'word:\w\w\w', str)</w:t>
      </w:r>
    </w:p>
    <w:p w14:paraId="0C010AA3" w14:textId="77777777" w:rsidR="00A42145" w:rsidRDefault="00A42145" w:rsidP="00A42145">
      <w:pPr>
        <w:pStyle w:val="Code"/>
      </w:pPr>
      <w:r>
        <w:t># If-statement after search() tests if it succeeded</w:t>
      </w:r>
    </w:p>
    <w:p w14:paraId="1F01D4D3" w14:textId="77777777" w:rsidR="00A42145" w:rsidRDefault="00A42145" w:rsidP="00A42145">
      <w:pPr>
        <w:pStyle w:val="Code"/>
      </w:pPr>
      <w:r>
        <w:t>if match:</w:t>
      </w:r>
    </w:p>
    <w:p w14:paraId="244E72AE" w14:textId="77777777" w:rsidR="00A42145" w:rsidRDefault="00A42145" w:rsidP="00A42145">
      <w:pPr>
        <w:pStyle w:val="Code"/>
      </w:pPr>
      <w:r>
        <w:t xml:space="preserve">  print('found'), match.group() ## 'found word:cat'</w:t>
      </w:r>
    </w:p>
    <w:p w14:paraId="70923062" w14:textId="77777777" w:rsidR="00A42145" w:rsidRDefault="00A42145" w:rsidP="00A42145">
      <w:pPr>
        <w:pStyle w:val="Code"/>
      </w:pPr>
      <w:r>
        <w:t>else:</w:t>
      </w:r>
    </w:p>
    <w:p w14:paraId="5FA7CECF" w14:textId="30C50FA6" w:rsidR="00A42145" w:rsidRDefault="00A42145" w:rsidP="00A42145">
      <w:pPr>
        <w:pStyle w:val="Code"/>
      </w:pPr>
      <w:r>
        <w:t xml:space="preserve">  print('did not find')</w:t>
      </w:r>
    </w:p>
    <w:p w14:paraId="43B5B26A" w14:textId="77777777" w:rsidR="00A42145" w:rsidRDefault="00A42145" w:rsidP="00931B95">
      <w:pPr>
        <w:pStyle w:val="Code"/>
      </w:pPr>
    </w:p>
    <w:p w14:paraId="4359054A" w14:textId="77777777" w:rsidR="006B1C97" w:rsidRDefault="006B1C97" w:rsidP="006B1C97">
      <w:r w:rsidRPr="006B1C97">
        <w:t>Let's look for all sequences of two or more vowels in some text, and determine their relative frequency:</w:t>
      </w:r>
    </w:p>
    <w:p w14:paraId="492CB62F" w14:textId="77777777" w:rsidR="006B1C97" w:rsidRDefault="006B1C97" w:rsidP="00B349BD">
      <w:pPr>
        <w:pStyle w:val="Code"/>
        <w:ind w:left="714"/>
      </w:pPr>
      <w:r>
        <w:t>wsj = sorted(set(nltk.corpus.treebank.words()))</w:t>
      </w:r>
    </w:p>
    <w:p w14:paraId="5355FBCB" w14:textId="77777777" w:rsidR="006B1C97" w:rsidRDefault="006B1C97" w:rsidP="00B349BD">
      <w:pPr>
        <w:pStyle w:val="Code"/>
        <w:ind w:left="714"/>
      </w:pPr>
      <w:r>
        <w:t>fd = nltk.FreqDist(vs for word in wsj</w:t>
      </w:r>
    </w:p>
    <w:p w14:paraId="3BF5EA18" w14:textId="164F011C" w:rsidR="00CA773E" w:rsidRDefault="006B1C97" w:rsidP="00CA773E">
      <w:pPr>
        <w:pStyle w:val="Code"/>
        <w:ind w:left="714"/>
      </w:pPr>
      <w:r>
        <w:t>...                       for vs in re.findall(r'[aeiou]{2,}', word))</w:t>
      </w:r>
    </w:p>
    <w:p w14:paraId="64226379" w14:textId="77777777" w:rsidR="00CA773E" w:rsidRDefault="00CA773E" w:rsidP="00CA773E">
      <w:pPr>
        <w:pStyle w:val="Header2"/>
        <w:numPr>
          <w:ilvl w:val="0"/>
          <w:numId w:val="0"/>
        </w:numPr>
      </w:pPr>
    </w:p>
    <w:p w14:paraId="42195006" w14:textId="77777777" w:rsidR="00534075" w:rsidRDefault="00534075" w:rsidP="00534075">
      <w:pPr>
        <w:pStyle w:val="Header2"/>
        <w:numPr>
          <w:ilvl w:val="0"/>
          <w:numId w:val="0"/>
        </w:numPr>
      </w:pPr>
    </w:p>
    <w:p w14:paraId="16F84CFD" w14:textId="77777777" w:rsidR="008E5FD0" w:rsidRPr="00B055AC" w:rsidRDefault="003132CB" w:rsidP="007F1323">
      <w:pPr>
        <w:pStyle w:val="Header2"/>
        <w:shd w:val="clear" w:color="auto" w:fill="9CC2E5" w:themeFill="accent1" w:themeFillTint="99"/>
      </w:pPr>
      <w:r>
        <w:lastRenderedPageBreak/>
        <w:t xml:space="preserve">More Practice with </w:t>
      </w:r>
      <w:r w:rsidRPr="003132CB">
        <w:t>Word Pieces</w:t>
      </w:r>
    </w:p>
    <w:p w14:paraId="4EAE56E8" w14:textId="77777777" w:rsidR="008E5FD0" w:rsidRDefault="008E5FD0" w:rsidP="008E5FD0">
      <w:r>
        <w:t xml:space="preserve">Once we can use </w:t>
      </w:r>
      <w:r w:rsidRPr="008E5FD0">
        <w:rPr>
          <w:rStyle w:val="CodeintextChar"/>
        </w:rPr>
        <w:t>re.findall()</w:t>
      </w:r>
      <w:r>
        <w:t xml:space="preserve"> to extract material from words, there's interesting things to do with the pieces, like glue them back together or plot them.</w:t>
      </w:r>
    </w:p>
    <w:p w14:paraId="1148E9AF" w14:textId="77777777" w:rsidR="00710AF8" w:rsidRDefault="00710AF8" w:rsidP="008E5FD0"/>
    <w:p w14:paraId="3539AB87" w14:textId="77777777" w:rsidR="008E5FD0" w:rsidRDefault="008E5FD0" w:rsidP="008E5FD0">
      <w:r>
        <w:t xml:space="preserve">It is sometimes noted that English text is highly redundant, and it is still easy to read when word-internal vowels are left out. For example, declaration becomes </w:t>
      </w:r>
      <w:r w:rsidRPr="008E5FD0">
        <w:rPr>
          <w:rStyle w:val="CodeintextChar"/>
        </w:rPr>
        <w:t>dclrtn</w:t>
      </w:r>
      <w:r>
        <w:t xml:space="preserve">, and inalienable becomes </w:t>
      </w:r>
      <w:r w:rsidRPr="008E5FD0">
        <w:rPr>
          <w:rStyle w:val="CodeintextChar"/>
        </w:rPr>
        <w:t>inlnble</w:t>
      </w:r>
      <w:r>
        <w:t xml:space="preserve">, retaining any initial or final vowel sequences. The regular expression in our next example matches initial vowel sequences, final vowel sequences, and all consonants; everything else is ignored. This three-way disjunction is processed left-to-right, if one of the three parts matches the word, any later parts of the regular expression are ignored. We use </w:t>
      </w:r>
      <w:r w:rsidRPr="008E5FD0">
        <w:rPr>
          <w:rStyle w:val="CodeintextChar"/>
        </w:rPr>
        <w:t>re.findall()</w:t>
      </w:r>
      <w:r>
        <w:t xml:space="preserve"> to extract all the matching pieces, and </w:t>
      </w:r>
      <w:r w:rsidRPr="00CB7666">
        <w:rPr>
          <w:rStyle w:val="CodeintextChar"/>
        </w:rPr>
        <w:t>''.</w:t>
      </w:r>
      <w:r w:rsidRPr="008E5FD0">
        <w:rPr>
          <w:rStyle w:val="CodeintextChar"/>
        </w:rPr>
        <w:t>join()</w:t>
      </w:r>
      <w:r>
        <w:t xml:space="preserve"> to join them together</w:t>
      </w:r>
      <w:r w:rsidRPr="00B055AC">
        <w:t>.</w:t>
      </w:r>
    </w:p>
    <w:p w14:paraId="3DAD969C" w14:textId="77777777" w:rsidR="0068076C" w:rsidRDefault="0068076C" w:rsidP="008E5FD0"/>
    <w:p w14:paraId="56F49720" w14:textId="77777777" w:rsidR="0068076C" w:rsidRDefault="0068076C" w:rsidP="0068076C">
      <w:pPr>
        <w:pStyle w:val="Code"/>
      </w:pPr>
      <w:r>
        <w:t>import re</w:t>
      </w:r>
    </w:p>
    <w:p w14:paraId="0056990B" w14:textId="77777777" w:rsidR="0068076C" w:rsidRDefault="0068076C" w:rsidP="0068076C">
      <w:pPr>
        <w:pStyle w:val="Code"/>
      </w:pPr>
      <w:r>
        <w:t>import nltk</w:t>
      </w:r>
    </w:p>
    <w:p w14:paraId="1539FC7D" w14:textId="77777777" w:rsidR="0068076C" w:rsidRDefault="0068076C" w:rsidP="0068076C">
      <w:pPr>
        <w:pStyle w:val="Code"/>
      </w:pPr>
    </w:p>
    <w:p w14:paraId="6C97F172" w14:textId="77777777" w:rsidR="0068076C" w:rsidRDefault="0068076C" w:rsidP="0068076C">
      <w:pPr>
        <w:pStyle w:val="Code"/>
      </w:pPr>
      <w:r>
        <w:t>word = 'supercalifragilisticexpialidocious'</w:t>
      </w:r>
    </w:p>
    <w:p w14:paraId="1C1686CD" w14:textId="77777777" w:rsidR="0068076C" w:rsidRDefault="0068076C" w:rsidP="0068076C">
      <w:pPr>
        <w:pStyle w:val="Code"/>
      </w:pPr>
      <w:r>
        <w:t>regexp = r'^[AEIOUaeiou]+|[AEIOUaeiou]+$|[^AEIOUaeiou]'</w:t>
      </w:r>
    </w:p>
    <w:p w14:paraId="273E312E" w14:textId="77777777" w:rsidR="0068076C" w:rsidRDefault="0068076C" w:rsidP="0068076C">
      <w:pPr>
        <w:pStyle w:val="Code"/>
      </w:pPr>
    </w:p>
    <w:p w14:paraId="17F168DC" w14:textId="77777777" w:rsidR="0068076C" w:rsidRDefault="0068076C" w:rsidP="0068076C">
      <w:pPr>
        <w:pStyle w:val="Code"/>
      </w:pPr>
      <w:r>
        <w:t>def compress(word):</w:t>
      </w:r>
    </w:p>
    <w:p w14:paraId="23508DC6" w14:textId="77777777" w:rsidR="0068076C" w:rsidRDefault="0068076C" w:rsidP="0068076C">
      <w:pPr>
        <w:pStyle w:val="Code"/>
      </w:pPr>
      <w:r>
        <w:t xml:space="preserve">    pieces = re.findall(regexp, word)</w:t>
      </w:r>
    </w:p>
    <w:p w14:paraId="645BB434" w14:textId="77777777" w:rsidR="0068076C" w:rsidRDefault="0068076C" w:rsidP="0068076C">
      <w:pPr>
        <w:pStyle w:val="Code"/>
      </w:pPr>
      <w:r>
        <w:t xml:space="preserve">    return ''.join(pieces)</w:t>
      </w:r>
    </w:p>
    <w:p w14:paraId="2D1D0F7A" w14:textId="77777777" w:rsidR="0068076C" w:rsidRDefault="0068076C" w:rsidP="0068076C">
      <w:pPr>
        <w:pStyle w:val="Code"/>
      </w:pPr>
    </w:p>
    <w:p w14:paraId="4EE773F7" w14:textId="77777777" w:rsidR="0068076C" w:rsidRDefault="0068076C" w:rsidP="0068076C">
      <w:pPr>
        <w:pStyle w:val="Code"/>
      </w:pPr>
      <w:r>
        <w:t>english_udhr = nltk.corpus.udhr.words('English-Latin1')</w:t>
      </w:r>
    </w:p>
    <w:p w14:paraId="14251055" w14:textId="2058B0DC" w:rsidR="0068076C" w:rsidRPr="00B055AC" w:rsidRDefault="0068076C" w:rsidP="0068076C">
      <w:pPr>
        <w:pStyle w:val="Code"/>
      </w:pPr>
      <w:r>
        <w:t>print(nltk.tokenwrap(compress(w) for w in english_udhr[:75]))</w:t>
      </w:r>
    </w:p>
    <w:p w14:paraId="53A0C706" w14:textId="0FEF260D" w:rsidR="0068076C" w:rsidRPr="00725EE0" w:rsidRDefault="00CC6EE0" w:rsidP="000E1F10">
      <w:pPr>
        <w:spacing w:line="240" w:lineRule="auto"/>
        <w:jc w:val="left"/>
        <w:rPr>
          <w:color w:val="0070C0"/>
          <w:sz w:val="36"/>
        </w:rPr>
      </w:pPr>
      <w:r w:rsidRPr="00725EE0">
        <w:rPr>
          <w:color w:val="0070C0"/>
          <w:sz w:val="36"/>
        </w:rPr>
        <w:sym w:font="Webdings" w:char="F05F"/>
      </w:r>
      <w:r w:rsidR="000E1F10">
        <w:rPr>
          <w:color w:val="0070C0"/>
          <w:sz w:val="36"/>
        </w:rPr>
        <w:t xml:space="preserve"> </w:t>
      </w:r>
      <w:r w:rsidR="000E1F10" w:rsidRPr="005F093C">
        <w:rPr>
          <w:color w:val="0070C0"/>
          <w:szCs w:val="24"/>
        </w:rPr>
        <w:t>How to fetch internet resources (https://docs.python.org/3/library/urllib.request.html?highlight=urllib)</w:t>
      </w:r>
    </w:p>
    <w:p w14:paraId="70176B88" w14:textId="77777777" w:rsidR="0097510B" w:rsidRPr="000542EE" w:rsidRDefault="0097510B" w:rsidP="0097510B">
      <w:pPr>
        <w:pStyle w:val="Code"/>
        <w:rPr>
          <w:color w:val="002060"/>
        </w:rPr>
      </w:pPr>
      <w:r w:rsidRPr="000542EE">
        <w:rPr>
          <w:color w:val="002060"/>
        </w:rPr>
        <w:t>import urllib.request</w:t>
      </w:r>
    </w:p>
    <w:p w14:paraId="4D8534D8" w14:textId="77777777" w:rsidR="0097510B" w:rsidRPr="000542EE" w:rsidRDefault="0097510B" w:rsidP="0097510B">
      <w:pPr>
        <w:pStyle w:val="Code"/>
        <w:rPr>
          <w:color w:val="002060"/>
        </w:rPr>
      </w:pPr>
    </w:p>
    <w:p w14:paraId="0A4926CD" w14:textId="77777777" w:rsidR="0097510B" w:rsidRPr="000542EE" w:rsidRDefault="0097510B" w:rsidP="0097510B">
      <w:pPr>
        <w:pStyle w:val="Code"/>
        <w:rPr>
          <w:color w:val="002060"/>
        </w:rPr>
      </w:pPr>
      <w:r w:rsidRPr="000542EE">
        <w:rPr>
          <w:color w:val="002060"/>
        </w:rPr>
        <w:t>url = "http://www.gutenberg.org/ebooks/2554?msg=welcome_stranger"</w:t>
      </w:r>
    </w:p>
    <w:p w14:paraId="33624244" w14:textId="77777777" w:rsidR="0097510B" w:rsidRPr="000542EE" w:rsidRDefault="0097510B" w:rsidP="0097510B">
      <w:pPr>
        <w:pStyle w:val="Code"/>
        <w:rPr>
          <w:color w:val="002060"/>
        </w:rPr>
      </w:pPr>
    </w:p>
    <w:p w14:paraId="5B950298" w14:textId="77777777" w:rsidR="0097510B" w:rsidRPr="000542EE" w:rsidRDefault="0097510B" w:rsidP="0097510B">
      <w:pPr>
        <w:pStyle w:val="Code"/>
        <w:rPr>
          <w:color w:val="002060"/>
        </w:rPr>
      </w:pPr>
      <w:r w:rsidRPr="000542EE">
        <w:rPr>
          <w:color w:val="002060"/>
        </w:rPr>
        <w:t>with urllib.request.urlopen(url) as f:</w:t>
      </w:r>
    </w:p>
    <w:p w14:paraId="6E7B76D8" w14:textId="664A915C" w:rsidR="0097510B" w:rsidRPr="000542EE" w:rsidRDefault="0097510B" w:rsidP="0097510B">
      <w:pPr>
        <w:pStyle w:val="Code"/>
        <w:rPr>
          <w:color w:val="002060"/>
        </w:rPr>
      </w:pPr>
      <w:r w:rsidRPr="000542EE">
        <w:rPr>
          <w:color w:val="002060"/>
        </w:rPr>
        <w:t xml:space="preserve">    print(f.read(300).decode('utf-8'))</w:t>
      </w:r>
    </w:p>
    <w:p w14:paraId="4F1374E8" w14:textId="77777777" w:rsidR="005D3C04" w:rsidRDefault="005D3C04" w:rsidP="008E5FD0">
      <w:pPr>
        <w:pStyle w:val="Code"/>
      </w:pPr>
    </w:p>
    <w:p w14:paraId="793396E3" w14:textId="77777777" w:rsidR="005D3C04" w:rsidRDefault="005D3C04" w:rsidP="005D3C04">
      <w:r w:rsidRPr="005D3C04">
        <w:t xml:space="preserve">Next, let's combine regular expressions with conditional frequency distributions. Here we will extract all consonant-vowel sequences from the words of Rotokas, such as </w:t>
      </w:r>
      <w:r w:rsidRPr="005D3C04">
        <w:rPr>
          <w:i/>
          <w:iCs/>
        </w:rPr>
        <w:t>ka</w:t>
      </w:r>
      <w:r w:rsidRPr="005D3C04">
        <w:t xml:space="preserve"> and </w:t>
      </w:r>
      <w:r w:rsidRPr="005D3C04">
        <w:rPr>
          <w:i/>
          <w:iCs/>
        </w:rPr>
        <w:t>si</w:t>
      </w:r>
      <w:r w:rsidRPr="005D3C04">
        <w:t>. Since each of these is a pair, it can be used to initialize a conditional frequency distribution. We then tabulate the frequency of each pair:</w:t>
      </w:r>
    </w:p>
    <w:p w14:paraId="4B306F7C" w14:textId="77777777" w:rsidR="005D3C04" w:rsidRDefault="005D3C04" w:rsidP="005D3C04">
      <w:pPr>
        <w:pStyle w:val="Code"/>
      </w:pPr>
      <w:r>
        <w:t>import nltk, re</w:t>
      </w:r>
    </w:p>
    <w:p w14:paraId="1C31CCFA" w14:textId="77777777" w:rsidR="005D3C04" w:rsidRDefault="005D3C04" w:rsidP="005D3C04">
      <w:pPr>
        <w:pStyle w:val="Code"/>
      </w:pPr>
    </w:p>
    <w:p w14:paraId="3D915FFF" w14:textId="77777777" w:rsidR="005D3C04" w:rsidRDefault="005D3C04" w:rsidP="005D3C04">
      <w:pPr>
        <w:pStyle w:val="Code"/>
      </w:pPr>
      <w:r>
        <w:t>rotokas_words = nltk.corpus.toolbox.words('rotokas.dic')</w:t>
      </w:r>
    </w:p>
    <w:p w14:paraId="0D1C96ED" w14:textId="77777777" w:rsidR="005D3C04" w:rsidRDefault="005D3C04" w:rsidP="005D3C04">
      <w:pPr>
        <w:pStyle w:val="Code"/>
      </w:pPr>
    </w:p>
    <w:p w14:paraId="1CD6BB0C" w14:textId="77777777" w:rsidR="005D3C04" w:rsidRDefault="005D3C04" w:rsidP="005D3C04">
      <w:pPr>
        <w:pStyle w:val="Code"/>
      </w:pPr>
      <w:r>
        <w:t>cvs = [cv for w in rotokas_words for cv in re.findall(r'[ptksvr][aeiou]', w)]</w:t>
      </w:r>
    </w:p>
    <w:p w14:paraId="74D270A1" w14:textId="77777777" w:rsidR="005D3C04" w:rsidRDefault="005D3C04" w:rsidP="005D3C04">
      <w:pPr>
        <w:pStyle w:val="Code"/>
      </w:pPr>
      <w:r>
        <w:t>cfd = nltk.ConditionalFreqDist(cvs)</w:t>
      </w:r>
    </w:p>
    <w:p w14:paraId="4837D64F" w14:textId="77777777" w:rsidR="005D3C04" w:rsidRDefault="005D3C04" w:rsidP="005D3C04">
      <w:pPr>
        <w:pStyle w:val="Code"/>
      </w:pPr>
    </w:p>
    <w:p w14:paraId="21257E6D" w14:textId="77777777" w:rsidR="005D3C04" w:rsidRPr="005D3C04" w:rsidRDefault="005D3C04" w:rsidP="005D3C04">
      <w:pPr>
        <w:pStyle w:val="Code"/>
      </w:pPr>
      <w:r>
        <w:t>print(cfd.tabulate())</w:t>
      </w:r>
    </w:p>
    <w:p w14:paraId="366FDA63" w14:textId="77777777" w:rsidR="003132CB" w:rsidRDefault="003132CB" w:rsidP="003132CB">
      <w:r>
        <w:t xml:space="preserve">Examining the rows for </w:t>
      </w:r>
      <w:r w:rsidRPr="003132CB">
        <w:rPr>
          <w:i/>
          <w:iCs/>
        </w:rPr>
        <w:t>s</w:t>
      </w:r>
      <w:r>
        <w:t xml:space="preserve"> and </w:t>
      </w:r>
      <w:r w:rsidRPr="003132CB">
        <w:rPr>
          <w:i/>
          <w:iCs/>
        </w:rPr>
        <w:t>t</w:t>
      </w:r>
      <w:r>
        <w:t xml:space="preserve">, we see they are in partial "complementary distribution", which is evidence that they are not distinct phonemes in the language. Thus, we could conceivably drop s from the Rotokas alphabet and simply have a pronunciation rule that the letter </w:t>
      </w:r>
      <w:r w:rsidRPr="003132CB">
        <w:rPr>
          <w:i/>
          <w:iCs/>
        </w:rPr>
        <w:t>t</w:t>
      </w:r>
      <w:r>
        <w:t xml:space="preserve"> is pronounced </w:t>
      </w:r>
      <w:r w:rsidRPr="003132CB">
        <w:rPr>
          <w:i/>
          <w:iCs/>
        </w:rPr>
        <w:t>s</w:t>
      </w:r>
      <w:r>
        <w:t xml:space="preserve"> when followed by </w:t>
      </w:r>
      <w:r w:rsidRPr="003132CB">
        <w:rPr>
          <w:i/>
          <w:iCs/>
        </w:rPr>
        <w:t>i</w:t>
      </w:r>
      <w:r>
        <w:t xml:space="preserve">. (Note that the single entry having </w:t>
      </w:r>
      <w:r w:rsidRPr="003132CB">
        <w:rPr>
          <w:i/>
          <w:iCs/>
        </w:rPr>
        <w:t>su</w:t>
      </w:r>
      <w:r>
        <w:t xml:space="preserve">, namely </w:t>
      </w:r>
      <w:r w:rsidRPr="003132CB">
        <w:rPr>
          <w:i/>
          <w:iCs/>
        </w:rPr>
        <w:t>kasuari</w:t>
      </w:r>
      <w:r>
        <w:t>, 'cassowary' is borrowed from English.)</w:t>
      </w:r>
    </w:p>
    <w:p w14:paraId="7C19EA0B" w14:textId="77777777" w:rsidR="009F3611" w:rsidRDefault="009F3611" w:rsidP="003132CB"/>
    <w:p w14:paraId="09349F49" w14:textId="77777777" w:rsidR="003132CB" w:rsidRDefault="003132CB" w:rsidP="003132CB">
      <w:r>
        <w:lastRenderedPageBreak/>
        <w:t xml:space="preserve">If we want to be able to inspect the words behind the numbers in the above table, it would be helpful to have an index, allowing us to quickly find the list of words that contains a given consonant-vowel pair, e.g. </w:t>
      </w:r>
      <w:r w:rsidRPr="003132CB">
        <w:rPr>
          <w:rStyle w:val="CodeintextChar"/>
        </w:rPr>
        <w:t>cv_index['su']</w:t>
      </w:r>
      <w:r>
        <w:t xml:space="preserve"> should give us all words containing </w:t>
      </w:r>
      <w:r w:rsidRPr="003132CB">
        <w:rPr>
          <w:i/>
          <w:iCs/>
        </w:rPr>
        <w:t>su</w:t>
      </w:r>
      <w:r>
        <w:t>. Here's how we can do this:</w:t>
      </w:r>
    </w:p>
    <w:p w14:paraId="42CF6D97" w14:textId="77777777" w:rsidR="00CC5C3C" w:rsidRDefault="00CC5C3C" w:rsidP="00CC5C3C">
      <w:pPr>
        <w:pStyle w:val="Code"/>
      </w:pPr>
      <w:r>
        <w:t>import nltk, re</w:t>
      </w:r>
    </w:p>
    <w:p w14:paraId="2AAC0AEE" w14:textId="77777777" w:rsidR="00CC5C3C" w:rsidRDefault="00CC5C3C" w:rsidP="00CC5C3C">
      <w:pPr>
        <w:pStyle w:val="Code"/>
      </w:pPr>
    </w:p>
    <w:p w14:paraId="252C1478" w14:textId="77777777" w:rsidR="00CC5C3C" w:rsidRDefault="00CC5C3C" w:rsidP="00CC5C3C">
      <w:pPr>
        <w:pStyle w:val="Code"/>
      </w:pPr>
      <w:r>
        <w:t>rotokas_words = nltk.corpus.toolbox.words('rotokas.dic')</w:t>
      </w:r>
    </w:p>
    <w:p w14:paraId="271A086D" w14:textId="77777777" w:rsidR="00CC5C3C" w:rsidRDefault="00CC5C3C" w:rsidP="00CC5C3C">
      <w:pPr>
        <w:pStyle w:val="Code"/>
      </w:pPr>
    </w:p>
    <w:p w14:paraId="2CC2065B" w14:textId="77777777" w:rsidR="00CC5C3C" w:rsidRDefault="00CC5C3C" w:rsidP="00CC5C3C">
      <w:pPr>
        <w:pStyle w:val="Code"/>
      </w:pPr>
      <w:r>
        <w:t>cv_word_pairs = [(cv, w) for w in rotokas_words</w:t>
      </w:r>
    </w:p>
    <w:p w14:paraId="2A7A92D9" w14:textId="77777777" w:rsidR="00CC5C3C" w:rsidRDefault="00CC5C3C" w:rsidP="00CC5C3C">
      <w:pPr>
        <w:pStyle w:val="Code"/>
      </w:pPr>
      <w:r>
        <w:t xml:space="preserve">                 for cv in re.findall(r'[ptksvr][aeiou]', w)]</w:t>
      </w:r>
    </w:p>
    <w:p w14:paraId="7A813DCA" w14:textId="77777777" w:rsidR="005F093C" w:rsidRDefault="005F093C" w:rsidP="00CC5C3C">
      <w:pPr>
        <w:pStyle w:val="Code"/>
      </w:pPr>
    </w:p>
    <w:p w14:paraId="799FC28E" w14:textId="77777777" w:rsidR="00CC5C3C" w:rsidRDefault="00CC5C3C" w:rsidP="00CC5C3C">
      <w:pPr>
        <w:pStyle w:val="Code"/>
      </w:pPr>
      <w:r>
        <w:t>cv_index = nltk.Index(cv_word_pairs)</w:t>
      </w:r>
    </w:p>
    <w:p w14:paraId="50FFA59C" w14:textId="77777777" w:rsidR="005F093C" w:rsidRDefault="005F093C" w:rsidP="00CC5C3C">
      <w:pPr>
        <w:pStyle w:val="Code"/>
      </w:pPr>
    </w:p>
    <w:p w14:paraId="394E5119" w14:textId="77777777" w:rsidR="00CC5C3C" w:rsidRDefault="00CC5C3C" w:rsidP="00CC5C3C">
      <w:pPr>
        <w:pStyle w:val="Code"/>
      </w:pPr>
      <w:r>
        <w:t>print(cv_index['su'])</w:t>
      </w:r>
    </w:p>
    <w:p w14:paraId="27681C7B" w14:textId="77777777" w:rsidR="00CC5C3C" w:rsidRDefault="00CC5C3C" w:rsidP="00CC5C3C">
      <w:pPr>
        <w:pStyle w:val="Code"/>
      </w:pPr>
      <w:r>
        <w:t>print(cv_index['po'])</w:t>
      </w:r>
    </w:p>
    <w:p w14:paraId="6019745F" w14:textId="77777777" w:rsidR="0050710E" w:rsidRPr="003132CB" w:rsidRDefault="0050710E" w:rsidP="003132CB">
      <w:r w:rsidRPr="0050710E">
        <w:t>This program processes each word w in turn, and for each one, finds every substring that matches the regular expression «</w:t>
      </w:r>
      <w:r w:rsidRPr="0050710E">
        <w:rPr>
          <w:rStyle w:val="CodeintextChar"/>
        </w:rPr>
        <w:t>[ptksvr][aeiou]</w:t>
      </w:r>
      <w:r w:rsidRPr="0050710E">
        <w:t xml:space="preserve">». In the case of the word </w:t>
      </w:r>
      <w:r w:rsidRPr="0050710E">
        <w:rPr>
          <w:i/>
          <w:iCs/>
        </w:rPr>
        <w:t>kasuari</w:t>
      </w:r>
      <w:r w:rsidRPr="0050710E">
        <w:t xml:space="preserve">, it finds </w:t>
      </w:r>
      <w:r w:rsidRPr="0050710E">
        <w:rPr>
          <w:i/>
          <w:iCs/>
        </w:rPr>
        <w:t>ka</w:t>
      </w:r>
      <w:r w:rsidRPr="0050710E">
        <w:t xml:space="preserve">, </w:t>
      </w:r>
      <w:r w:rsidRPr="0050710E">
        <w:rPr>
          <w:i/>
          <w:iCs/>
        </w:rPr>
        <w:t>su</w:t>
      </w:r>
      <w:r w:rsidRPr="0050710E">
        <w:t xml:space="preserve"> and </w:t>
      </w:r>
      <w:r w:rsidRPr="0050710E">
        <w:rPr>
          <w:i/>
          <w:iCs/>
        </w:rPr>
        <w:t>ri</w:t>
      </w:r>
      <w:r w:rsidRPr="0050710E">
        <w:t xml:space="preserve">. Therefore, the </w:t>
      </w:r>
      <w:r w:rsidRPr="0050710E">
        <w:rPr>
          <w:rStyle w:val="CodeintextChar"/>
        </w:rPr>
        <w:t>cv_word_pairs</w:t>
      </w:r>
      <w:r w:rsidRPr="0050710E">
        <w:t xml:space="preserve"> list will contain </w:t>
      </w:r>
      <w:r w:rsidRPr="0050710E">
        <w:rPr>
          <w:rStyle w:val="CodeintextChar"/>
        </w:rPr>
        <w:t>('ka', 'kasuari')</w:t>
      </w:r>
      <w:r w:rsidRPr="0050710E">
        <w:t xml:space="preserve">, </w:t>
      </w:r>
      <w:r w:rsidRPr="0050710E">
        <w:rPr>
          <w:rStyle w:val="CodeintextChar"/>
        </w:rPr>
        <w:t>('su', 'kasuari')</w:t>
      </w:r>
      <w:r w:rsidRPr="0050710E">
        <w:t xml:space="preserve"> and </w:t>
      </w:r>
      <w:r w:rsidRPr="0050710E">
        <w:rPr>
          <w:rStyle w:val="CodeintextChar"/>
        </w:rPr>
        <w:t>('ri', 'kasuari')</w:t>
      </w:r>
      <w:r w:rsidRPr="0050710E">
        <w:t xml:space="preserve">. One further step, using </w:t>
      </w:r>
      <w:r w:rsidRPr="0050710E">
        <w:rPr>
          <w:rStyle w:val="CodeintextChar"/>
        </w:rPr>
        <w:t>nltk.Index()</w:t>
      </w:r>
      <w:r w:rsidRPr="0050710E">
        <w:t>, converts this into a useful index.</w:t>
      </w:r>
    </w:p>
    <w:p w14:paraId="4B924A9C" w14:textId="77777777" w:rsidR="00E1226F" w:rsidRPr="00DF4F3F" w:rsidRDefault="00EB33A9" w:rsidP="007F1323">
      <w:pPr>
        <w:pStyle w:val="Header2"/>
        <w:shd w:val="clear" w:color="auto" w:fill="9CC2E5" w:themeFill="accent1" w:themeFillTint="99"/>
      </w:pPr>
      <w:r w:rsidRPr="00EB33A9">
        <w:t>Finding Word Stems</w:t>
      </w:r>
    </w:p>
    <w:p w14:paraId="4645244E" w14:textId="77777777" w:rsidR="00D47DD0" w:rsidRDefault="00D47DD0" w:rsidP="00D47DD0">
      <w:r>
        <w:t>When we use a web search engine, we usually don't mind (or even notice) if the words in the document differ from our search terms in having different endings. A query for laptops finds documents containing laptop and vice versa. Indeed, laptop and laptops are just two forms of the same dictionary word (or lemma). For some language processing tasks we want to ignore word endings, and just deal with word stems.</w:t>
      </w:r>
    </w:p>
    <w:p w14:paraId="658E91CF" w14:textId="77777777" w:rsidR="00A34926" w:rsidRDefault="00D47DD0" w:rsidP="00D47DD0">
      <w:r>
        <w:t>There are various ways we can pull out the stem of a word. Here's a simple-minded approach which just strips off anything that looks like a suffix:</w:t>
      </w:r>
    </w:p>
    <w:p w14:paraId="297CAB5C" w14:textId="77777777" w:rsidR="00EB33A9" w:rsidRDefault="00EB33A9" w:rsidP="00EB33A9">
      <w:pPr>
        <w:pStyle w:val="Code"/>
      </w:pPr>
      <w:r>
        <w:t>def stem(word):</w:t>
      </w:r>
    </w:p>
    <w:p w14:paraId="2EC6B73F" w14:textId="77777777" w:rsidR="00EB33A9" w:rsidRDefault="00EB33A9" w:rsidP="00EB33A9">
      <w:pPr>
        <w:pStyle w:val="Code"/>
      </w:pPr>
      <w:r>
        <w:t xml:space="preserve">    for suffix in ['ing', 'ly', 'ed', 'ious', 'ies', 'ive', 'es', 's', 'ment']:</w:t>
      </w:r>
    </w:p>
    <w:p w14:paraId="1870C906" w14:textId="77777777" w:rsidR="00EB33A9" w:rsidRDefault="00EB33A9" w:rsidP="00EB33A9">
      <w:pPr>
        <w:pStyle w:val="Code"/>
      </w:pPr>
      <w:r>
        <w:t xml:space="preserve">        if word.endswith(suffix):</w:t>
      </w:r>
    </w:p>
    <w:p w14:paraId="39DCBC8D" w14:textId="77777777" w:rsidR="00EB33A9" w:rsidRDefault="00EB33A9" w:rsidP="00EB33A9">
      <w:pPr>
        <w:pStyle w:val="Code"/>
      </w:pPr>
      <w:r>
        <w:t xml:space="preserve">            return word[:-len(suffix)]</w:t>
      </w:r>
    </w:p>
    <w:p w14:paraId="643A511A" w14:textId="77777777" w:rsidR="00EB33A9" w:rsidRDefault="00EB33A9" w:rsidP="00EB33A9">
      <w:pPr>
        <w:pStyle w:val="Code"/>
      </w:pPr>
      <w:r>
        <w:t xml:space="preserve">    return word</w:t>
      </w:r>
    </w:p>
    <w:p w14:paraId="2C463128" w14:textId="77777777" w:rsidR="00EB33A9" w:rsidRDefault="00EB33A9" w:rsidP="00EB33A9">
      <w:pPr>
        <w:pStyle w:val="Code"/>
      </w:pPr>
    </w:p>
    <w:p w14:paraId="1BD895CA" w14:textId="77777777" w:rsidR="00EB33A9" w:rsidRDefault="00EB33A9" w:rsidP="00EB33A9">
      <w:pPr>
        <w:pStyle w:val="Code"/>
      </w:pPr>
    </w:p>
    <w:p w14:paraId="5EF71A15" w14:textId="77777777" w:rsidR="00A34926" w:rsidRDefault="00EB33A9" w:rsidP="00EB33A9">
      <w:pPr>
        <w:pStyle w:val="Code"/>
      </w:pPr>
      <w:r>
        <w:t>print(stem('usually'))</w:t>
      </w:r>
    </w:p>
    <w:p w14:paraId="48B07E35" w14:textId="77777777" w:rsidR="00250E40" w:rsidRPr="00DF4F3F" w:rsidRDefault="00250E40" w:rsidP="007F1323">
      <w:pPr>
        <w:pStyle w:val="Header2"/>
        <w:shd w:val="clear" w:color="auto" w:fill="9CC2E5" w:themeFill="accent1" w:themeFillTint="99"/>
      </w:pPr>
      <w:r>
        <w:t xml:space="preserve">Using Regular Expression for </w:t>
      </w:r>
      <w:r w:rsidR="00BD2E46">
        <w:t>Stemming</w:t>
      </w:r>
    </w:p>
    <w:p w14:paraId="35E68448" w14:textId="77777777" w:rsidR="00250E40" w:rsidRDefault="009A5838" w:rsidP="00250E40">
      <w:r w:rsidRPr="009A5838">
        <w:t>Although we will ultimately use NLTK's built-in stemmers, it's interesting to see how we can use regular expressions for this task. Our first step is to build up a disjunction of all the suffixes. We need to enclose it in parentheses in order to lim</w:t>
      </w:r>
      <w:r>
        <w:t>it the scope of the disjunction</w:t>
      </w:r>
      <w:r w:rsidR="00250E40">
        <w:t>:</w:t>
      </w:r>
    </w:p>
    <w:p w14:paraId="676D8D81" w14:textId="5DCF2061" w:rsidR="007F798D" w:rsidRDefault="007F798D" w:rsidP="008F061B">
      <w:pPr>
        <w:pStyle w:val="Code"/>
        <w:tabs>
          <w:tab w:val="left" w:pos="2028"/>
        </w:tabs>
      </w:pPr>
      <w:r>
        <w:t>import re</w:t>
      </w:r>
      <w:r w:rsidR="008F061B">
        <w:tab/>
      </w:r>
    </w:p>
    <w:p w14:paraId="70DA7569" w14:textId="77777777" w:rsidR="00250E40" w:rsidRDefault="001D7C8F" w:rsidP="00250E40">
      <w:pPr>
        <w:pStyle w:val="Code"/>
      </w:pPr>
      <w:r>
        <w:t>print(</w:t>
      </w:r>
      <w:r w:rsidR="007F798D" w:rsidRPr="007F798D">
        <w:t>re.findall(r'^.*(ing|ly|ed|ious|ies|ive|es|s|ment)$', 'processing')</w:t>
      </w:r>
      <w:r>
        <w:t>)</w:t>
      </w:r>
    </w:p>
    <w:p w14:paraId="07D73E66" w14:textId="77777777" w:rsidR="0005724D" w:rsidRDefault="007F798D" w:rsidP="0005724D">
      <w:r w:rsidRPr="007F798D">
        <w:t xml:space="preserve">Here, </w:t>
      </w:r>
      <w:r w:rsidRPr="007F798D">
        <w:rPr>
          <w:rStyle w:val="CodeintextChar"/>
        </w:rPr>
        <w:t>re.findall()</w:t>
      </w:r>
      <w:r w:rsidRPr="007F798D">
        <w:t xml:space="preserve"> just gave us the suffix even though the regular expression matched the entire word. This is because the parentheses have a second function, to select substrings to be extracted. If we want to use the parentheses to specify the scope of the disjunction, but not to select the material to be output, we have to add </w:t>
      </w:r>
      <w:r w:rsidRPr="007F798D">
        <w:rPr>
          <w:rStyle w:val="CodeintextChar"/>
        </w:rPr>
        <w:t>?:</w:t>
      </w:r>
      <w:r w:rsidRPr="007F798D">
        <w:t>, which is just one of many arcane subtleties of regular expressions. Here's the revised version.</w:t>
      </w:r>
    </w:p>
    <w:p w14:paraId="67818F44" w14:textId="77777777" w:rsidR="001D7C8F" w:rsidRDefault="001D7C8F" w:rsidP="001512C8">
      <w:pPr>
        <w:pStyle w:val="Code"/>
      </w:pPr>
      <w:r>
        <w:t>import re</w:t>
      </w:r>
    </w:p>
    <w:p w14:paraId="70621717" w14:textId="77777777" w:rsidR="001D7C8F" w:rsidRDefault="001D7C8F" w:rsidP="001D7C8F">
      <w:pPr>
        <w:pStyle w:val="Code"/>
      </w:pPr>
      <w:r>
        <w:t>print(</w:t>
      </w:r>
      <w:r w:rsidRPr="001D7C8F">
        <w:t>re.findall(r'^.*(?:ing|ly|ed|ious|ies|ive|es|s|ment)$', 'processing')</w:t>
      </w:r>
      <w:r>
        <w:t>)</w:t>
      </w:r>
    </w:p>
    <w:p w14:paraId="7E1CC310" w14:textId="77777777" w:rsidR="001D7C8F" w:rsidRDefault="001D7C8F" w:rsidP="001D7C8F">
      <w:r w:rsidRPr="001D7C8F">
        <w:lastRenderedPageBreak/>
        <w:t>However, we'd actually like to split the word into stem and suffix. So we should just parenthesize both parts of the regular expression:</w:t>
      </w:r>
    </w:p>
    <w:p w14:paraId="30744ACE" w14:textId="77777777" w:rsidR="001512C8" w:rsidRDefault="001512C8" w:rsidP="001512C8">
      <w:pPr>
        <w:pStyle w:val="Code"/>
      </w:pPr>
      <w:r>
        <w:t>import re</w:t>
      </w:r>
    </w:p>
    <w:p w14:paraId="78667C67" w14:textId="77777777" w:rsidR="001512C8" w:rsidRDefault="001512C8" w:rsidP="001512C8">
      <w:pPr>
        <w:pStyle w:val="Code"/>
      </w:pPr>
      <w:r>
        <w:t>print(</w:t>
      </w:r>
      <w:r w:rsidRPr="001512C8">
        <w:t>re.findall(r'^(.*)(ing|ly|ed|ious|ies|ive|es|s|ment)$', 'processing')</w:t>
      </w:r>
      <w:r>
        <w:t>)</w:t>
      </w:r>
    </w:p>
    <w:p w14:paraId="0EBF64C5" w14:textId="77777777" w:rsidR="001512C8" w:rsidRPr="001512C8" w:rsidRDefault="001512C8" w:rsidP="001512C8">
      <w:r>
        <w:t>We can change it for the user’s input:</w:t>
      </w:r>
    </w:p>
    <w:p w14:paraId="5F899C07" w14:textId="77777777" w:rsidR="001D7C8F" w:rsidRDefault="001D7C8F" w:rsidP="001512C8">
      <w:pPr>
        <w:pStyle w:val="Code"/>
      </w:pPr>
      <w:r>
        <w:t>import re</w:t>
      </w:r>
    </w:p>
    <w:p w14:paraId="3D3396CE" w14:textId="77777777" w:rsidR="00B66CEE" w:rsidRDefault="00B66CEE" w:rsidP="001D7C8F">
      <w:pPr>
        <w:pStyle w:val="Code"/>
      </w:pPr>
    </w:p>
    <w:p w14:paraId="7F2D23A4" w14:textId="77777777" w:rsidR="00B66CEE" w:rsidRDefault="00B66CEE" w:rsidP="00B66CEE">
      <w:pPr>
        <w:pStyle w:val="Code"/>
      </w:pPr>
      <w:r>
        <w:t>inputWord = input(</w:t>
      </w:r>
      <w:r w:rsidRPr="00B66CEE">
        <w:t>"Enter the word for stemming: "</w:t>
      </w:r>
      <w:r>
        <w:t>)</w:t>
      </w:r>
    </w:p>
    <w:p w14:paraId="01BD3D5F" w14:textId="77777777" w:rsidR="001D7C8F" w:rsidRDefault="001D7C8F" w:rsidP="00B66CEE">
      <w:pPr>
        <w:pStyle w:val="Code"/>
      </w:pPr>
      <w:r>
        <w:t>print(</w:t>
      </w:r>
      <w:r w:rsidRPr="001D7C8F">
        <w:t xml:space="preserve">re.findall(r'^(.*)(ing|ly|ed|ious|ies|ive|es|s|ment)$', </w:t>
      </w:r>
      <w:r w:rsidR="00B66CEE">
        <w:t>inputWord</w:t>
      </w:r>
      <w:r w:rsidRPr="001D7C8F">
        <w:t>)</w:t>
      </w:r>
      <w:r>
        <w:t>)</w:t>
      </w:r>
    </w:p>
    <w:p w14:paraId="53E8237A" w14:textId="77777777" w:rsidR="00F46E95" w:rsidRDefault="00F46E95" w:rsidP="00F46E95">
      <w:r>
        <w:t xml:space="preserve">Test it for “processes”. </w:t>
      </w:r>
    </w:p>
    <w:p w14:paraId="0BA5E17B" w14:textId="77777777" w:rsidR="00F46E95" w:rsidRDefault="00F46E95" w:rsidP="00F46E95"/>
    <w:p w14:paraId="75C7F436" w14:textId="77777777" w:rsidR="00F46E95" w:rsidRDefault="00F46E95" w:rsidP="00F46E95">
      <w:r w:rsidRPr="00F46E95">
        <w:rPr>
          <w:b/>
          <w:bCs/>
        </w:rPr>
        <w:t xml:space="preserve">Question: </w:t>
      </w:r>
      <w:r>
        <w:t xml:space="preserve">What is the problem? </w:t>
      </w:r>
    </w:p>
    <w:p w14:paraId="12F0B53B" w14:textId="77777777" w:rsidR="00F46E95" w:rsidRDefault="00F46E95" w:rsidP="0005724D">
      <w:r w:rsidRPr="00F46E95">
        <w:rPr>
          <w:b/>
          <w:bCs/>
        </w:rPr>
        <w:t xml:space="preserve">Answer: </w:t>
      </w:r>
      <w:r w:rsidRPr="00F46E95">
        <w:t xml:space="preserve">The regular expression incorrectly found an </w:t>
      </w:r>
      <w:r w:rsidRPr="00F46E95">
        <w:rPr>
          <w:i/>
          <w:iCs/>
        </w:rPr>
        <w:t>-s</w:t>
      </w:r>
      <w:r w:rsidRPr="00F46E95">
        <w:t xml:space="preserve"> suffix instead of an </w:t>
      </w:r>
      <w:r w:rsidRPr="00F46E95">
        <w:rPr>
          <w:i/>
          <w:iCs/>
        </w:rPr>
        <w:t>-es</w:t>
      </w:r>
      <w:r w:rsidRPr="00F46E95">
        <w:t xml:space="preserve"> suffix.</w:t>
      </w:r>
      <w:r>
        <w:t xml:space="preserve"> T</w:t>
      </w:r>
      <w:r w:rsidRPr="00F46E95">
        <w:t xml:space="preserve">his demonstrates another subtlety: the star operator is "greedy" and the </w:t>
      </w:r>
      <w:r w:rsidRPr="00F46E95">
        <w:rPr>
          <w:rStyle w:val="CodeintextChar"/>
        </w:rPr>
        <w:t>.*</w:t>
      </w:r>
      <w:r w:rsidRPr="00F46E95">
        <w:t xml:space="preserve"> part of the expression tries to consume as much of the input as possible. </w:t>
      </w:r>
    </w:p>
    <w:p w14:paraId="3765446B" w14:textId="77777777" w:rsidR="00F46E95" w:rsidRDefault="00F46E95" w:rsidP="0005724D"/>
    <w:p w14:paraId="42FE8840" w14:textId="77777777" w:rsidR="00F46E95" w:rsidRDefault="00F46E95" w:rsidP="0005724D"/>
    <w:p w14:paraId="39BDCEC0" w14:textId="77777777" w:rsidR="001D7C8F" w:rsidRDefault="00F46E95" w:rsidP="0005724D">
      <w:r w:rsidRPr="00F46E95">
        <w:t xml:space="preserve">If we use the "non-greedy" version of the star operator, written </w:t>
      </w:r>
      <w:r w:rsidRPr="00F46E95">
        <w:rPr>
          <w:rStyle w:val="CodeintextChar"/>
        </w:rPr>
        <w:t>*?</w:t>
      </w:r>
      <w:r w:rsidRPr="00F46E95">
        <w:t>, we get what we want:</w:t>
      </w:r>
    </w:p>
    <w:p w14:paraId="41B16AE0" w14:textId="77777777" w:rsidR="00F46E95" w:rsidRDefault="00F46E95" w:rsidP="009076B3">
      <w:pPr>
        <w:pStyle w:val="Code"/>
      </w:pPr>
      <w:r w:rsidRPr="00F46E95">
        <w:t xml:space="preserve">re.findall(r'^(.*?)(ing|ly|ed|ious|ies|ive|es|s|ment)$', </w:t>
      </w:r>
      <w:r w:rsidR="009076B3">
        <w:t>inputWord</w:t>
      </w:r>
      <w:r w:rsidRPr="00F46E95">
        <w:t>)</w:t>
      </w:r>
    </w:p>
    <w:p w14:paraId="4E5DE605" w14:textId="77777777" w:rsidR="001D7C8F" w:rsidRDefault="0074156C" w:rsidP="0005724D">
      <w:r>
        <w:t>Test it for “language”.</w:t>
      </w:r>
    </w:p>
    <w:p w14:paraId="034E3512" w14:textId="77777777" w:rsidR="0074156C" w:rsidRDefault="0074156C" w:rsidP="0074156C">
      <w:r w:rsidRPr="00F46E95">
        <w:rPr>
          <w:b/>
          <w:bCs/>
        </w:rPr>
        <w:t xml:space="preserve">Question: </w:t>
      </w:r>
      <w:r>
        <w:t xml:space="preserve">What is the problem? </w:t>
      </w:r>
    </w:p>
    <w:p w14:paraId="6A56B28D" w14:textId="77777777" w:rsidR="00F46E95" w:rsidRDefault="009076B3" w:rsidP="009076B3">
      <w:r>
        <w:t>Solve the problem using the following code:</w:t>
      </w:r>
    </w:p>
    <w:p w14:paraId="1B0CC237" w14:textId="77777777" w:rsidR="009076B3" w:rsidRDefault="009076B3" w:rsidP="009076B3">
      <w:pPr>
        <w:pStyle w:val="Code"/>
      </w:pPr>
      <w:r w:rsidRPr="009076B3">
        <w:t>re.findall(r'^(.*?)(ing|ly|ed|ious|ies|ive|es|s|ment)?$', inputWord)</w:t>
      </w:r>
    </w:p>
    <w:p w14:paraId="53836D2E" w14:textId="77777777" w:rsidR="007311F9" w:rsidRPr="007311F9" w:rsidRDefault="007311F9" w:rsidP="007311F9">
      <w:r w:rsidRPr="007311F9">
        <w:t>This approach still has many problems (can you spot them?) but we will move on to define a function to perform stemming, and apply it to a whole text:</w:t>
      </w:r>
    </w:p>
    <w:p w14:paraId="74005633" w14:textId="7E9696B4" w:rsidR="007311F9" w:rsidRDefault="007311F9" w:rsidP="007311F9">
      <w:pPr>
        <w:pStyle w:val="Code"/>
      </w:pPr>
      <w:r>
        <w:t>import re</w:t>
      </w:r>
      <w:r w:rsidR="003D308B">
        <w:t xml:space="preserve"> #Python2</w:t>
      </w:r>
    </w:p>
    <w:p w14:paraId="4BF7D039" w14:textId="77777777" w:rsidR="007311F9" w:rsidRDefault="007311F9" w:rsidP="007311F9">
      <w:pPr>
        <w:pStyle w:val="Code"/>
      </w:pPr>
      <w:r>
        <w:t>from nltk.tokenize import sent_tokenize, word_tokenize</w:t>
      </w:r>
    </w:p>
    <w:p w14:paraId="7CFBF18C" w14:textId="77777777" w:rsidR="007311F9" w:rsidRDefault="007311F9" w:rsidP="007311F9">
      <w:pPr>
        <w:pStyle w:val="Code"/>
      </w:pPr>
    </w:p>
    <w:p w14:paraId="686E75B4" w14:textId="77777777" w:rsidR="007311F9" w:rsidRDefault="007311F9" w:rsidP="007311F9">
      <w:pPr>
        <w:pStyle w:val="Code"/>
      </w:pPr>
      <w:r>
        <w:t>def stem(word):</w:t>
      </w:r>
    </w:p>
    <w:p w14:paraId="70A65F51" w14:textId="77777777" w:rsidR="007311F9" w:rsidRDefault="007311F9" w:rsidP="007311F9">
      <w:pPr>
        <w:pStyle w:val="Code"/>
      </w:pPr>
      <w:r>
        <w:t xml:space="preserve">    regexp = r'^(.*?)(ing|ly|ed|ious|ies|ive|es|s|ment)?$'</w:t>
      </w:r>
    </w:p>
    <w:p w14:paraId="39A399F7" w14:textId="77777777" w:rsidR="007311F9" w:rsidRDefault="007311F9" w:rsidP="007311F9">
      <w:pPr>
        <w:pStyle w:val="Code"/>
      </w:pPr>
      <w:r>
        <w:t xml:space="preserve">    stem, suffix = re.findall(regexp, word)[0]</w:t>
      </w:r>
    </w:p>
    <w:p w14:paraId="5456762A" w14:textId="77777777" w:rsidR="007311F9" w:rsidRDefault="007311F9" w:rsidP="007311F9">
      <w:pPr>
        <w:pStyle w:val="Code"/>
      </w:pPr>
      <w:r>
        <w:t xml:space="preserve">    return stem</w:t>
      </w:r>
    </w:p>
    <w:p w14:paraId="14001682" w14:textId="77777777" w:rsidR="007311F9" w:rsidRDefault="007311F9" w:rsidP="007311F9">
      <w:pPr>
        <w:pStyle w:val="Code"/>
      </w:pPr>
    </w:p>
    <w:p w14:paraId="626C2642" w14:textId="77777777" w:rsidR="007311F9" w:rsidRDefault="007311F9" w:rsidP="007311F9">
      <w:pPr>
        <w:pStyle w:val="Code"/>
      </w:pPr>
      <w:r>
        <w:t>sampleText = """You probably worked out that a backslash means that</w:t>
      </w:r>
    </w:p>
    <w:p w14:paraId="6A04922F" w14:textId="77777777" w:rsidR="007311F9" w:rsidRDefault="007311F9" w:rsidP="007311F9">
      <w:pPr>
        <w:pStyle w:val="Code"/>
      </w:pPr>
      <w:r>
        <w:t xml:space="preserve">            the following character is deprived of its special powers</w:t>
      </w:r>
    </w:p>
    <w:p w14:paraId="4C68F79B" w14:textId="77777777" w:rsidR="007311F9" w:rsidRDefault="007311F9" w:rsidP="007311F9">
      <w:pPr>
        <w:pStyle w:val="Code"/>
      </w:pPr>
      <w:r>
        <w:t xml:space="preserve">            and must literally match a specific character in the word.</w:t>
      </w:r>
    </w:p>
    <w:p w14:paraId="71EFC9AD" w14:textId="77777777" w:rsidR="007311F9" w:rsidRDefault="007311F9" w:rsidP="007311F9">
      <w:pPr>
        <w:pStyle w:val="Code"/>
      </w:pPr>
      <w:r>
        <w:t xml:space="preserve">            Thus, while . is special, \. only matches a period. The</w:t>
      </w:r>
    </w:p>
    <w:p w14:paraId="1718DFEC" w14:textId="77777777" w:rsidR="007311F9" w:rsidRDefault="007311F9" w:rsidP="007311F9">
      <w:pPr>
        <w:pStyle w:val="Code"/>
      </w:pPr>
      <w:r>
        <w:t xml:space="preserve">            braced expressions, like {3,5}, specify the number of repeats</w:t>
      </w:r>
    </w:p>
    <w:p w14:paraId="30530DC4" w14:textId="77777777" w:rsidR="007311F9" w:rsidRDefault="007311F9" w:rsidP="007311F9">
      <w:pPr>
        <w:pStyle w:val="Code"/>
      </w:pPr>
      <w:r>
        <w:t xml:space="preserve">            of the previous item. The pipe character indicates a choice</w:t>
      </w:r>
    </w:p>
    <w:p w14:paraId="7D43F868" w14:textId="77777777" w:rsidR="007311F9" w:rsidRDefault="007311F9" w:rsidP="007311F9">
      <w:pPr>
        <w:pStyle w:val="Code"/>
      </w:pPr>
      <w:r>
        <w:t xml:space="preserve">            between the material on its left or its right. Parentheses</w:t>
      </w:r>
    </w:p>
    <w:p w14:paraId="339DB6AD" w14:textId="77777777" w:rsidR="007311F9" w:rsidRDefault="007311F9" w:rsidP="007311F9">
      <w:pPr>
        <w:pStyle w:val="Code"/>
      </w:pPr>
      <w:r>
        <w:t xml:space="preserve">            indicate the scope of an operator: they can be used together</w:t>
      </w:r>
    </w:p>
    <w:p w14:paraId="4475DF4B" w14:textId="77777777" w:rsidR="007311F9" w:rsidRDefault="007311F9" w:rsidP="007311F9">
      <w:pPr>
        <w:pStyle w:val="Code"/>
      </w:pPr>
      <w:r>
        <w:t xml:space="preserve">            with the pipe (or disjunction) symbol like this: «w(i|e|ai|oo)t»,</w:t>
      </w:r>
    </w:p>
    <w:p w14:paraId="79040EEB" w14:textId="77777777" w:rsidR="007311F9" w:rsidRDefault="007311F9" w:rsidP="007311F9">
      <w:pPr>
        <w:pStyle w:val="Code"/>
      </w:pPr>
      <w:r>
        <w:t xml:space="preserve">            matching wit, wet, wait, and woot. It is instructive to see what</w:t>
      </w:r>
    </w:p>
    <w:p w14:paraId="2BBD42EF" w14:textId="77777777" w:rsidR="007311F9" w:rsidRDefault="007311F9" w:rsidP="007311F9">
      <w:pPr>
        <w:pStyle w:val="Code"/>
      </w:pPr>
      <w:r>
        <w:t xml:space="preserve">            happens when you omit the parentheses from the last expression</w:t>
      </w:r>
    </w:p>
    <w:p w14:paraId="16BDA484" w14:textId="77777777" w:rsidR="007311F9" w:rsidRDefault="007311F9" w:rsidP="007311F9">
      <w:pPr>
        <w:pStyle w:val="Code"/>
      </w:pPr>
      <w:r>
        <w:t xml:space="preserve">            above."""</w:t>
      </w:r>
    </w:p>
    <w:p w14:paraId="045D1FB1" w14:textId="77777777" w:rsidR="007311F9" w:rsidRDefault="007311F9" w:rsidP="007311F9">
      <w:pPr>
        <w:pStyle w:val="Code"/>
      </w:pPr>
    </w:p>
    <w:p w14:paraId="03958493" w14:textId="77777777" w:rsidR="007311F9" w:rsidRDefault="007311F9" w:rsidP="007311F9">
      <w:pPr>
        <w:pStyle w:val="Code"/>
      </w:pPr>
      <w:r>
        <w:t>tokens = word_tokenize(sampleText)</w:t>
      </w:r>
    </w:p>
    <w:p w14:paraId="1A0BA284" w14:textId="4344DF55" w:rsidR="007311F9" w:rsidRDefault="007311F9" w:rsidP="007311F9">
      <w:pPr>
        <w:pStyle w:val="Code"/>
      </w:pPr>
    </w:p>
    <w:p w14:paraId="4B6674C0" w14:textId="6B69041F" w:rsidR="00776A80" w:rsidRDefault="007311F9" w:rsidP="007311F9">
      <w:pPr>
        <w:pStyle w:val="Code"/>
      </w:pPr>
      <w:r>
        <w:lastRenderedPageBreak/>
        <w:t>print([stem(t) for t in tokens])</w:t>
      </w:r>
    </w:p>
    <w:p w14:paraId="3499B893" w14:textId="3FA17DB3" w:rsidR="007311F9" w:rsidRDefault="007311F9" w:rsidP="007311F9">
      <w:r w:rsidRPr="007311F9">
        <w:t xml:space="preserve">Notice that our regular expression removed the </w:t>
      </w:r>
      <w:r w:rsidRPr="007311F9">
        <w:rPr>
          <w:i/>
          <w:iCs/>
        </w:rPr>
        <w:t>s</w:t>
      </w:r>
      <w:r w:rsidRPr="007311F9">
        <w:t xml:space="preserve"> from </w:t>
      </w:r>
      <w:r w:rsidRPr="007311F9">
        <w:rPr>
          <w:i/>
          <w:iCs/>
        </w:rPr>
        <w:t>ponds</w:t>
      </w:r>
      <w:r w:rsidRPr="007311F9">
        <w:t xml:space="preserve"> but also from </w:t>
      </w:r>
      <w:r w:rsidRPr="007311F9">
        <w:rPr>
          <w:i/>
          <w:iCs/>
        </w:rPr>
        <w:t>is</w:t>
      </w:r>
      <w:r w:rsidRPr="007311F9">
        <w:t xml:space="preserve"> and </w:t>
      </w:r>
      <w:r w:rsidRPr="007311F9">
        <w:rPr>
          <w:i/>
          <w:iCs/>
        </w:rPr>
        <w:t>basis</w:t>
      </w:r>
      <w:r w:rsidRPr="007311F9">
        <w:t xml:space="preserve">. It produced some non-words like </w:t>
      </w:r>
      <w:r w:rsidRPr="007311F9">
        <w:rPr>
          <w:i/>
          <w:iCs/>
        </w:rPr>
        <w:t>distribut</w:t>
      </w:r>
      <w:r w:rsidRPr="007311F9">
        <w:t xml:space="preserve"> and </w:t>
      </w:r>
      <w:r w:rsidRPr="007311F9">
        <w:rPr>
          <w:i/>
          <w:iCs/>
        </w:rPr>
        <w:t>deriv</w:t>
      </w:r>
      <w:r w:rsidRPr="007311F9">
        <w:t>, but these are acceptable stems in some applications.</w:t>
      </w:r>
    </w:p>
    <w:p w14:paraId="4CA04DD7" w14:textId="52E3CB9B" w:rsidR="005D48C0" w:rsidRDefault="005D48C0" w:rsidP="005D48C0">
      <w:pPr>
        <w:pStyle w:val="Code"/>
      </w:pPr>
      <w:r>
        <w:t>import re</w:t>
      </w:r>
      <w:r w:rsidR="003D308B">
        <w:t xml:space="preserve"> #Python3</w:t>
      </w:r>
    </w:p>
    <w:p w14:paraId="3CD70301" w14:textId="77777777" w:rsidR="005D48C0" w:rsidRDefault="005D48C0" w:rsidP="005D48C0">
      <w:pPr>
        <w:pStyle w:val="Code"/>
      </w:pPr>
      <w:r>
        <w:t>import nltk</w:t>
      </w:r>
    </w:p>
    <w:p w14:paraId="1F9B054C" w14:textId="77777777" w:rsidR="005D48C0" w:rsidRDefault="005D48C0" w:rsidP="005D48C0">
      <w:pPr>
        <w:pStyle w:val="Code"/>
      </w:pPr>
    </w:p>
    <w:p w14:paraId="1926F679" w14:textId="77777777" w:rsidR="005D48C0" w:rsidRDefault="005D48C0" w:rsidP="005D48C0">
      <w:pPr>
        <w:pStyle w:val="Code"/>
      </w:pPr>
      <w:r>
        <w:t>def stem(word):</w:t>
      </w:r>
    </w:p>
    <w:p w14:paraId="06CA4CD6" w14:textId="77777777" w:rsidR="005D48C0" w:rsidRDefault="005D48C0" w:rsidP="005D48C0">
      <w:pPr>
        <w:pStyle w:val="Code"/>
      </w:pPr>
      <w:r>
        <w:t xml:space="preserve">    regexp = r'^(.*?)(ing|ly|ed|ious|ies|ive|es|s|ment)?$'</w:t>
      </w:r>
    </w:p>
    <w:p w14:paraId="19F26F28" w14:textId="77777777" w:rsidR="005D48C0" w:rsidRDefault="005D48C0" w:rsidP="005D48C0">
      <w:pPr>
        <w:pStyle w:val="Code"/>
      </w:pPr>
      <w:r>
        <w:t xml:space="preserve">    stem, suffix = re.findall(regexp, word)[0]</w:t>
      </w:r>
    </w:p>
    <w:p w14:paraId="049F1AF7" w14:textId="77777777" w:rsidR="005D48C0" w:rsidRDefault="005D48C0" w:rsidP="005D48C0">
      <w:pPr>
        <w:pStyle w:val="Code"/>
      </w:pPr>
      <w:r>
        <w:t xml:space="preserve">    return stem</w:t>
      </w:r>
    </w:p>
    <w:p w14:paraId="66DA2981" w14:textId="77777777" w:rsidR="005D48C0" w:rsidRDefault="005D48C0" w:rsidP="005D48C0">
      <w:pPr>
        <w:pStyle w:val="Code"/>
      </w:pPr>
    </w:p>
    <w:p w14:paraId="5A772768" w14:textId="77777777" w:rsidR="005D48C0" w:rsidRDefault="005D48C0" w:rsidP="005D48C0">
      <w:pPr>
        <w:pStyle w:val="Code"/>
      </w:pPr>
      <w:r>
        <w:t>sampleText = """You probably worked out that a backslash means that</w:t>
      </w:r>
    </w:p>
    <w:p w14:paraId="282FB00D" w14:textId="77777777" w:rsidR="005D48C0" w:rsidRDefault="005D48C0" w:rsidP="005D48C0">
      <w:pPr>
        <w:pStyle w:val="Code"/>
      </w:pPr>
      <w:r>
        <w:t xml:space="preserve">            the following character is deprived of its special powers</w:t>
      </w:r>
    </w:p>
    <w:p w14:paraId="4881B272" w14:textId="77777777" w:rsidR="005D48C0" w:rsidRDefault="005D48C0" w:rsidP="005D48C0">
      <w:pPr>
        <w:pStyle w:val="Code"/>
      </w:pPr>
      <w:r>
        <w:t xml:space="preserve">            and must literally match a specific character in the word.</w:t>
      </w:r>
    </w:p>
    <w:p w14:paraId="32A7A372" w14:textId="77777777" w:rsidR="005D48C0" w:rsidRDefault="005D48C0" w:rsidP="005D48C0">
      <w:pPr>
        <w:pStyle w:val="Code"/>
      </w:pPr>
      <w:r>
        <w:t xml:space="preserve">            Thus, while . is special, \. only matches a period. The</w:t>
      </w:r>
    </w:p>
    <w:p w14:paraId="643612B2" w14:textId="77777777" w:rsidR="005D48C0" w:rsidRDefault="005D48C0" w:rsidP="005D48C0">
      <w:pPr>
        <w:pStyle w:val="Code"/>
      </w:pPr>
      <w:r>
        <w:t xml:space="preserve">            braced expressions, like {3,5}, specify the number of repeats</w:t>
      </w:r>
    </w:p>
    <w:p w14:paraId="09781F0B" w14:textId="77777777" w:rsidR="005D48C0" w:rsidRDefault="005D48C0" w:rsidP="005D48C0">
      <w:pPr>
        <w:pStyle w:val="Code"/>
      </w:pPr>
      <w:r>
        <w:t xml:space="preserve">            of the previous item. The pipe character indicates a choice</w:t>
      </w:r>
    </w:p>
    <w:p w14:paraId="604B9D72" w14:textId="77777777" w:rsidR="005D48C0" w:rsidRDefault="005D48C0" w:rsidP="005D48C0">
      <w:pPr>
        <w:pStyle w:val="Code"/>
      </w:pPr>
      <w:r>
        <w:t xml:space="preserve">            between the material on its left or its right. Parentheses</w:t>
      </w:r>
    </w:p>
    <w:p w14:paraId="4FE3FDF2" w14:textId="77777777" w:rsidR="005D48C0" w:rsidRDefault="005D48C0" w:rsidP="005D48C0">
      <w:pPr>
        <w:pStyle w:val="Code"/>
      </w:pPr>
      <w:r>
        <w:t xml:space="preserve">            indicate the scope of an operator: they can be used together</w:t>
      </w:r>
    </w:p>
    <w:p w14:paraId="78921D74" w14:textId="77777777" w:rsidR="005D48C0" w:rsidRDefault="005D48C0" w:rsidP="005D48C0">
      <w:pPr>
        <w:pStyle w:val="Code"/>
      </w:pPr>
      <w:r>
        <w:t xml:space="preserve">            with the pipe (or disjunction) symbol like this: «w(i|e|ai|oo)t»,</w:t>
      </w:r>
    </w:p>
    <w:p w14:paraId="1880E49A" w14:textId="77777777" w:rsidR="005D48C0" w:rsidRDefault="005D48C0" w:rsidP="005D48C0">
      <w:pPr>
        <w:pStyle w:val="Code"/>
      </w:pPr>
      <w:r>
        <w:t xml:space="preserve">            matching wit, wet, wait, and woot. It is instructive to see what</w:t>
      </w:r>
    </w:p>
    <w:p w14:paraId="23CEAC5B" w14:textId="77777777" w:rsidR="005D48C0" w:rsidRDefault="005D48C0" w:rsidP="005D48C0">
      <w:pPr>
        <w:pStyle w:val="Code"/>
      </w:pPr>
      <w:r>
        <w:t xml:space="preserve">            happens when you omit the parentheses from the last expression</w:t>
      </w:r>
    </w:p>
    <w:p w14:paraId="4AB6F2AE" w14:textId="77777777" w:rsidR="005D48C0" w:rsidRDefault="005D48C0" w:rsidP="005D48C0">
      <w:pPr>
        <w:pStyle w:val="Code"/>
      </w:pPr>
      <w:r>
        <w:t xml:space="preserve">            above."""</w:t>
      </w:r>
    </w:p>
    <w:p w14:paraId="6788CBF5" w14:textId="77777777" w:rsidR="005D48C0" w:rsidRDefault="005D48C0" w:rsidP="005D48C0">
      <w:pPr>
        <w:pStyle w:val="Code"/>
      </w:pPr>
    </w:p>
    <w:p w14:paraId="0605728A" w14:textId="77777777" w:rsidR="005D48C0" w:rsidRDefault="005D48C0" w:rsidP="005D48C0">
      <w:pPr>
        <w:pStyle w:val="Code"/>
      </w:pPr>
      <w:r>
        <w:t>tokens = nltk.tokenize.word_tokenize(sampleText)</w:t>
      </w:r>
    </w:p>
    <w:p w14:paraId="1A07C744" w14:textId="77777777" w:rsidR="005D48C0" w:rsidRDefault="005D48C0" w:rsidP="005D48C0">
      <w:pPr>
        <w:pStyle w:val="Code"/>
      </w:pPr>
    </w:p>
    <w:p w14:paraId="765857C3" w14:textId="377438D8" w:rsidR="005D48C0" w:rsidRDefault="005D48C0" w:rsidP="005D48C0">
      <w:pPr>
        <w:pStyle w:val="Code"/>
      </w:pPr>
      <w:r>
        <w:t>print([stem(t) for t in tokens])</w:t>
      </w:r>
    </w:p>
    <w:p w14:paraId="00B598B4" w14:textId="48CC8269" w:rsidR="005D48C0" w:rsidRDefault="00FC4AFB" w:rsidP="007311F9">
      <w:pPr>
        <w:rPr>
          <w:b/>
          <w:color w:val="7030A0"/>
          <w:sz w:val="24"/>
        </w:rPr>
      </w:pPr>
      <w:r w:rsidRPr="00FC4AFB">
        <w:rPr>
          <w:highlight w:val="yellow"/>
        </w:rPr>
        <w:t>from nltk.stem import RegexpStemmer</w:t>
      </w:r>
      <w:bookmarkStart w:id="0" w:name="_GoBack"/>
      <w:bookmarkEnd w:id="0"/>
    </w:p>
    <w:p w14:paraId="161319EC" w14:textId="77777777" w:rsidR="006E0796" w:rsidRPr="006E0796" w:rsidRDefault="006E0796" w:rsidP="007F1323">
      <w:pPr>
        <w:pStyle w:val="Header2"/>
        <w:shd w:val="clear" w:color="auto" w:fill="9CC2E5" w:themeFill="accent1" w:themeFillTint="99"/>
      </w:pPr>
      <w:r w:rsidRPr="006E0796">
        <w:t>Using Regular Expression package to perform split</w:t>
      </w:r>
    </w:p>
    <w:p w14:paraId="7A51910E" w14:textId="1CA17ADF" w:rsidR="006E0796" w:rsidRPr="00D95D71" w:rsidRDefault="00D95D71" w:rsidP="007311F9">
      <w:pPr>
        <w:rPr>
          <w:rFonts w:ascii="Times New Roman" w:hAnsi="Times New Roman" w:cs="Times New Roman"/>
          <w:b/>
          <w:color w:val="7030A0"/>
          <w:sz w:val="24"/>
        </w:rPr>
      </w:pPr>
      <w:r w:rsidRPr="00D95D71">
        <w:rPr>
          <w:rFonts w:ascii="Times New Roman" w:hAnsi="Times New Roman" w:cs="Times New Roman"/>
          <w:color w:val="222222"/>
          <w:shd w:val="clear" w:color="auto" w:fill="FFFFFF"/>
        </w:rPr>
        <w:t>Split </w:t>
      </w:r>
      <w:r w:rsidRPr="00D95D71">
        <w:rPr>
          <w:rStyle w:val="Emphasis"/>
          <w:rFonts w:ascii="Times New Roman" w:hAnsi="Times New Roman" w:cs="Times New Roman"/>
          <w:color w:val="222222"/>
          <w:shd w:val="clear" w:color="auto" w:fill="FFFFFF"/>
        </w:rPr>
        <w:t>string</w:t>
      </w:r>
      <w:r w:rsidRPr="00D95D71">
        <w:rPr>
          <w:rFonts w:ascii="Times New Roman" w:hAnsi="Times New Roman" w:cs="Times New Roman"/>
          <w:color w:val="222222"/>
          <w:shd w:val="clear" w:color="auto" w:fill="FFFFFF"/>
        </w:rPr>
        <w:t> by the occurrences of </w:t>
      </w:r>
      <w:r w:rsidRPr="00D95D71">
        <w:rPr>
          <w:rStyle w:val="Emphasis"/>
          <w:rFonts w:ascii="Times New Roman" w:hAnsi="Times New Roman" w:cs="Times New Roman"/>
          <w:color w:val="222222"/>
          <w:shd w:val="clear" w:color="auto" w:fill="FFFFFF"/>
        </w:rPr>
        <w:t>pattern</w:t>
      </w:r>
      <w:r w:rsidRPr="00D95D71">
        <w:rPr>
          <w:rFonts w:ascii="Times New Roman" w:hAnsi="Times New Roman" w:cs="Times New Roman"/>
          <w:color w:val="222222"/>
          <w:shd w:val="clear" w:color="auto" w:fill="FFFFFF"/>
        </w:rPr>
        <w:t>. If capturing parentheses are used in </w:t>
      </w:r>
      <w:r w:rsidRPr="00D95D71">
        <w:rPr>
          <w:rStyle w:val="Emphasis"/>
          <w:rFonts w:ascii="Times New Roman" w:hAnsi="Times New Roman" w:cs="Times New Roman"/>
          <w:color w:val="222222"/>
          <w:shd w:val="clear" w:color="auto" w:fill="FFFFFF"/>
        </w:rPr>
        <w:t>pattern</w:t>
      </w:r>
      <w:r w:rsidRPr="00D95D71">
        <w:rPr>
          <w:rFonts w:ascii="Times New Roman" w:hAnsi="Times New Roman" w:cs="Times New Roman"/>
          <w:color w:val="222222"/>
          <w:shd w:val="clear" w:color="auto" w:fill="FFFFFF"/>
        </w:rPr>
        <w:t>, then the text of all groups in the pattern are also returned as part of the resulting list. If </w:t>
      </w:r>
      <w:r w:rsidRPr="00D95D71">
        <w:rPr>
          <w:rStyle w:val="Emphasis"/>
          <w:rFonts w:ascii="Times New Roman" w:hAnsi="Times New Roman" w:cs="Times New Roman"/>
          <w:color w:val="222222"/>
          <w:shd w:val="clear" w:color="auto" w:fill="FFFFFF"/>
        </w:rPr>
        <w:t>maxsplit</w:t>
      </w:r>
      <w:r w:rsidRPr="00D95D71">
        <w:rPr>
          <w:rFonts w:ascii="Times New Roman" w:hAnsi="Times New Roman" w:cs="Times New Roman"/>
          <w:color w:val="222222"/>
          <w:shd w:val="clear" w:color="auto" w:fill="FFFFFF"/>
        </w:rPr>
        <w:t> is nonzero, at most </w:t>
      </w:r>
      <w:r w:rsidRPr="00D95D71">
        <w:rPr>
          <w:rStyle w:val="Emphasis"/>
          <w:rFonts w:ascii="Times New Roman" w:hAnsi="Times New Roman" w:cs="Times New Roman"/>
          <w:color w:val="222222"/>
          <w:shd w:val="clear" w:color="auto" w:fill="FFFFFF"/>
        </w:rPr>
        <w:t>maxsplit</w:t>
      </w:r>
      <w:r w:rsidRPr="00D95D71">
        <w:rPr>
          <w:rFonts w:ascii="Times New Roman" w:hAnsi="Times New Roman" w:cs="Times New Roman"/>
          <w:color w:val="222222"/>
          <w:shd w:val="clear" w:color="auto" w:fill="FFFFFF"/>
        </w:rPr>
        <w:t> splits occur, and the remainder of the string is returned as the final element of the list.</w:t>
      </w:r>
    </w:p>
    <w:p w14:paraId="5108CBEB" w14:textId="77777777" w:rsidR="006E0796" w:rsidRDefault="006E0796" w:rsidP="006E0796">
      <w:pPr>
        <w:pStyle w:val="Code"/>
      </w:pPr>
      <w:r>
        <w:t>import re</w:t>
      </w:r>
    </w:p>
    <w:p w14:paraId="5983DCCC" w14:textId="77777777" w:rsidR="006E0796" w:rsidRDefault="006E0796" w:rsidP="006E0796">
      <w:pPr>
        <w:pStyle w:val="Code"/>
      </w:pPr>
      <w:r>
        <w:t>text = "I am a human"</w:t>
      </w:r>
    </w:p>
    <w:p w14:paraId="32BA6390" w14:textId="77777777" w:rsidR="006E0796" w:rsidRDefault="006E0796" w:rsidP="006E0796">
      <w:pPr>
        <w:pStyle w:val="Code"/>
      </w:pPr>
      <w:r>
        <w:t>tokens = re.split(' ', text)</w:t>
      </w:r>
    </w:p>
    <w:p w14:paraId="338A62E8" w14:textId="77777777" w:rsidR="006E0796" w:rsidRDefault="006E0796" w:rsidP="006E0796">
      <w:pPr>
        <w:pStyle w:val="Code"/>
      </w:pPr>
      <w:r>
        <w:t>print(tokens)</w:t>
      </w:r>
    </w:p>
    <w:p w14:paraId="5F011EB8" w14:textId="77777777" w:rsidR="006E0796" w:rsidRDefault="006E0796" w:rsidP="006E0796">
      <w:pPr>
        <w:pStyle w:val="Code"/>
      </w:pPr>
    </w:p>
    <w:p w14:paraId="49045AC6" w14:textId="77777777" w:rsidR="006E0796" w:rsidRDefault="006E0796" w:rsidP="006E0796">
      <w:pPr>
        <w:pStyle w:val="Code"/>
      </w:pPr>
    </w:p>
    <w:p w14:paraId="471B4747" w14:textId="77777777" w:rsidR="006E0796" w:rsidRDefault="006E0796" w:rsidP="006E0796">
      <w:pPr>
        <w:pStyle w:val="Code"/>
      </w:pPr>
      <w:r>
        <w:t># An example of split by consecutive numbers is as follows.</w:t>
      </w:r>
    </w:p>
    <w:p w14:paraId="7C8A5777" w14:textId="77777777" w:rsidR="006E0796" w:rsidRDefault="006E0796" w:rsidP="006E0796">
      <w:pPr>
        <w:pStyle w:val="Code"/>
      </w:pPr>
      <w:r>
        <w:t>s_nums = 'one1two22three333four'</w:t>
      </w:r>
    </w:p>
    <w:p w14:paraId="624A66EA" w14:textId="77777777" w:rsidR="006E0796" w:rsidRDefault="006E0796" w:rsidP="006E0796">
      <w:pPr>
        <w:pStyle w:val="Code"/>
      </w:pPr>
      <w:r>
        <w:t>print(re.split('\d+', s_nums))</w:t>
      </w:r>
    </w:p>
    <w:p w14:paraId="5B5B146B" w14:textId="77777777" w:rsidR="006E0796" w:rsidRDefault="006E0796" w:rsidP="006E0796">
      <w:pPr>
        <w:pStyle w:val="Code"/>
      </w:pPr>
    </w:p>
    <w:p w14:paraId="502B3EE9" w14:textId="77777777" w:rsidR="006E0796" w:rsidRDefault="006E0796" w:rsidP="006E0796">
      <w:pPr>
        <w:pStyle w:val="Code"/>
      </w:pPr>
      <w:r>
        <w:t>print(re.split('\d+', s_nums, 2))</w:t>
      </w:r>
    </w:p>
    <w:p w14:paraId="26195C05" w14:textId="77777777" w:rsidR="006E0796" w:rsidRDefault="006E0796" w:rsidP="006E0796">
      <w:pPr>
        <w:pStyle w:val="Code"/>
      </w:pPr>
    </w:p>
    <w:p w14:paraId="35EBEA75" w14:textId="77777777" w:rsidR="006E0796" w:rsidRDefault="006E0796" w:rsidP="006E0796">
      <w:pPr>
        <w:pStyle w:val="Code"/>
      </w:pPr>
      <w:r>
        <w:t>s_marks = 'one-two+three#four'</w:t>
      </w:r>
    </w:p>
    <w:p w14:paraId="0ED1DF79" w14:textId="77777777" w:rsidR="006E0796" w:rsidRDefault="006E0796" w:rsidP="006E0796">
      <w:pPr>
        <w:pStyle w:val="Code"/>
      </w:pPr>
      <w:r>
        <w:t>print(re.split('[-+#]', s_marks))</w:t>
      </w:r>
    </w:p>
    <w:p w14:paraId="6D0B66BC" w14:textId="22DB8119" w:rsidR="006E0796" w:rsidRDefault="006E0796" w:rsidP="006E0796">
      <w:pPr>
        <w:pStyle w:val="Code"/>
      </w:pPr>
    </w:p>
    <w:p w14:paraId="75D63831" w14:textId="77777777" w:rsidR="006E0796" w:rsidRDefault="006E0796" w:rsidP="007311F9">
      <w:pPr>
        <w:rPr>
          <w:b/>
          <w:color w:val="7030A0"/>
          <w:sz w:val="24"/>
        </w:rPr>
      </w:pPr>
    </w:p>
    <w:p w14:paraId="36369840" w14:textId="77777777" w:rsidR="006E0796" w:rsidRDefault="006E0796" w:rsidP="007311F9">
      <w:pPr>
        <w:rPr>
          <w:b/>
          <w:color w:val="7030A0"/>
          <w:sz w:val="24"/>
        </w:rPr>
      </w:pPr>
    </w:p>
    <w:p w14:paraId="13366D3C" w14:textId="77777777" w:rsidR="000B0513" w:rsidRDefault="000B0513" w:rsidP="007311F9">
      <w:pPr>
        <w:rPr>
          <w:b/>
          <w:color w:val="7030A0"/>
          <w:sz w:val="24"/>
        </w:rPr>
      </w:pPr>
    </w:p>
    <w:p w14:paraId="4510C775" w14:textId="79E512CC" w:rsidR="000B0513" w:rsidRPr="006E0796" w:rsidRDefault="000B0513" w:rsidP="000B0513">
      <w:pPr>
        <w:pStyle w:val="Header2"/>
        <w:shd w:val="clear" w:color="auto" w:fill="9CC2E5" w:themeFill="accent1" w:themeFillTint="99"/>
      </w:pPr>
      <w:r w:rsidRPr="006E0796">
        <w:lastRenderedPageBreak/>
        <w:t xml:space="preserve">Using </w:t>
      </w:r>
      <w:r>
        <w:t>Python String split()  method</w:t>
      </w:r>
      <w:r w:rsidRPr="006E0796">
        <w:t xml:space="preserve"> to perform split</w:t>
      </w:r>
    </w:p>
    <w:p w14:paraId="4E756CA9" w14:textId="77777777" w:rsidR="00E23EA0" w:rsidRPr="00E23EA0" w:rsidRDefault="00E23EA0" w:rsidP="00E23EA0">
      <w:r w:rsidRPr="00E23EA0">
        <w:t>The split() method splits a string into a list.</w:t>
      </w:r>
    </w:p>
    <w:p w14:paraId="00034652" w14:textId="77777777" w:rsidR="00E23EA0" w:rsidRPr="00E23EA0" w:rsidRDefault="00E23EA0" w:rsidP="00E23EA0">
      <w:r w:rsidRPr="00E23EA0">
        <w:t>You can specify the separator, default separator is any whitespace.</w:t>
      </w:r>
    </w:p>
    <w:p w14:paraId="2A096267" w14:textId="4EE4EDCB" w:rsidR="000B0513" w:rsidRPr="00E23EA0" w:rsidRDefault="00E23EA0" w:rsidP="00E23EA0">
      <w:r w:rsidRPr="00E23EA0">
        <w:rPr>
          <w:i/>
        </w:rPr>
        <w:t>Note:</w:t>
      </w:r>
      <w:r w:rsidRPr="00E23EA0">
        <w:t xml:space="preserve"> When maxsplit is specified, the list will contain the specified number of elements plus one.</w:t>
      </w:r>
    </w:p>
    <w:p w14:paraId="0A630205" w14:textId="77777777" w:rsidR="006E0796" w:rsidRDefault="006E0796" w:rsidP="007311F9">
      <w:pPr>
        <w:rPr>
          <w:b/>
          <w:color w:val="7030A0"/>
          <w:sz w:val="24"/>
        </w:rPr>
      </w:pPr>
    </w:p>
    <w:p w14:paraId="43BAC289" w14:textId="6B27629C" w:rsidR="00E23EA0" w:rsidRDefault="00E23EA0" w:rsidP="007311F9">
      <w:pPr>
        <w:rPr>
          <w:rFonts w:ascii="Consolas" w:hAnsi="Consolas"/>
          <w:color w:val="000000"/>
          <w:szCs w:val="23"/>
          <w:shd w:val="clear" w:color="auto" w:fill="FFFFFF"/>
        </w:rPr>
      </w:pPr>
      <w:r w:rsidRPr="00E23EA0">
        <w:rPr>
          <w:rStyle w:val="Emphasis"/>
          <w:rFonts w:ascii="Consolas" w:hAnsi="Consolas"/>
          <w:color w:val="000000"/>
          <w:szCs w:val="23"/>
          <w:shd w:val="clear" w:color="auto" w:fill="FFFFFF"/>
        </w:rPr>
        <w:t>string</w:t>
      </w:r>
      <w:r w:rsidRPr="00E23EA0">
        <w:rPr>
          <w:rFonts w:ascii="Consolas" w:hAnsi="Consolas"/>
          <w:color w:val="000000"/>
          <w:szCs w:val="23"/>
          <w:shd w:val="clear" w:color="auto" w:fill="FFFFFF"/>
        </w:rPr>
        <w:t>.split(</w:t>
      </w:r>
      <w:r w:rsidRPr="00E23EA0">
        <w:rPr>
          <w:rStyle w:val="Emphasis"/>
          <w:rFonts w:ascii="Consolas" w:hAnsi="Consolas"/>
          <w:color w:val="000000"/>
          <w:szCs w:val="23"/>
          <w:shd w:val="clear" w:color="auto" w:fill="FFFFFF"/>
        </w:rPr>
        <w:t>separator, maxsplit</w:t>
      </w:r>
      <w:r w:rsidRPr="00E23EA0">
        <w:rPr>
          <w:rFonts w:ascii="Consolas" w:hAnsi="Consolas"/>
          <w:color w:val="000000"/>
          <w:szCs w:val="23"/>
          <w:shd w:val="clear" w:color="auto" w:fill="FFFFFF"/>
        </w:rPr>
        <w:t>)</w:t>
      </w:r>
    </w:p>
    <w:p w14:paraId="21E7D1C0" w14:textId="77777777" w:rsidR="00E23EA0" w:rsidRDefault="00E23EA0" w:rsidP="007311F9">
      <w:pPr>
        <w:rPr>
          <w:rFonts w:ascii="Consolas" w:hAnsi="Consolas"/>
          <w:color w:val="000000"/>
          <w:szCs w:val="23"/>
          <w:shd w:val="clear" w:color="auto" w:fill="FFFFFF"/>
        </w:rPr>
      </w:pPr>
    </w:p>
    <w:tbl>
      <w:tblPr>
        <w:tblW w:w="9622" w:type="dxa"/>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1719"/>
        <w:gridCol w:w="7903"/>
      </w:tblGrid>
      <w:tr w:rsidR="00E23EA0" w:rsidRPr="00E23EA0" w14:paraId="2A1E1B96" w14:textId="77777777" w:rsidTr="00E23EA0">
        <w:trPr>
          <w:trHeight w:val="288"/>
        </w:trPr>
        <w:tc>
          <w:tcPr>
            <w:tcW w:w="1719" w:type="dxa"/>
            <w:shd w:val="clear" w:color="auto" w:fill="FFFFFF"/>
            <w:tcMar>
              <w:top w:w="120" w:type="dxa"/>
              <w:left w:w="240" w:type="dxa"/>
              <w:bottom w:w="120" w:type="dxa"/>
              <w:right w:w="120" w:type="dxa"/>
            </w:tcMar>
            <w:hideMark/>
          </w:tcPr>
          <w:p w14:paraId="22B49DA1" w14:textId="77777777" w:rsidR="00E23EA0" w:rsidRPr="00E23EA0" w:rsidRDefault="00E23EA0" w:rsidP="00E23EA0">
            <w:pPr>
              <w:rPr>
                <w:b/>
              </w:rPr>
            </w:pPr>
            <w:r w:rsidRPr="00E23EA0">
              <w:rPr>
                <w:b/>
              </w:rPr>
              <w:t>Parameter</w:t>
            </w:r>
          </w:p>
        </w:tc>
        <w:tc>
          <w:tcPr>
            <w:tcW w:w="7903" w:type="dxa"/>
            <w:shd w:val="clear" w:color="auto" w:fill="FFFFFF"/>
            <w:tcMar>
              <w:top w:w="120" w:type="dxa"/>
              <w:left w:w="120" w:type="dxa"/>
              <w:bottom w:w="120" w:type="dxa"/>
              <w:right w:w="120" w:type="dxa"/>
            </w:tcMar>
            <w:hideMark/>
          </w:tcPr>
          <w:p w14:paraId="060FE057" w14:textId="77777777" w:rsidR="00E23EA0" w:rsidRPr="00E23EA0" w:rsidRDefault="00E23EA0" w:rsidP="00E23EA0">
            <w:pPr>
              <w:rPr>
                <w:b/>
              </w:rPr>
            </w:pPr>
            <w:r w:rsidRPr="00E23EA0">
              <w:rPr>
                <w:b/>
              </w:rPr>
              <w:t>Description</w:t>
            </w:r>
          </w:p>
        </w:tc>
      </w:tr>
      <w:tr w:rsidR="00E23EA0" w:rsidRPr="00E23EA0" w14:paraId="61D4F0F4" w14:textId="77777777" w:rsidTr="00E23EA0">
        <w:trPr>
          <w:trHeight w:val="288"/>
        </w:trPr>
        <w:tc>
          <w:tcPr>
            <w:tcW w:w="1719" w:type="dxa"/>
            <w:shd w:val="clear" w:color="auto" w:fill="F1F1F1"/>
            <w:tcMar>
              <w:top w:w="120" w:type="dxa"/>
              <w:left w:w="240" w:type="dxa"/>
              <w:bottom w:w="120" w:type="dxa"/>
              <w:right w:w="120" w:type="dxa"/>
            </w:tcMar>
            <w:hideMark/>
          </w:tcPr>
          <w:p w14:paraId="601502E3" w14:textId="77777777" w:rsidR="00E23EA0" w:rsidRPr="00E23EA0" w:rsidRDefault="00E23EA0" w:rsidP="00E23EA0">
            <w:r w:rsidRPr="00E23EA0">
              <w:t>separator</w:t>
            </w:r>
          </w:p>
        </w:tc>
        <w:tc>
          <w:tcPr>
            <w:tcW w:w="7903" w:type="dxa"/>
            <w:shd w:val="clear" w:color="auto" w:fill="F1F1F1"/>
            <w:tcMar>
              <w:top w:w="120" w:type="dxa"/>
              <w:left w:w="120" w:type="dxa"/>
              <w:bottom w:w="120" w:type="dxa"/>
              <w:right w:w="120" w:type="dxa"/>
            </w:tcMar>
            <w:hideMark/>
          </w:tcPr>
          <w:p w14:paraId="211C9D8D" w14:textId="77777777" w:rsidR="00E23EA0" w:rsidRPr="00E23EA0" w:rsidRDefault="00E23EA0" w:rsidP="00E23EA0">
            <w:r w:rsidRPr="00E23EA0">
              <w:t>Optional. Specifies the separator to use when splitting the string. By default any whitespace is a separator</w:t>
            </w:r>
          </w:p>
        </w:tc>
      </w:tr>
      <w:tr w:rsidR="00E23EA0" w:rsidRPr="00E23EA0" w14:paraId="7AAEEC34" w14:textId="77777777" w:rsidTr="00E23EA0">
        <w:trPr>
          <w:trHeight w:val="288"/>
        </w:trPr>
        <w:tc>
          <w:tcPr>
            <w:tcW w:w="1719" w:type="dxa"/>
            <w:shd w:val="clear" w:color="auto" w:fill="FFFFFF"/>
            <w:tcMar>
              <w:top w:w="120" w:type="dxa"/>
              <w:left w:w="240" w:type="dxa"/>
              <w:bottom w:w="120" w:type="dxa"/>
              <w:right w:w="120" w:type="dxa"/>
            </w:tcMar>
            <w:hideMark/>
          </w:tcPr>
          <w:p w14:paraId="412CAC76" w14:textId="77777777" w:rsidR="00E23EA0" w:rsidRPr="00E23EA0" w:rsidRDefault="00E23EA0" w:rsidP="00E23EA0">
            <w:r w:rsidRPr="00E23EA0">
              <w:t>maxsplit</w:t>
            </w:r>
          </w:p>
        </w:tc>
        <w:tc>
          <w:tcPr>
            <w:tcW w:w="7903" w:type="dxa"/>
            <w:shd w:val="clear" w:color="auto" w:fill="FFFFFF"/>
            <w:tcMar>
              <w:top w:w="120" w:type="dxa"/>
              <w:left w:w="120" w:type="dxa"/>
              <w:bottom w:w="120" w:type="dxa"/>
              <w:right w:w="120" w:type="dxa"/>
            </w:tcMar>
            <w:hideMark/>
          </w:tcPr>
          <w:p w14:paraId="69E11351" w14:textId="77777777" w:rsidR="00E23EA0" w:rsidRPr="00E23EA0" w:rsidRDefault="00E23EA0" w:rsidP="00E23EA0">
            <w:r w:rsidRPr="00E23EA0">
              <w:t>Optional. Specifies how many splits to do. Default value is -1, which is "all occurrences"</w:t>
            </w:r>
          </w:p>
        </w:tc>
      </w:tr>
    </w:tbl>
    <w:p w14:paraId="327B089D" w14:textId="77777777" w:rsidR="00E23EA0" w:rsidRDefault="00E23EA0" w:rsidP="007311F9">
      <w:pPr>
        <w:rPr>
          <w:b/>
          <w:color w:val="7030A0"/>
        </w:rPr>
      </w:pPr>
    </w:p>
    <w:p w14:paraId="238AF5A3" w14:textId="1ED459C2" w:rsidR="00B25DAE" w:rsidRPr="00B25DAE" w:rsidRDefault="00B25DAE" w:rsidP="007311F9">
      <w:r w:rsidRPr="00B25DAE">
        <w:rPr>
          <w:b/>
          <w:i/>
        </w:rPr>
        <w:t>Example 1:</w:t>
      </w:r>
      <w:r w:rsidRPr="00B25DAE">
        <w:t xml:space="preserve"> Split the string, using comma, followed by a space, as a separator:</w:t>
      </w:r>
    </w:p>
    <w:p w14:paraId="03166339" w14:textId="77777777" w:rsidR="00F5568A" w:rsidRDefault="00F5568A" w:rsidP="00F5568A">
      <w:pPr>
        <w:pStyle w:val="Code"/>
      </w:pPr>
      <w:r>
        <w:t>txt = "hello, my name is Peter, I am 26 years old"</w:t>
      </w:r>
    </w:p>
    <w:p w14:paraId="6BEBE3C0" w14:textId="77777777" w:rsidR="00F5568A" w:rsidRDefault="00F5568A" w:rsidP="00F5568A">
      <w:pPr>
        <w:pStyle w:val="Code"/>
      </w:pPr>
      <w:r>
        <w:t>x = txt.split(",")</w:t>
      </w:r>
    </w:p>
    <w:p w14:paraId="0E7C37F3" w14:textId="6C6212A2" w:rsidR="00F5568A" w:rsidRDefault="00F5568A" w:rsidP="00F5568A">
      <w:pPr>
        <w:pStyle w:val="Code"/>
      </w:pPr>
      <w:r>
        <w:t>print(x)</w:t>
      </w:r>
    </w:p>
    <w:p w14:paraId="31972DF5" w14:textId="77777777" w:rsidR="00F5568A" w:rsidRDefault="00F5568A" w:rsidP="007311F9">
      <w:pPr>
        <w:rPr>
          <w:b/>
          <w:color w:val="7030A0"/>
        </w:rPr>
      </w:pPr>
    </w:p>
    <w:p w14:paraId="0FCAE5E0" w14:textId="6A21E8AD" w:rsidR="00F5568A" w:rsidRPr="00484B50" w:rsidRDefault="00484B50" w:rsidP="007311F9">
      <w:pPr>
        <w:rPr>
          <w:i/>
        </w:rPr>
      </w:pPr>
      <w:r w:rsidRPr="00484B50">
        <w:rPr>
          <w:b/>
          <w:i/>
        </w:rPr>
        <w:t xml:space="preserve">Example 2: </w:t>
      </w:r>
      <w:r w:rsidRPr="00484B50">
        <w:rPr>
          <w:i/>
        </w:rPr>
        <w:t>Use a hash character as a separator:</w:t>
      </w:r>
    </w:p>
    <w:p w14:paraId="423D19B5" w14:textId="77777777" w:rsidR="00484B50" w:rsidRDefault="00484B50" w:rsidP="00484B50">
      <w:pPr>
        <w:pStyle w:val="Code"/>
      </w:pPr>
      <w:r>
        <w:t>txt = "apple#banana#cherry#orange"</w:t>
      </w:r>
    </w:p>
    <w:p w14:paraId="607CF7A3" w14:textId="2985EBFE" w:rsidR="00484B50" w:rsidRDefault="00484B50" w:rsidP="00484B50">
      <w:pPr>
        <w:pStyle w:val="Code"/>
      </w:pPr>
      <w:r>
        <w:t>x = txt.split("#")</w:t>
      </w:r>
    </w:p>
    <w:p w14:paraId="687F7F52" w14:textId="77777777" w:rsidR="00484B50" w:rsidRDefault="00484B50" w:rsidP="00484B50">
      <w:pPr>
        <w:pStyle w:val="Code"/>
      </w:pPr>
      <w:r>
        <w:t>print(x)</w:t>
      </w:r>
    </w:p>
    <w:p w14:paraId="75E17BFE" w14:textId="77777777" w:rsidR="00F5568A" w:rsidRDefault="00F5568A" w:rsidP="007311F9">
      <w:pPr>
        <w:rPr>
          <w:b/>
          <w:color w:val="7030A0"/>
        </w:rPr>
      </w:pPr>
    </w:p>
    <w:p w14:paraId="665EB343" w14:textId="2A8C3A70" w:rsidR="00F5568A" w:rsidRPr="001C47AB" w:rsidRDefault="001C47AB" w:rsidP="007311F9">
      <w:pPr>
        <w:rPr>
          <w:b/>
          <w:i/>
        </w:rPr>
      </w:pPr>
      <w:r w:rsidRPr="001C47AB">
        <w:rPr>
          <w:b/>
          <w:i/>
        </w:rPr>
        <w:t xml:space="preserve">Example 3: </w:t>
      </w:r>
      <w:r w:rsidRPr="001C47AB">
        <w:rPr>
          <w:i/>
        </w:rPr>
        <w:t>Split the string into a list with max 2 items:</w:t>
      </w:r>
    </w:p>
    <w:p w14:paraId="53E8BC15" w14:textId="77777777" w:rsidR="001C47AB" w:rsidRDefault="001C47AB" w:rsidP="001C47AB">
      <w:pPr>
        <w:pStyle w:val="Code"/>
      </w:pPr>
      <w:r>
        <w:t>txt = "apple#banana#cherry#orange"</w:t>
      </w:r>
    </w:p>
    <w:p w14:paraId="772ECF7F" w14:textId="77777777" w:rsidR="00804250" w:rsidRDefault="00804250" w:rsidP="00804250">
      <w:pPr>
        <w:pStyle w:val="Code"/>
      </w:pPr>
      <w:r>
        <w:t># setting the maxsplit parameter to 1, will return a list with 2 elements!</w:t>
      </w:r>
    </w:p>
    <w:p w14:paraId="4C0738C3" w14:textId="77777777" w:rsidR="00804250" w:rsidRDefault="00804250" w:rsidP="00804250">
      <w:pPr>
        <w:pStyle w:val="Code"/>
      </w:pPr>
      <w:r>
        <w:t>x = txt.split("#", 1)</w:t>
      </w:r>
    </w:p>
    <w:p w14:paraId="48B7879C" w14:textId="4C19802F" w:rsidR="001C47AB" w:rsidRDefault="001C47AB" w:rsidP="00804250">
      <w:pPr>
        <w:pStyle w:val="Code"/>
      </w:pPr>
      <w:r>
        <w:t>print(x)</w:t>
      </w:r>
    </w:p>
    <w:p w14:paraId="78D16DF2" w14:textId="77777777" w:rsidR="00F5568A" w:rsidRDefault="00F5568A" w:rsidP="007311F9">
      <w:pPr>
        <w:rPr>
          <w:b/>
          <w:color w:val="7030A0"/>
        </w:rPr>
      </w:pPr>
    </w:p>
    <w:p w14:paraId="21D37691" w14:textId="77777777" w:rsidR="00C57E3A" w:rsidRDefault="00C57E3A" w:rsidP="007311F9">
      <w:pPr>
        <w:rPr>
          <w:b/>
          <w:color w:val="7030A0"/>
        </w:rPr>
      </w:pPr>
    </w:p>
    <w:p w14:paraId="48786614" w14:textId="77777777" w:rsidR="00C57E3A" w:rsidRDefault="00C57E3A" w:rsidP="007311F9">
      <w:pPr>
        <w:rPr>
          <w:b/>
          <w:color w:val="7030A0"/>
        </w:rPr>
      </w:pPr>
    </w:p>
    <w:p w14:paraId="4DF0D918" w14:textId="77777777" w:rsidR="00C57E3A" w:rsidRDefault="00C57E3A" w:rsidP="007311F9">
      <w:pPr>
        <w:rPr>
          <w:b/>
          <w:color w:val="7030A0"/>
        </w:rPr>
      </w:pPr>
    </w:p>
    <w:p w14:paraId="2BC540AA" w14:textId="77777777" w:rsidR="00C57E3A" w:rsidRDefault="00C57E3A" w:rsidP="007311F9">
      <w:pPr>
        <w:rPr>
          <w:b/>
          <w:color w:val="7030A0"/>
        </w:rPr>
      </w:pPr>
    </w:p>
    <w:p w14:paraId="494E9685" w14:textId="77777777" w:rsidR="00C57E3A" w:rsidRDefault="00C57E3A" w:rsidP="007311F9">
      <w:pPr>
        <w:rPr>
          <w:b/>
          <w:color w:val="7030A0"/>
        </w:rPr>
      </w:pPr>
    </w:p>
    <w:p w14:paraId="66F14135" w14:textId="77777777" w:rsidR="00C57E3A" w:rsidRDefault="00C57E3A" w:rsidP="007311F9">
      <w:pPr>
        <w:rPr>
          <w:b/>
          <w:color w:val="7030A0"/>
        </w:rPr>
      </w:pPr>
    </w:p>
    <w:p w14:paraId="505F86BD" w14:textId="77777777" w:rsidR="00C57E3A" w:rsidRDefault="00C57E3A" w:rsidP="007311F9">
      <w:pPr>
        <w:rPr>
          <w:b/>
          <w:color w:val="7030A0"/>
        </w:rPr>
      </w:pPr>
    </w:p>
    <w:p w14:paraId="7BC0DD7E" w14:textId="77777777" w:rsidR="00C57E3A" w:rsidRDefault="00C57E3A" w:rsidP="007311F9">
      <w:pPr>
        <w:rPr>
          <w:b/>
          <w:color w:val="7030A0"/>
        </w:rPr>
      </w:pPr>
    </w:p>
    <w:p w14:paraId="30FE2D00" w14:textId="77777777" w:rsidR="00C57E3A" w:rsidRDefault="00C57E3A" w:rsidP="007311F9">
      <w:pPr>
        <w:rPr>
          <w:b/>
          <w:color w:val="7030A0"/>
        </w:rPr>
      </w:pPr>
    </w:p>
    <w:p w14:paraId="22112727" w14:textId="77777777" w:rsidR="00C57E3A" w:rsidRDefault="00C57E3A" w:rsidP="007311F9">
      <w:pPr>
        <w:rPr>
          <w:b/>
          <w:color w:val="7030A0"/>
        </w:rPr>
      </w:pPr>
    </w:p>
    <w:p w14:paraId="0717C7F5" w14:textId="77777777" w:rsidR="00C57E3A" w:rsidRDefault="00C57E3A" w:rsidP="007311F9">
      <w:pPr>
        <w:rPr>
          <w:b/>
          <w:color w:val="7030A0"/>
        </w:rPr>
      </w:pPr>
    </w:p>
    <w:p w14:paraId="365EABBD" w14:textId="77777777" w:rsidR="00C57E3A" w:rsidRDefault="00C57E3A" w:rsidP="007311F9">
      <w:pPr>
        <w:rPr>
          <w:b/>
          <w:color w:val="7030A0"/>
        </w:rPr>
      </w:pPr>
    </w:p>
    <w:p w14:paraId="68EF522A" w14:textId="77777777" w:rsidR="00C57E3A" w:rsidRDefault="00C57E3A" w:rsidP="007311F9">
      <w:pPr>
        <w:rPr>
          <w:b/>
          <w:color w:val="7030A0"/>
        </w:rPr>
      </w:pPr>
    </w:p>
    <w:p w14:paraId="403013AA" w14:textId="77777777" w:rsidR="00C57E3A" w:rsidRPr="00E23EA0" w:rsidRDefault="00C57E3A" w:rsidP="007311F9">
      <w:pPr>
        <w:rPr>
          <w:b/>
          <w:color w:val="7030A0"/>
        </w:rPr>
      </w:pPr>
    </w:p>
    <w:p w14:paraId="5AD43BF1" w14:textId="3D5F02C5" w:rsidR="00B37EF5" w:rsidRPr="007161B7" w:rsidRDefault="00B37EF5" w:rsidP="007F1323">
      <w:pPr>
        <w:pStyle w:val="Header2"/>
        <w:shd w:val="clear" w:color="auto" w:fill="9CC2E5" w:themeFill="accent1" w:themeFillTint="99"/>
      </w:pPr>
      <w:r w:rsidRPr="007161B7">
        <w:lastRenderedPageBreak/>
        <w:t xml:space="preserve">Stemming </w:t>
      </w:r>
    </w:p>
    <w:p w14:paraId="3E82AD27" w14:textId="77777777" w:rsidR="006B0A73" w:rsidRPr="006B0A73" w:rsidRDefault="006B0A73" w:rsidP="007311F9">
      <w:pPr>
        <w:rPr>
          <w:rFonts w:ascii="Times New Roman" w:hAnsi="Times New Roman" w:cs="Times New Roman"/>
          <w:sz w:val="24"/>
        </w:rPr>
      </w:pPr>
    </w:p>
    <w:p w14:paraId="363988D6" w14:textId="171376F7" w:rsidR="006B0A73" w:rsidRPr="006B0A73" w:rsidRDefault="006B0A73" w:rsidP="007311F9">
      <w:pPr>
        <w:rPr>
          <w:rFonts w:ascii="Times New Roman" w:hAnsi="Times New Roman" w:cs="Times New Roman"/>
          <w:shd w:val="clear" w:color="auto" w:fill="FFFFFF"/>
        </w:rPr>
      </w:pPr>
      <w:r w:rsidRPr="006B0A73">
        <w:rPr>
          <w:rFonts w:ascii="Times New Roman" w:hAnsi="Times New Roman" w:cs="Times New Roman"/>
          <w:b/>
          <w:bCs/>
          <w:shd w:val="clear" w:color="auto" w:fill="FFFFFF"/>
        </w:rPr>
        <w:t>Stemming</w:t>
      </w:r>
      <w:r w:rsidRPr="006B0A73">
        <w:rPr>
          <w:rFonts w:ascii="Times New Roman" w:hAnsi="Times New Roman" w:cs="Times New Roman"/>
          <w:shd w:val="clear" w:color="auto" w:fill="FFFFFF"/>
        </w:rPr>
        <w:t> with </w:t>
      </w:r>
      <w:r w:rsidRPr="006B0A73">
        <w:rPr>
          <w:rFonts w:ascii="Times New Roman" w:hAnsi="Times New Roman" w:cs="Times New Roman"/>
          <w:b/>
          <w:bCs/>
          <w:shd w:val="clear" w:color="auto" w:fill="FFFFFF"/>
        </w:rPr>
        <w:t>Python</w:t>
      </w:r>
      <w:r w:rsidRPr="006B0A73">
        <w:rPr>
          <w:rFonts w:ascii="Times New Roman" w:hAnsi="Times New Roman" w:cs="Times New Roman"/>
          <w:shd w:val="clear" w:color="auto" w:fill="FFFFFF"/>
        </w:rPr>
        <w:t> nltk package. "</w:t>
      </w:r>
      <w:r w:rsidRPr="006B0A73">
        <w:rPr>
          <w:rFonts w:ascii="Times New Roman" w:hAnsi="Times New Roman" w:cs="Times New Roman"/>
          <w:b/>
          <w:bCs/>
          <w:shd w:val="clear" w:color="auto" w:fill="FFFFFF"/>
        </w:rPr>
        <w:t>Stemming</w:t>
      </w:r>
      <w:r w:rsidRPr="006B0A73">
        <w:rPr>
          <w:rFonts w:ascii="Times New Roman" w:hAnsi="Times New Roman" w:cs="Times New Roman"/>
          <w:shd w:val="clear" w:color="auto" w:fill="FFFFFF"/>
        </w:rPr>
        <w:t> is the process of reducing inflection in words to their root forms such as mapping a group of words to the same </w:t>
      </w:r>
      <w:r w:rsidRPr="006B0A73">
        <w:rPr>
          <w:rFonts w:ascii="Times New Roman" w:hAnsi="Times New Roman" w:cs="Times New Roman"/>
          <w:b/>
          <w:bCs/>
          <w:shd w:val="clear" w:color="auto" w:fill="FFFFFF"/>
        </w:rPr>
        <w:t>stem</w:t>
      </w:r>
      <w:r w:rsidRPr="006B0A73">
        <w:rPr>
          <w:rFonts w:ascii="Times New Roman" w:hAnsi="Times New Roman" w:cs="Times New Roman"/>
          <w:shd w:val="clear" w:color="auto" w:fill="FFFFFF"/>
        </w:rPr>
        <w:t> even if the </w:t>
      </w:r>
      <w:r w:rsidRPr="006B0A73">
        <w:rPr>
          <w:rFonts w:ascii="Times New Roman" w:hAnsi="Times New Roman" w:cs="Times New Roman"/>
          <w:b/>
          <w:bCs/>
          <w:shd w:val="clear" w:color="auto" w:fill="FFFFFF"/>
        </w:rPr>
        <w:t>stem</w:t>
      </w:r>
      <w:r w:rsidRPr="006B0A73">
        <w:rPr>
          <w:rFonts w:ascii="Times New Roman" w:hAnsi="Times New Roman" w:cs="Times New Roman"/>
          <w:shd w:val="clear" w:color="auto" w:fill="FFFFFF"/>
        </w:rPr>
        <w:t> itself is not a valid word in the Language.</w:t>
      </w:r>
    </w:p>
    <w:p w14:paraId="60C79BCC" w14:textId="77777777" w:rsidR="006B0A73" w:rsidRDefault="006B0A73" w:rsidP="007311F9">
      <w:pPr>
        <w:rPr>
          <w:color w:val="7030A0"/>
          <w:sz w:val="24"/>
        </w:rPr>
      </w:pPr>
    </w:p>
    <w:p w14:paraId="00FA08B3" w14:textId="302728EB" w:rsidR="007161B7" w:rsidRDefault="007161B7" w:rsidP="007F1323">
      <w:pPr>
        <w:shd w:val="clear" w:color="auto" w:fill="92D050"/>
        <w:rPr>
          <w:b/>
        </w:rPr>
      </w:pPr>
      <w:r w:rsidRPr="007161B7">
        <w:rPr>
          <w:b/>
        </w:rPr>
        <w:t>Using nltk.PorterStemmer()</w:t>
      </w:r>
    </w:p>
    <w:p w14:paraId="5188FAD6" w14:textId="77777777" w:rsidR="00531792" w:rsidRPr="00531792" w:rsidRDefault="00531792" w:rsidP="00531792">
      <w:pPr>
        <w:rPr>
          <w:rFonts w:ascii="Times New Roman" w:hAnsi="Times New Roman" w:cs="Times New Roman"/>
          <w:bCs/>
          <w:shd w:val="clear" w:color="auto" w:fill="FFFFFF"/>
        </w:rPr>
      </w:pPr>
      <w:r w:rsidRPr="00531792">
        <w:rPr>
          <w:rFonts w:ascii="Times New Roman" w:hAnsi="Times New Roman" w:cs="Times New Roman"/>
          <w:bCs/>
          <w:shd w:val="clear" w:color="auto" w:fill="FFFFFF"/>
        </w:rPr>
        <w:t>In linguistic morphology and information retrieval, stemming is the process of reducing inflected words to their word stem, base or root form—generally a written word form</w:t>
      </w:r>
    </w:p>
    <w:p w14:paraId="03A12C67" w14:textId="77777777" w:rsidR="00531792" w:rsidRPr="006B0A73" w:rsidRDefault="00531792" w:rsidP="007311F9">
      <w:pPr>
        <w:rPr>
          <w:color w:val="7030A0"/>
          <w:sz w:val="24"/>
        </w:rPr>
      </w:pPr>
    </w:p>
    <w:p w14:paraId="4CA62704" w14:textId="1F84F035" w:rsidR="00B37EF5" w:rsidRDefault="00641F4D" w:rsidP="007311F9">
      <w:r>
        <w:rPr>
          <w:noProof/>
        </w:rPr>
        <mc:AlternateContent>
          <mc:Choice Requires="wps">
            <w:drawing>
              <wp:anchor distT="0" distB="0" distL="114300" distR="114300" simplePos="0" relativeHeight="251659264" behindDoc="0" locked="0" layoutInCell="1" allowOverlap="1" wp14:anchorId="781685A9" wp14:editId="204ABF1F">
                <wp:simplePos x="0" y="0"/>
                <wp:positionH relativeFrom="margin">
                  <wp:posOffset>303530</wp:posOffset>
                </wp:positionH>
                <wp:positionV relativeFrom="paragraph">
                  <wp:posOffset>123191</wp:posOffset>
                </wp:positionV>
                <wp:extent cx="5829935" cy="3733800"/>
                <wp:effectExtent l="0" t="0" r="18415" b="19050"/>
                <wp:wrapNone/>
                <wp:docPr id="1" name="Rectangle 1"/>
                <wp:cNvGraphicFramePr/>
                <a:graphic xmlns:a="http://schemas.openxmlformats.org/drawingml/2006/main">
                  <a:graphicData uri="http://schemas.microsoft.com/office/word/2010/wordprocessingShape">
                    <wps:wsp>
                      <wps:cNvSpPr/>
                      <wps:spPr>
                        <a:xfrm>
                          <a:off x="0" y="0"/>
                          <a:ext cx="5829935" cy="3733800"/>
                        </a:xfrm>
                        <a:prstGeom prst="rect">
                          <a:avLst/>
                        </a:prstGeom>
                        <a:solidFill>
                          <a:schemeClr val="accent1">
                            <a:lumMod val="20000"/>
                            <a:lumOff val="80000"/>
                          </a:schemeClr>
                        </a:solidFill>
                      </wps:spPr>
                      <wps:style>
                        <a:lnRef idx="1">
                          <a:schemeClr val="accent1"/>
                        </a:lnRef>
                        <a:fillRef idx="2">
                          <a:schemeClr val="accent1"/>
                        </a:fillRef>
                        <a:effectRef idx="1">
                          <a:schemeClr val="accent1"/>
                        </a:effectRef>
                        <a:fontRef idx="minor">
                          <a:schemeClr val="dk1"/>
                        </a:fontRef>
                      </wps:style>
                      <wps:txbx>
                        <w:txbxContent>
                          <w:p w14:paraId="32334AA7" w14:textId="77777777" w:rsidR="00B37EF5" w:rsidRPr="00641F4D" w:rsidRDefault="00B37EF5" w:rsidP="00B37EF5">
                            <w:pPr>
                              <w:jc w:val="left"/>
                              <w:rPr>
                                <w:rFonts w:ascii="Consolas" w:hAnsi="Consolas"/>
                              </w:rPr>
                            </w:pPr>
                            <w:r w:rsidRPr="00641F4D">
                              <w:rPr>
                                <w:rFonts w:ascii="Consolas" w:hAnsi="Consolas"/>
                              </w:rPr>
                              <w:t>import nltk</w:t>
                            </w:r>
                          </w:p>
                          <w:p w14:paraId="74C3B265" w14:textId="77777777" w:rsidR="00B37EF5" w:rsidRPr="00641F4D" w:rsidRDefault="00B37EF5" w:rsidP="00B37EF5">
                            <w:pPr>
                              <w:jc w:val="left"/>
                              <w:rPr>
                                <w:rFonts w:ascii="Consolas" w:hAnsi="Consolas"/>
                              </w:rPr>
                            </w:pPr>
                          </w:p>
                          <w:p w14:paraId="129FC2B5" w14:textId="77777777" w:rsidR="00B37EF5" w:rsidRPr="00641F4D" w:rsidRDefault="00B37EF5" w:rsidP="00B37EF5">
                            <w:pPr>
                              <w:jc w:val="left"/>
                              <w:rPr>
                                <w:rFonts w:ascii="Consolas" w:hAnsi="Consolas"/>
                              </w:rPr>
                            </w:pPr>
                            <w:r w:rsidRPr="00641F4D">
                              <w:rPr>
                                <w:rFonts w:ascii="Consolas" w:hAnsi="Consolas"/>
                              </w:rPr>
                              <w:t>Text = input("Enter the text corpus for stemming: ")</w:t>
                            </w:r>
                          </w:p>
                          <w:p w14:paraId="15FD5088" w14:textId="77777777" w:rsidR="00B37EF5" w:rsidRPr="00641F4D" w:rsidRDefault="00B37EF5" w:rsidP="00B37EF5">
                            <w:pPr>
                              <w:jc w:val="left"/>
                              <w:rPr>
                                <w:rFonts w:ascii="Consolas" w:hAnsi="Consolas"/>
                              </w:rPr>
                            </w:pPr>
                            <w:r w:rsidRPr="00641F4D">
                              <w:rPr>
                                <w:rFonts w:ascii="Consolas" w:hAnsi="Consolas"/>
                              </w:rPr>
                              <w:t>word = Text.lower().split(' ')</w:t>
                            </w:r>
                          </w:p>
                          <w:p w14:paraId="32071C6B" w14:textId="77777777" w:rsidR="00B37EF5" w:rsidRPr="00641F4D" w:rsidRDefault="00B37EF5" w:rsidP="00B37EF5">
                            <w:pPr>
                              <w:jc w:val="left"/>
                              <w:rPr>
                                <w:rFonts w:ascii="Consolas" w:hAnsi="Consolas"/>
                              </w:rPr>
                            </w:pPr>
                            <w:r w:rsidRPr="00641F4D">
                              <w:rPr>
                                <w:rFonts w:ascii="Consolas" w:hAnsi="Consolas"/>
                              </w:rPr>
                              <w:t>print(word)</w:t>
                            </w:r>
                          </w:p>
                          <w:p w14:paraId="55D9F263" w14:textId="77777777" w:rsidR="00B37EF5" w:rsidRPr="00641F4D" w:rsidRDefault="00B37EF5" w:rsidP="00B37EF5">
                            <w:pPr>
                              <w:jc w:val="left"/>
                              <w:rPr>
                                <w:rFonts w:ascii="Consolas" w:hAnsi="Consolas"/>
                              </w:rPr>
                            </w:pPr>
                          </w:p>
                          <w:p w14:paraId="25349EAD" w14:textId="77777777" w:rsidR="00B37EF5" w:rsidRPr="00641F4D" w:rsidRDefault="00B37EF5" w:rsidP="00B37EF5">
                            <w:pPr>
                              <w:jc w:val="left"/>
                              <w:rPr>
                                <w:rFonts w:ascii="Consolas" w:hAnsi="Consolas"/>
                              </w:rPr>
                            </w:pPr>
                            <w:r w:rsidRPr="00641F4D">
                              <w:rPr>
                                <w:rFonts w:ascii="Consolas" w:hAnsi="Consolas"/>
                              </w:rPr>
                              <w:t>porter = nltk.PorterStemmer()</w:t>
                            </w:r>
                          </w:p>
                          <w:p w14:paraId="6EB81D19" w14:textId="77777777" w:rsidR="00B37EF5" w:rsidRPr="00641F4D" w:rsidRDefault="00B37EF5" w:rsidP="00B37EF5">
                            <w:pPr>
                              <w:jc w:val="left"/>
                              <w:rPr>
                                <w:rFonts w:ascii="Consolas" w:hAnsi="Consolas"/>
                              </w:rPr>
                            </w:pPr>
                            <w:r w:rsidRPr="00641F4D">
                              <w:rPr>
                                <w:rFonts w:ascii="Consolas" w:hAnsi="Consolas"/>
                              </w:rPr>
                              <w:t>for t in word:</w:t>
                            </w:r>
                          </w:p>
                          <w:p w14:paraId="0FA63FBC" w14:textId="28414883" w:rsidR="00B37EF5" w:rsidRDefault="00B37EF5" w:rsidP="00B37EF5">
                            <w:pPr>
                              <w:jc w:val="left"/>
                              <w:rPr>
                                <w:rFonts w:ascii="Consolas" w:hAnsi="Consolas"/>
                              </w:rPr>
                            </w:pPr>
                            <w:r w:rsidRPr="00641F4D">
                              <w:rPr>
                                <w:rFonts w:ascii="Consolas" w:hAnsi="Consolas"/>
                              </w:rPr>
                              <w:t xml:space="preserve">    print(porter.stem(t))</w:t>
                            </w:r>
                          </w:p>
                          <w:p w14:paraId="45F3A42E" w14:textId="77777777" w:rsidR="009C4EDA" w:rsidRDefault="009C4EDA" w:rsidP="00B37EF5">
                            <w:pPr>
                              <w:pBdr>
                                <w:bottom w:val="wave" w:sz="6" w:space="1" w:color="auto"/>
                              </w:pBdr>
                              <w:jc w:val="left"/>
                              <w:rPr>
                                <w:rFonts w:ascii="Consolas" w:hAnsi="Consolas"/>
                              </w:rPr>
                            </w:pPr>
                          </w:p>
                          <w:p w14:paraId="0C665BF8" w14:textId="77777777" w:rsidR="009C4EDA" w:rsidRDefault="009C4EDA" w:rsidP="00B37EF5">
                            <w:pPr>
                              <w:jc w:val="left"/>
                              <w:rPr>
                                <w:rFonts w:ascii="Consolas" w:hAnsi="Consolas"/>
                              </w:rPr>
                            </w:pPr>
                          </w:p>
                          <w:p w14:paraId="15CDEB5B" w14:textId="77777777" w:rsidR="009C4EDA" w:rsidRDefault="009C4EDA" w:rsidP="009C4EDA">
                            <w:pPr>
                              <w:rPr>
                                <w:rFonts w:ascii="Consolas" w:hAnsi="Consolas" w:cs="Calibri"/>
                              </w:rPr>
                            </w:pPr>
                            <w:r>
                              <w:rPr>
                                <w:rFonts w:ascii="Consolas" w:hAnsi="Consolas"/>
                              </w:rPr>
                              <w:t>import nltk</w:t>
                            </w:r>
                          </w:p>
                          <w:p w14:paraId="17CAB11E" w14:textId="77777777" w:rsidR="009C4EDA" w:rsidRDefault="009C4EDA" w:rsidP="009C4EDA">
                            <w:pPr>
                              <w:rPr>
                                <w:rFonts w:ascii="Consolas" w:hAnsi="Consolas"/>
                              </w:rPr>
                            </w:pPr>
                          </w:p>
                          <w:p w14:paraId="55F98212" w14:textId="77777777" w:rsidR="009C4EDA" w:rsidRDefault="009C4EDA" w:rsidP="009C4EDA">
                            <w:pPr>
                              <w:rPr>
                                <w:rFonts w:ascii="Consolas" w:hAnsi="Consolas"/>
                              </w:rPr>
                            </w:pPr>
                            <w:r>
                              <w:rPr>
                                <w:rFonts w:ascii="Consolas" w:hAnsi="Consolas"/>
                              </w:rPr>
                              <w:t>Text = input("Enter the text corpus for stemming: ")</w:t>
                            </w:r>
                          </w:p>
                          <w:p w14:paraId="5FFFD2E4" w14:textId="6DAA8316" w:rsidR="009C4EDA" w:rsidRDefault="009C4EDA" w:rsidP="009C4EDA">
                            <w:pPr>
                              <w:rPr>
                                <w:rFonts w:ascii="Consolas" w:hAnsi="Consolas"/>
                              </w:rPr>
                            </w:pPr>
                            <w:r>
                              <w:rPr>
                                <w:rFonts w:ascii="Consolas" w:hAnsi="Consolas"/>
                              </w:rPr>
                              <w:t>word = nltk.tokenize.word_tokenize(</w:t>
                            </w:r>
                            <w:r w:rsidR="00DF3F62">
                              <w:rPr>
                                <w:rFonts w:ascii="Consolas" w:hAnsi="Consolas"/>
                              </w:rPr>
                              <w:t>Text</w:t>
                            </w:r>
                            <w:r>
                              <w:rPr>
                                <w:rFonts w:ascii="Consolas" w:hAnsi="Consolas"/>
                              </w:rPr>
                              <w:t>)</w:t>
                            </w:r>
                          </w:p>
                          <w:p w14:paraId="744A534F" w14:textId="77777777" w:rsidR="009C4EDA" w:rsidRDefault="009C4EDA" w:rsidP="009C4EDA">
                            <w:pPr>
                              <w:rPr>
                                <w:rFonts w:ascii="Consolas" w:hAnsi="Consolas"/>
                              </w:rPr>
                            </w:pPr>
                            <w:r>
                              <w:rPr>
                                <w:rFonts w:ascii="Consolas" w:hAnsi="Consolas"/>
                              </w:rPr>
                              <w:t>print(word)</w:t>
                            </w:r>
                          </w:p>
                          <w:p w14:paraId="626AFFC6" w14:textId="77777777" w:rsidR="009C4EDA" w:rsidRDefault="009C4EDA" w:rsidP="009C4EDA">
                            <w:pPr>
                              <w:rPr>
                                <w:rFonts w:ascii="Consolas" w:hAnsi="Consolas"/>
                              </w:rPr>
                            </w:pPr>
                          </w:p>
                          <w:p w14:paraId="3DE3355B" w14:textId="77777777" w:rsidR="009C4EDA" w:rsidRDefault="009C4EDA" w:rsidP="009C4EDA">
                            <w:pPr>
                              <w:rPr>
                                <w:rFonts w:ascii="Consolas" w:hAnsi="Consolas"/>
                              </w:rPr>
                            </w:pPr>
                            <w:r>
                              <w:rPr>
                                <w:rFonts w:ascii="Consolas" w:hAnsi="Consolas"/>
                              </w:rPr>
                              <w:t>porter = nltk.PorterStemmer()</w:t>
                            </w:r>
                          </w:p>
                          <w:p w14:paraId="5082C983" w14:textId="77777777" w:rsidR="009C4EDA" w:rsidRDefault="009C4EDA" w:rsidP="009C4EDA">
                            <w:pPr>
                              <w:rPr>
                                <w:rFonts w:ascii="Consolas" w:hAnsi="Consolas"/>
                              </w:rPr>
                            </w:pPr>
                            <w:r>
                              <w:rPr>
                                <w:rFonts w:ascii="Consolas" w:hAnsi="Consolas"/>
                              </w:rPr>
                              <w:t>for t in word:</w:t>
                            </w:r>
                          </w:p>
                          <w:p w14:paraId="44797E2E" w14:textId="77777777" w:rsidR="009C4EDA" w:rsidRDefault="009C4EDA" w:rsidP="009C4EDA">
                            <w:pPr>
                              <w:rPr>
                                <w:rFonts w:ascii="Consolas" w:hAnsi="Consolas"/>
                              </w:rPr>
                            </w:pPr>
                            <w:r>
                              <w:rPr>
                                <w:rFonts w:ascii="Consolas" w:hAnsi="Consolas"/>
                              </w:rPr>
                              <w:t>    print(porter.stem(t))</w:t>
                            </w:r>
                          </w:p>
                          <w:p w14:paraId="14839B42" w14:textId="77777777" w:rsidR="009C4EDA" w:rsidRPr="00641F4D" w:rsidRDefault="009C4EDA" w:rsidP="00B37EF5">
                            <w:pPr>
                              <w:jc w:val="left"/>
                              <w:rPr>
                                <w:rFonts w:ascii="Consolas" w:hAnsi="Consola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1685A9" id="Rectangle 1" o:spid="_x0000_s1026" style="position:absolute;left:0;text-align:left;margin-left:23.9pt;margin-top:9.7pt;width:459.05pt;height:294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" fillcolor="#deeaf6 [660]" strokecolor="#5b9bd5 [3204]" strokeweight=".5pt">
                <v:textbox>
                  <w:txbxContent>
                    <w:p w14:paraId="32334AA7" w14:textId="77777777" w:rsidR="00B37EF5" w:rsidRPr="00641F4D" w:rsidRDefault="00B37EF5" w:rsidP="00B37EF5">
                      <w:pPr>
                        <w:jc w:val="left"/>
                        <w:rPr>
                          <w:rFonts w:ascii="Consolas" w:hAnsi="Consolas"/>
                        </w:rPr>
                      </w:pPr>
                      <w:proofErr w:type="gramStart"/>
                      <w:r w:rsidRPr="00641F4D">
                        <w:rPr>
                          <w:rFonts w:ascii="Consolas" w:hAnsi="Consolas"/>
                        </w:rPr>
                        <w:t>import</w:t>
                      </w:r>
                      <w:proofErr w:type="gramEnd"/>
                      <w:r w:rsidRPr="00641F4D">
                        <w:rPr>
                          <w:rFonts w:ascii="Consolas" w:hAnsi="Consolas"/>
                        </w:rPr>
                        <w:t xml:space="preserve"> </w:t>
                      </w:r>
                      <w:proofErr w:type="spellStart"/>
                      <w:r w:rsidRPr="00641F4D">
                        <w:rPr>
                          <w:rFonts w:ascii="Consolas" w:hAnsi="Consolas"/>
                        </w:rPr>
                        <w:t>nltk</w:t>
                      </w:r>
                      <w:proofErr w:type="spellEnd"/>
                    </w:p>
                    <w:p w14:paraId="74C3B265" w14:textId="77777777" w:rsidR="00B37EF5" w:rsidRPr="00641F4D" w:rsidRDefault="00B37EF5" w:rsidP="00B37EF5">
                      <w:pPr>
                        <w:jc w:val="left"/>
                        <w:rPr>
                          <w:rFonts w:ascii="Consolas" w:hAnsi="Consolas"/>
                        </w:rPr>
                      </w:pPr>
                    </w:p>
                    <w:p w14:paraId="129FC2B5" w14:textId="77777777" w:rsidR="00B37EF5" w:rsidRPr="00641F4D" w:rsidRDefault="00B37EF5" w:rsidP="00B37EF5">
                      <w:pPr>
                        <w:jc w:val="left"/>
                        <w:rPr>
                          <w:rFonts w:ascii="Consolas" w:hAnsi="Consolas"/>
                        </w:rPr>
                      </w:pPr>
                      <w:r w:rsidRPr="00641F4D">
                        <w:rPr>
                          <w:rFonts w:ascii="Consolas" w:hAnsi="Consolas"/>
                        </w:rPr>
                        <w:t xml:space="preserve">Text = </w:t>
                      </w:r>
                      <w:proofErr w:type="gramStart"/>
                      <w:r w:rsidRPr="00641F4D">
                        <w:rPr>
                          <w:rFonts w:ascii="Consolas" w:hAnsi="Consolas"/>
                        </w:rPr>
                        <w:t>input(</w:t>
                      </w:r>
                      <w:proofErr w:type="gramEnd"/>
                      <w:r w:rsidRPr="00641F4D">
                        <w:rPr>
                          <w:rFonts w:ascii="Consolas" w:hAnsi="Consolas"/>
                        </w:rPr>
                        <w:t>"Enter the text corpus for stemming: ")</w:t>
                      </w:r>
                    </w:p>
                    <w:p w14:paraId="15FD5088" w14:textId="77777777" w:rsidR="00B37EF5" w:rsidRPr="00641F4D" w:rsidRDefault="00B37EF5" w:rsidP="00B37EF5">
                      <w:pPr>
                        <w:jc w:val="left"/>
                        <w:rPr>
                          <w:rFonts w:ascii="Consolas" w:hAnsi="Consolas"/>
                        </w:rPr>
                      </w:pPr>
                      <w:proofErr w:type="gramStart"/>
                      <w:r w:rsidRPr="00641F4D">
                        <w:rPr>
                          <w:rFonts w:ascii="Consolas" w:hAnsi="Consolas"/>
                        </w:rPr>
                        <w:t>word</w:t>
                      </w:r>
                      <w:proofErr w:type="gramEnd"/>
                      <w:r w:rsidRPr="00641F4D">
                        <w:rPr>
                          <w:rFonts w:ascii="Consolas" w:hAnsi="Consolas"/>
                        </w:rPr>
                        <w:t xml:space="preserve"> = </w:t>
                      </w:r>
                      <w:proofErr w:type="spellStart"/>
                      <w:r w:rsidRPr="00641F4D">
                        <w:rPr>
                          <w:rFonts w:ascii="Consolas" w:hAnsi="Consolas"/>
                        </w:rPr>
                        <w:t>Text.lower</w:t>
                      </w:r>
                      <w:proofErr w:type="spellEnd"/>
                      <w:r w:rsidRPr="00641F4D">
                        <w:rPr>
                          <w:rFonts w:ascii="Consolas" w:hAnsi="Consolas"/>
                        </w:rPr>
                        <w:t>().split(' ')</w:t>
                      </w:r>
                    </w:p>
                    <w:p w14:paraId="32071C6B" w14:textId="77777777" w:rsidR="00B37EF5" w:rsidRPr="00641F4D" w:rsidRDefault="00B37EF5" w:rsidP="00B37EF5">
                      <w:pPr>
                        <w:jc w:val="left"/>
                        <w:rPr>
                          <w:rFonts w:ascii="Consolas" w:hAnsi="Consolas"/>
                        </w:rPr>
                      </w:pPr>
                      <w:proofErr w:type="gramStart"/>
                      <w:r w:rsidRPr="00641F4D">
                        <w:rPr>
                          <w:rFonts w:ascii="Consolas" w:hAnsi="Consolas"/>
                        </w:rPr>
                        <w:t>print(</w:t>
                      </w:r>
                      <w:proofErr w:type="gramEnd"/>
                      <w:r w:rsidRPr="00641F4D">
                        <w:rPr>
                          <w:rFonts w:ascii="Consolas" w:hAnsi="Consolas"/>
                        </w:rPr>
                        <w:t>word)</w:t>
                      </w:r>
                    </w:p>
                    <w:p w14:paraId="55D9F263" w14:textId="77777777" w:rsidR="00B37EF5" w:rsidRPr="00641F4D" w:rsidRDefault="00B37EF5" w:rsidP="00B37EF5">
                      <w:pPr>
                        <w:jc w:val="left"/>
                        <w:rPr>
                          <w:rFonts w:ascii="Consolas" w:hAnsi="Consolas"/>
                        </w:rPr>
                      </w:pPr>
                    </w:p>
                    <w:p w14:paraId="25349EAD" w14:textId="77777777" w:rsidR="00B37EF5" w:rsidRPr="00641F4D" w:rsidRDefault="00B37EF5" w:rsidP="00B37EF5">
                      <w:pPr>
                        <w:jc w:val="left"/>
                        <w:rPr>
                          <w:rFonts w:ascii="Consolas" w:hAnsi="Consolas"/>
                        </w:rPr>
                      </w:pPr>
                      <w:proofErr w:type="gramStart"/>
                      <w:r w:rsidRPr="00641F4D">
                        <w:rPr>
                          <w:rFonts w:ascii="Consolas" w:hAnsi="Consolas"/>
                        </w:rPr>
                        <w:t>porter</w:t>
                      </w:r>
                      <w:proofErr w:type="gramEnd"/>
                      <w:r w:rsidRPr="00641F4D">
                        <w:rPr>
                          <w:rFonts w:ascii="Consolas" w:hAnsi="Consolas"/>
                        </w:rPr>
                        <w:t xml:space="preserve"> = nltk.PorterStemmer()</w:t>
                      </w:r>
                    </w:p>
                    <w:p w14:paraId="6EB81D19" w14:textId="77777777" w:rsidR="00B37EF5" w:rsidRPr="00641F4D" w:rsidRDefault="00B37EF5" w:rsidP="00B37EF5">
                      <w:pPr>
                        <w:jc w:val="left"/>
                        <w:rPr>
                          <w:rFonts w:ascii="Consolas" w:hAnsi="Consolas"/>
                        </w:rPr>
                      </w:pPr>
                      <w:proofErr w:type="gramStart"/>
                      <w:r w:rsidRPr="00641F4D">
                        <w:rPr>
                          <w:rFonts w:ascii="Consolas" w:hAnsi="Consolas"/>
                        </w:rPr>
                        <w:t>for</w:t>
                      </w:r>
                      <w:proofErr w:type="gramEnd"/>
                      <w:r w:rsidRPr="00641F4D">
                        <w:rPr>
                          <w:rFonts w:ascii="Consolas" w:hAnsi="Consolas"/>
                        </w:rPr>
                        <w:t xml:space="preserve"> t in word:</w:t>
                      </w:r>
                    </w:p>
                    <w:p w14:paraId="0FA63FBC" w14:textId="28414883" w:rsidR="00B37EF5" w:rsidRDefault="00B37EF5" w:rsidP="00B37EF5">
                      <w:pPr>
                        <w:jc w:val="left"/>
                        <w:rPr>
                          <w:rFonts w:ascii="Consolas" w:hAnsi="Consolas"/>
                        </w:rPr>
                      </w:pPr>
                      <w:r w:rsidRPr="00641F4D">
                        <w:rPr>
                          <w:rFonts w:ascii="Consolas" w:hAnsi="Consolas"/>
                        </w:rPr>
                        <w:t xml:space="preserve">    </w:t>
                      </w:r>
                      <w:proofErr w:type="gramStart"/>
                      <w:r w:rsidRPr="00641F4D">
                        <w:rPr>
                          <w:rFonts w:ascii="Consolas" w:hAnsi="Consolas"/>
                        </w:rPr>
                        <w:t>print(</w:t>
                      </w:r>
                      <w:proofErr w:type="spellStart"/>
                      <w:proofErr w:type="gramEnd"/>
                      <w:r w:rsidRPr="00641F4D">
                        <w:rPr>
                          <w:rFonts w:ascii="Consolas" w:hAnsi="Consolas"/>
                        </w:rPr>
                        <w:t>porter.stem</w:t>
                      </w:r>
                      <w:proofErr w:type="spellEnd"/>
                      <w:r w:rsidRPr="00641F4D">
                        <w:rPr>
                          <w:rFonts w:ascii="Consolas" w:hAnsi="Consolas"/>
                        </w:rPr>
                        <w:t>(t))</w:t>
                      </w:r>
                    </w:p>
                    <w:p w14:paraId="45F3A42E" w14:textId="77777777" w:rsidR="009C4EDA" w:rsidRDefault="009C4EDA" w:rsidP="00B37EF5">
                      <w:pPr>
                        <w:pBdr>
                          <w:bottom w:val="wave" w:sz="6" w:space="1" w:color="auto"/>
                        </w:pBdr>
                        <w:jc w:val="left"/>
                        <w:rPr>
                          <w:rFonts w:ascii="Consolas" w:hAnsi="Consolas"/>
                        </w:rPr>
                      </w:pPr>
                    </w:p>
                    <w:p w14:paraId="0C665BF8" w14:textId="77777777" w:rsidR="009C4EDA" w:rsidRDefault="009C4EDA" w:rsidP="00B37EF5">
                      <w:pPr>
                        <w:jc w:val="left"/>
                        <w:rPr>
                          <w:rFonts w:ascii="Consolas" w:hAnsi="Consolas"/>
                        </w:rPr>
                      </w:pPr>
                    </w:p>
                    <w:p w14:paraId="15CDEB5B" w14:textId="77777777" w:rsidR="009C4EDA" w:rsidRDefault="009C4EDA" w:rsidP="009C4EDA">
                      <w:pPr>
                        <w:rPr>
                          <w:rFonts w:ascii="Consolas" w:hAnsi="Consolas" w:cs="Calibri"/>
                        </w:rPr>
                      </w:pPr>
                      <w:proofErr w:type="gramStart"/>
                      <w:r>
                        <w:rPr>
                          <w:rFonts w:ascii="Consolas" w:hAnsi="Consolas"/>
                        </w:rPr>
                        <w:t>import</w:t>
                      </w:r>
                      <w:proofErr w:type="gramEnd"/>
                      <w:r>
                        <w:rPr>
                          <w:rFonts w:ascii="Consolas" w:hAnsi="Consolas"/>
                        </w:rPr>
                        <w:t xml:space="preserve"> </w:t>
                      </w:r>
                      <w:proofErr w:type="spellStart"/>
                      <w:r>
                        <w:rPr>
                          <w:rFonts w:ascii="Consolas" w:hAnsi="Consolas"/>
                        </w:rPr>
                        <w:t>nltk</w:t>
                      </w:r>
                      <w:proofErr w:type="spellEnd"/>
                    </w:p>
                    <w:p w14:paraId="17CAB11E" w14:textId="77777777" w:rsidR="009C4EDA" w:rsidRDefault="009C4EDA" w:rsidP="009C4EDA">
                      <w:pPr>
                        <w:rPr>
                          <w:rFonts w:ascii="Consolas" w:hAnsi="Consolas"/>
                        </w:rPr>
                      </w:pPr>
                    </w:p>
                    <w:p w14:paraId="55F98212" w14:textId="77777777" w:rsidR="009C4EDA" w:rsidRDefault="009C4EDA" w:rsidP="009C4EDA">
                      <w:pPr>
                        <w:rPr>
                          <w:rFonts w:ascii="Consolas" w:hAnsi="Consolas"/>
                        </w:rPr>
                      </w:pPr>
                      <w:r>
                        <w:rPr>
                          <w:rFonts w:ascii="Consolas" w:hAnsi="Consolas"/>
                        </w:rPr>
                        <w:t xml:space="preserve">Text = </w:t>
                      </w:r>
                      <w:proofErr w:type="gramStart"/>
                      <w:r>
                        <w:rPr>
                          <w:rFonts w:ascii="Consolas" w:hAnsi="Consolas"/>
                        </w:rPr>
                        <w:t>input(</w:t>
                      </w:r>
                      <w:proofErr w:type="gramEnd"/>
                      <w:r>
                        <w:rPr>
                          <w:rFonts w:ascii="Consolas" w:hAnsi="Consolas"/>
                        </w:rPr>
                        <w:t>"Enter the text corpus for stemming: ")</w:t>
                      </w:r>
                    </w:p>
                    <w:p w14:paraId="5FFFD2E4" w14:textId="6DAA8316" w:rsidR="009C4EDA" w:rsidRDefault="009C4EDA" w:rsidP="009C4EDA">
                      <w:pPr>
                        <w:rPr>
                          <w:rFonts w:ascii="Consolas" w:hAnsi="Consolas"/>
                        </w:rPr>
                      </w:pPr>
                      <w:proofErr w:type="gramStart"/>
                      <w:r>
                        <w:rPr>
                          <w:rFonts w:ascii="Consolas" w:hAnsi="Consolas"/>
                        </w:rPr>
                        <w:t>word</w:t>
                      </w:r>
                      <w:proofErr w:type="gramEnd"/>
                      <w:r>
                        <w:rPr>
                          <w:rFonts w:ascii="Consolas" w:hAnsi="Consolas"/>
                        </w:rPr>
                        <w:t xml:space="preserve"> = </w:t>
                      </w:r>
                      <w:proofErr w:type="spellStart"/>
                      <w:r>
                        <w:rPr>
                          <w:rFonts w:ascii="Consolas" w:hAnsi="Consolas"/>
                        </w:rPr>
                        <w:t>nltk.tokenize.word_tokenize</w:t>
                      </w:r>
                      <w:proofErr w:type="spellEnd"/>
                      <w:r>
                        <w:rPr>
                          <w:rFonts w:ascii="Consolas" w:hAnsi="Consolas"/>
                        </w:rPr>
                        <w:t>(</w:t>
                      </w:r>
                      <w:r w:rsidR="00DF3F62">
                        <w:rPr>
                          <w:rFonts w:ascii="Consolas" w:hAnsi="Consolas"/>
                        </w:rPr>
                        <w:t>Text</w:t>
                      </w:r>
                      <w:r>
                        <w:rPr>
                          <w:rFonts w:ascii="Consolas" w:hAnsi="Consolas"/>
                        </w:rPr>
                        <w:t>)</w:t>
                      </w:r>
                    </w:p>
                    <w:p w14:paraId="744A534F" w14:textId="77777777" w:rsidR="009C4EDA" w:rsidRDefault="009C4EDA" w:rsidP="009C4EDA">
                      <w:pPr>
                        <w:rPr>
                          <w:rFonts w:ascii="Consolas" w:hAnsi="Consolas"/>
                        </w:rPr>
                      </w:pPr>
                      <w:proofErr w:type="gramStart"/>
                      <w:r>
                        <w:rPr>
                          <w:rFonts w:ascii="Consolas" w:hAnsi="Consolas"/>
                        </w:rPr>
                        <w:t>print(</w:t>
                      </w:r>
                      <w:proofErr w:type="gramEnd"/>
                      <w:r>
                        <w:rPr>
                          <w:rFonts w:ascii="Consolas" w:hAnsi="Consolas"/>
                        </w:rPr>
                        <w:t>word)</w:t>
                      </w:r>
                    </w:p>
                    <w:p w14:paraId="626AFFC6" w14:textId="77777777" w:rsidR="009C4EDA" w:rsidRDefault="009C4EDA" w:rsidP="009C4EDA">
                      <w:pPr>
                        <w:rPr>
                          <w:rFonts w:ascii="Consolas" w:hAnsi="Consolas"/>
                        </w:rPr>
                      </w:pPr>
                    </w:p>
                    <w:p w14:paraId="3DE3355B" w14:textId="77777777" w:rsidR="009C4EDA" w:rsidRDefault="009C4EDA" w:rsidP="009C4EDA">
                      <w:pPr>
                        <w:rPr>
                          <w:rFonts w:ascii="Consolas" w:hAnsi="Consolas"/>
                        </w:rPr>
                      </w:pPr>
                      <w:proofErr w:type="gramStart"/>
                      <w:r>
                        <w:rPr>
                          <w:rFonts w:ascii="Consolas" w:hAnsi="Consolas"/>
                        </w:rPr>
                        <w:t>porter</w:t>
                      </w:r>
                      <w:proofErr w:type="gramEnd"/>
                      <w:r>
                        <w:rPr>
                          <w:rFonts w:ascii="Consolas" w:hAnsi="Consolas"/>
                        </w:rPr>
                        <w:t xml:space="preserve"> = nltk.PorterStemmer()</w:t>
                      </w:r>
                    </w:p>
                    <w:p w14:paraId="5082C983" w14:textId="77777777" w:rsidR="009C4EDA" w:rsidRDefault="009C4EDA" w:rsidP="009C4EDA">
                      <w:pPr>
                        <w:rPr>
                          <w:rFonts w:ascii="Consolas" w:hAnsi="Consolas"/>
                        </w:rPr>
                      </w:pPr>
                      <w:proofErr w:type="gramStart"/>
                      <w:r>
                        <w:rPr>
                          <w:rFonts w:ascii="Consolas" w:hAnsi="Consolas"/>
                        </w:rPr>
                        <w:t>for</w:t>
                      </w:r>
                      <w:proofErr w:type="gramEnd"/>
                      <w:r>
                        <w:rPr>
                          <w:rFonts w:ascii="Consolas" w:hAnsi="Consolas"/>
                        </w:rPr>
                        <w:t xml:space="preserve"> t in word:</w:t>
                      </w:r>
                    </w:p>
                    <w:p w14:paraId="44797E2E" w14:textId="77777777" w:rsidR="009C4EDA" w:rsidRDefault="009C4EDA" w:rsidP="009C4EDA">
                      <w:pPr>
                        <w:rPr>
                          <w:rFonts w:ascii="Consolas" w:hAnsi="Consolas"/>
                        </w:rPr>
                      </w:pPr>
                      <w:r>
                        <w:rPr>
                          <w:rFonts w:ascii="Consolas" w:hAnsi="Consolas"/>
                        </w:rPr>
                        <w:t xml:space="preserve">    </w:t>
                      </w:r>
                      <w:proofErr w:type="gramStart"/>
                      <w:r>
                        <w:rPr>
                          <w:rFonts w:ascii="Consolas" w:hAnsi="Consolas"/>
                        </w:rPr>
                        <w:t>print(</w:t>
                      </w:r>
                      <w:proofErr w:type="spellStart"/>
                      <w:proofErr w:type="gramEnd"/>
                      <w:r>
                        <w:rPr>
                          <w:rFonts w:ascii="Consolas" w:hAnsi="Consolas"/>
                        </w:rPr>
                        <w:t>porter.stem</w:t>
                      </w:r>
                      <w:proofErr w:type="spellEnd"/>
                      <w:r>
                        <w:rPr>
                          <w:rFonts w:ascii="Consolas" w:hAnsi="Consolas"/>
                        </w:rPr>
                        <w:t>(t))</w:t>
                      </w:r>
                    </w:p>
                    <w:p w14:paraId="14839B42" w14:textId="77777777" w:rsidR="009C4EDA" w:rsidRPr="00641F4D" w:rsidRDefault="009C4EDA" w:rsidP="00B37EF5">
                      <w:pPr>
                        <w:jc w:val="left"/>
                        <w:rPr>
                          <w:rFonts w:ascii="Consolas" w:hAnsi="Consolas"/>
                        </w:rPr>
                      </w:pPr>
                    </w:p>
                  </w:txbxContent>
                </v:textbox>
                <w10:wrap anchorx="margin"/>
              </v:rect>
            </w:pict>
          </mc:Fallback>
        </mc:AlternateContent>
      </w:r>
    </w:p>
    <w:p w14:paraId="1B0C64D2" w14:textId="2BA2CC50" w:rsidR="00B37EF5" w:rsidRDefault="00B37EF5" w:rsidP="007311F9"/>
    <w:p w14:paraId="45847EB7" w14:textId="7168BFBE" w:rsidR="00B37EF5" w:rsidRDefault="00B37EF5" w:rsidP="007311F9"/>
    <w:p w14:paraId="06FE15B0" w14:textId="116B83EC" w:rsidR="00B37EF5" w:rsidRDefault="00B37EF5" w:rsidP="007311F9"/>
    <w:p w14:paraId="5C92C74B" w14:textId="4B8DC6A9" w:rsidR="00B37EF5" w:rsidRDefault="00B37EF5" w:rsidP="007311F9"/>
    <w:p w14:paraId="05F47798" w14:textId="77777777" w:rsidR="00B37EF5" w:rsidRDefault="00B37EF5" w:rsidP="007311F9"/>
    <w:p w14:paraId="0E9CB28D" w14:textId="77777777" w:rsidR="00B37EF5" w:rsidRDefault="00B37EF5" w:rsidP="007311F9"/>
    <w:p w14:paraId="2C7A84C5" w14:textId="77777777" w:rsidR="00B37EF5" w:rsidRDefault="00B37EF5" w:rsidP="007311F9"/>
    <w:p w14:paraId="73444039" w14:textId="77777777" w:rsidR="00B37EF5" w:rsidRDefault="00B37EF5" w:rsidP="00641F4D">
      <w:pPr>
        <w:jc w:val="right"/>
      </w:pPr>
    </w:p>
    <w:p w14:paraId="662AF430" w14:textId="77777777" w:rsidR="00641F4D" w:rsidRDefault="00641F4D" w:rsidP="00641F4D">
      <w:pPr>
        <w:jc w:val="right"/>
      </w:pPr>
    </w:p>
    <w:p w14:paraId="18E6D14C" w14:textId="77777777" w:rsidR="00641F4D" w:rsidRDefault="00641F4D" w:rsidP="00641F4D">
      <w:pPr>
        <w:jc w:val="right"/>
      </w:pPr>
    </w:p>
    <w:p w14:paraId="058EB7AB" w14:textId="77777777" w:rsidR="009C4EDA" w:rsidRDefault="009C4EDA" w:rsidP="00641F4D">
      <w:pPr>
        <w:jc w:val="right"/>
      </w:pPr>
    </w:p>
    <w:p w14:paraId="4F28D737" w14:textId="77777777" w:rsidR="009C4EDA" w:rsidRDefault="009C4EDA" w:rsidP="00641F4D">
      <w:pPr>
        <w:jc w:val="right"/>
      </w:pPr>
    </w:p>
    <w:p w14:paraId="6CD52661" w14:textId="77777777" w:rsidR="009C4EDA" w:rsidRDefault="009C4EDA" w:rsidP="00641F4D">
      <w:pPr>
        <w:jc w:val="right"/>
      </w:pPr>
    </w:p>
    <w:p w14:paraId="482E496E" w14:textId="77777777" w:rsidR="009C4EDA" w:rsidRDefault="009C4EDA" w:rsidP="00641F4D">
      <w:pPr>
        <w:jc w:val="right"/>
      </w:pPr>
    </w:p>
    <w:p w14:paraId="32C3D3E8" w14:textId="77777777" w:rsidR="009C4EDA" w:rsidRDefault="009C4EDA" w:rsidP="00641F4D">
      <w:pPr>
        <w:jc w:val="right"/>
      </w:pPr>
    </w:p>
    <w:p w14:paraId="1DA5480B" w14:textId="77777777" w:rsidR="009C4EDA" w:rsidRDefault="009C4EDA" w:rsidP="00641F4D">
      <w:pPr>
        <w:jc w:val="right"/>
      </w:pPr>
    </w:p>
    <w:p w14:paraId="68C9A2E3" w14:textId="77777777" w:rsidR="009C4EDA" w:rsidRDefault="009C4EDA" w:rsidP="00641F4D">
      <w:pPr>
        <w:jc w:val="right"/>
      </w:pPr>
    </w:p>
    <w:p w14:paraId="1A7AD6F4" w14:textId="77777777" w:rsidR="009C4EDA" w:rsidRDefault="009C4EDA" w:rsidP="00641F4D">
      <w:pPr>
        <w:jc w:val="right"/>
      </w:pPr>
    </w:p>
    <w:p w14:paraId="7595051C" w14:textId="77777777" w:rsidR="009C4EDA" w:rsidRDefault="009C4EDA" w:rsidP="00641F4D">
      <w:pPr>
        <w:jc w:val="right"/>
      </w:pPr>
    </w:p>
    <w:p w14:paraId="70F20565" w14:textId="77777777" w:rsidR="009C4EDA" w:rsidRDefault="009C4EDA" w:rsidP="00641F4D">
      <w:pPr>
        <w:jc w:val="right"/>
      </w:pPr>
    </w:p>
    <w:p w14:paraId="0FC5E835" w14:textId="77777777" w:rsidR="009C4EDA" w:rsidRDefault="009C4EDA" w:rsidP="00641F4D">
      <w:pPr>
        <w:jc w:val="right"/>
      </w:pPr>
    </w:p>
    <w:sectPr w:rsidR="009C4EDA" w:rsidSect="003830CE">
      <w:headerReference w:type="default" r:id="rId8"/>
      <w:footerReference w:type="default" r:id="rId9"/>
      <w:pgSz w:w="11906" w:h="16838"/>
      <w:pgMar w:top="1361" w:right="1021" w:bottom="1361" w:left="124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3748FA" w14:textId="77777777" w:rsidR="00B00377" w:rsidRDefault="00B00377" w:rsidP="001C7235">
      <w:r>
        <w:separator/>
      </w:r>
    </w:p>
  </w:endnote>
  <w:endnote w:type="continuationSeparator" w:id="0">
    <w:p w14:paraId="5844BAF1" w14:textId="77777777" w:rsidR="00B00377" w:rsidRDefault="00B00377" w:rsidP="001C7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879B97" w14:textId="77777777" w:rsidR="006D1BA1" w:rsidRPr="000B4818" w:rsidRDefault="006D1BA1" w:rsidP="006D1BA1">
    <w:pPr>
      <w:pStyle w:val="Footer"/>
      <w:tabs>
        <w:tab w:val="clear" w:pos="4536"/>
        <w:tab w:val="clear" w:pos="9526"/>
      </w:tabs>
      <w:jc w:val="left"/>
    </w:pPr>
    <w:r>
      <w:t>Level 3</w:t>
    </w:r>
    <w:r>
      <w:tab/>
    </w:r>
    <w:r>
      <w:tab/>
    </w:r>
    <w:r>
      <w:tab/>
    </w:r>
    <w:r>
      <w:tab/>
    </w:r>
    <w:r>
      <w:tab/>
    </w:r>
    <w:r>
      <w:tab/>
    </w:r>
    <w:r>
      <w:tab/>
    </w:r>
    <w:r>
      <w:tab/>
    </w:r>
    <w:r>
      <w:tab/>
      <w:t>Asia Pacific University (APU)</w:t>
    </w:r>
    <w:r w:rsidRPr="000B4818">
      <w:tab/>
    </w:r>
    <w:r>
      <w:tab/>
    </w:r>
    <w:r>
      <w:tab/>
    </w:r>
    <w:r>
      <w:tab/>
    </w:r>
    <w:r>
      <w:tab/>
    </w:r>
    <w:r>
      <w:tab/>
    </w:r>
    <w:r>
      <w:tab/>
    </w:r>
    <w:r>
      <w:tab/>
      <w:t xml:space="preserve">Page </w:t>
    </w:r>
    <w:r>
      <w:fldChar w:fldCharType="begin"/>
    </w:r>
    <w:r>
      <w:instrText xml:space="preserve"> PAGE   \* MERGEFORMAT </w:instrText>
    </w:r>
    <w:r>
      <w:fldChar w:fldCharType="separate"/>
    </w:r>
    <w:r w:rsidR="00FC4AFB">
      <w:rPr>
        <w:noProof/>
      </w:rPr>
      <w:t>7</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FC4AFB">
      <w:rPr>
        <w:noProof/>
      </w:rPr>
      <w:t>7</w:t>
    </w:r>
    <w:r>
      <w:rPr>
        <w:noProof/>
      </w:rPr>
      <w:fldChar w:fldCharType="end"/>
    </w:r>
  </w:p>
  <w:p w14:paraId="18355A4F" w14:textId="1362F699" w:rsidR="006862A8" w:rsidRPr="006D1BA1" w:rsidRDefault="006862A8" w:rsidP="006D1BA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60124C" w14:textId="77777777" w:rsidR="00B00377" w:rsidRDefault="00B00377" w:rsidP="001C7235">
      <w:r>
        <w:separator/>
      </w:r>
    </w:p>
  </w:footnote>
  <w:footnote w:type="continuationSeparator" w:id="0">
    <w:p w14:paraId="6428E12F" w14:textId="77777777" w:rsidR="00B00377" w:rsidRDefault="00B00377" w:rsidP="001C72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14DC4E" w14:textId="6DA5C3C8" w:rsidR="00B055AC" w:rsidRPr="006D1BA1" w:rsidRDefault="006D1BA1" w:rsidP="006D1BA1">
    <w:pPr>
      <w:pStyle w:val="Header"/>
      <w:tabs>
        <w:tab w:val="clear" w:pos="9526"/>
        <w:tab w:val="right" w:pos="9630"/>
      </w:tabs>
    </w:pPr>
    <w:r>
      <w:t xml:space="preserve">CT107-3-3-TXSA - </w:t>
    </w:r>
    <w:r w:rsidRPr="002469F2">
      <w:t>Text Analytics and Sentiment Analysis</w:t>
    </w:r>
    <w:r>
      <w:t xml:space="preserve"> </w:t>
    </w:r>
    <w:r>
      <w:tab/>
      <w:t>Regular Express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4740A9"/>
    <w:multiLevelType w:val="multilevel"/>
    <w:tmpl w:val="D2B0392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3DB9132A"/>
    <w:multiLevelType w:val="multilevel"/>
    <w:tmpl w:val="182EF178"/>
    <w:lvl w:ilvl="0">
      <w:start w:val="2"/>
      <w:numFmt w:val="decimal"/>
      <w:pStyle w:val="Header1"/>
      <w:suff w:val="space"/>
      <w:lvlText w:val="Tutorial %1:"/>
      <w:lvlJc w:val="left"/>
      <w:pPr>
        <w:ind w:left="0" w:firstLine="0"/>
      </w:pPr>
      <w:rPr>
        <w:rFonts w:hint="default"/>
        <w:sz w:val="24"/>
      </w:rPr>
    </w:lvl>
    <w:lvl w:ilvl="1">
      <w:start w:val="1"/>
      <w:numFmt w:val="decimal"/>
      <w:pStyle w:val="Header2"/>
      <w:lvlText w:val="%1.%2."/>
      <w:lvlJc w:val="left"/>
      <w:pPr>
        <w:ind w:left="0" w:firstLine="0"/>
      </w:pPr>
      <w:rPr>
        <w:rFonts w:hint="default"/>
      </w:rPr>
    </w:lvl>
    <w:lvl w:ilvl="2">
      <w:start w:val="1"/>
      <w:numFmt w:val="decimal"/>
      <w:lvlText w:val="%1.%2.%3."/>
      <w:lvlJc w:val="left"/>
      <w:pPr>
        <w:ind w:left="1581" w:hanging="504"/>
      </w:pPr>
      <w:rPr>
        <w:rFonts w:hint="default"/>
      </w:rPr>
    </w:lvl>
    <w:lvl w:ilvl="3">
      <w:start w:val="1"/>
      <w:numFmt w:val="decimal"/>
      <w:lvlText w:val="%1.%2.%3.%4."/>
      <w:lvlJc w:val="left"/>
      <w:pPr>
        <w:ind w:left="2085" w:hanging="648"/>
      </w:pPr>
      <w:rPr>
        <w:rFonts w:hint="default"/>
      </w:rPr>
    </w:lvl>
    <w:lvl w:ilvl="4">
      <w:start w:val="1"/>
      <w:numFmt w:val="decimal"/>
      <w:lvlText w:val="%1.%2.%3.%4.%5."/>
      <w:lvlJc w:val="left"/>
      <w:pPr>
        <w:ind w:left="2589" w:hanging="792"/>
      </w:pPr>
      <w:rPr>
        <w:rFonts w:hint="default"/>
      </w:rPr>
    </w:lvl>
    <w:lvl w:ilvl="5">
      <w:start w:val="1"/>
      <w:numFmt w:val="decimal"/>
      <w:lvlText w:val="%1.%2.%3.%4.%5.%6."/>
      <w:lvlJc w:val="left"/>
      <w:pPr>
        <w:ind w:left="3093" w:hanging="936"/>
      </w:pPr>
      <w:rPr>
        <w:rFonts w:hint="default"/>
      </w:rPr>
    </w:lvl>
    <w:lvl w:ilvl="6">
      <w:start w:val="1"/>
      <w:numFmt w:val="decimal"/>
      <w:lvlText w:val="%1.%2.%3.%4.%5.%6.%7."/>
      <w:lvlJc w:val="left"/>
      <w:pPr>
        <w:ind w:left="3597" w:hanging="1080"/>
      </w:pPr>
      <w:rPr>
        <w:rFonts w:hint="default"/>
      </w:rPr>
    </w:lvl>
    <w:lvl w:ilvl="7">
      <w:start w:val="1"/>
      <w:numFmt w:val="decimal"/>
      <w:lvlText w:val="%1.%2.%3.%4.%5.%6.%7.%8."/>
      <w:lvlJc w:val="left"/>
      <w:pPr>
        <w:ind w:left="4101" w:hanging="1224"/>
      </w:pPr>
      <w:rPr>
        <w:rFonts w:hint="default"/>
      </w:rPr>
    </w:lvl>
    <w:lvl w:ilvl="8">
      <w:start w:val="1"/>
      <w:numFmt w:val="decimal"/>
      <w:lvlText w:val="%1.%2.%3.%4.%5.%6.%7.%8.%9."/>
      <w:lvlJc w:val="left"/>
      <w:pPr>
        <w:ind w:left="4677" w:hanging="1440"/>
      </w:pPr>
      <w:rPr>
        <w:rFonts w:hint="default"/>
      </w:rPr>
    </w:lvl>
  </w:abstractNum>
  <w:abstractNum w:abstractNumId="2" w15:restartNumberingAfterBreak="0">
    <w:nsid w:val="6E853D3E"/>
    <w:multiLevelType w:val="hybridMultilevel"/>
    <w:tmpl w:val="63A8C4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B275554"/>
    <w:multiLevelType w:val="hybridMultilevel"/>
    <w:tmpl w:val="97C60648"/>
    <w:lvl w:ilvl="0" w:tplc="5872720E">
      <w:start w:val="1"/>
      <w:numFmt w:val="decimal"/>
      <w:pStyle w:val="Exercices"/>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7FA10F18"/>
    <w:multiLevelType w:val="hybridMultilevel"/>
    <w:tmpl w:val="89806E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4"/>
  </w:num>
  <w:num w:numId="6">
    <w:abstractNumId w:val="3"/>
  </w:num>
  <w:num w:numId="7">
    <w:abstractNumId w:val="1"/>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357"/>
  <w:drawingGridHorizontalSpacing w:val="57"/>
  <w:drawingGridVerticalSpacing w:val="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zMDQzMDAyNTQyMrFU0lEKTi0uzszPAykwrgUA5zYOvywAAAA="/>
  </w:docVars>
  <w:rsids>
    <w:rsidRoot w:val="003866A7"/>
    <w:rsid w:val="0000079C"/>
    <w:rsid w:val="000336A9"/>
    <w:rsid w:val="00034EB3"/>
    <w:rsid w:val="00043333"/>
    <w:rsid w:val="00045472"/>
    <w:rsid w:val="000542EE"/>
    <w:rsid w:val="000549A4"/>
    <w:rsid w:val="0005724D"/>
    <w:rsid w:val="00064A59"/>
    <w:rsid w:val="00080DCC"/>
    <w:rsid w:val="000A2F41"/>
    <w:rsid w:val="000A76E0"/>
    <w:rsid w:val="000B0513"/>
    <w:rsid w:val="000B2A06"/>
    <w:rsid w:val="000B4818"/>
    <w:rsid w:val="000E1F10"/>
    <w:rsid w:val="000F4A03"/>
    <w:rsid w:val="000F6C47"/>
    <w:rsid w:val="0010706C"/>
    <w:rsid w:val="001269CA"/>
    <w:rsid w:val="001512C8"/>
    <w:rsid w:val="001526B2"/>
    <w:rsid w:val="001725BD"/>
    <w:rsid w:val="00175B26"/>
    <w:rsid w:val="00183A3A"/>
    <w:rsid w:val="001C3D9D"/>
    <w:rsid w:val="001C47AB"/>
    <w:rsid w:val="001C7235"/>
    <w:rsid w:val="001D0230"/>
    <w:rsid w:val="001D7C8F"/>
    <w:rsid w:val="002002B6"/>
    <w:rsid w:val="00215943"/>
    <w:rsid w:val="00236270"/>
    <w:rsid w:val="00250E40"/>
    <w:rsid w:val="0026172B"/>
    <w:rsid w:val="00274A0E"/>
    <w:rsid w:val="002760E3"/>
    <w:rsid w:val="0028719C"/>
    <w:rsid w:val="00292F27"/>
    <w:rsid w:val="002A13F7"/>
    <w:rsid w:val="002A2B89"/>
    <w:rsid w:val="002B4549"/>
    <w:rsid w:val="002B662C"/>
    <w:rsid w:val="002B789B"/>
    <w:rsid w:val="002D524F"/>
    <w:rsid w:val="002F2D10"/>
    <w:rsid w:val="002F3218"/>
    <w:rsid w:val="003132CB"/>
    <w:rsid w:val="0032084F"/>
    <w:rsid w:val="003374B8"/>
    <w:rsid w:val="003436D4"/>
    <w:rsid w:val="003830CE"/>
    <w:rsid w:val="003866A7"/>
    <w:rsid w:val="00394411"/>
    <w:rsid w:val="003C26DF"/>
    <w:rsid w:val="003D308B"/>
    <w:rsid w:val="003F2650"/>
    <w:rsid w:val="00400CB3"/>
    <w:rsid w:val="004037DE"/>
    <w:rsid w:val="00416BD1"/>
    <w:rsid w:val="00425D04"/>
    <w:rsid w:val="0043268E"/>
    <w:rsid w:val="00451E0B"/>
    <w:rsid w:val="00484B50"/>
    <w:rsid w:val="00493E2E"/>
    <w:rsid w:val="004957C3"/>
    <w:rsid w:val="00497CB9"/>
    <w:rsid w:val="004C1483"/>
    <w:rsid w:val="004C4FC1"/>
    <w:rsid w:val="004D2D4F"/>
    <w:rsid w:val="004D6C31"/>
    <w:rsid w:val="005061D9"/>
    <w:rsid w:val="0050710E"/>
    <w:rsid w:val="00516B4C"/>
    <w:rsid w:val="00525487"/>
    <w:rsid w:val="00531792"/>
    <w:rsid w:val="00534075"/>
    <w:rsid w:val="00536A60"/>
    <w:rsid w:val="00541285"/>
    <w:rsid w:val="00563AB5"/>
    <w:rsid w:val="005712BF"/>
    <w:rsid w:val="005728FA"/>
    <w:rsid w:val="005736A5"/>
    <w:rsid w:val="00580B2D"/>
    <w:rsid w:val="005A3294"/>
    <w:rsid w:val="005B1312"/>
    <w:rsid w:val="005C1F7F"/>
    <w:rsid w:val="005D3C04"/>
    <w:rsid w:val="005D48C0"/>
    <w:rsid w:val="005D5E85"/>
    <w:rsid w:val="005F093C"/>
    <w:rsid w:val="00604CDC"/>
    <w:rsid w:val="00621726"/>
    <w:rsid w:val="00622442"/>
    <w:rsid w:val="0062480A"/>
    <w:rsid w:val="00631B98"/>
    <w:rsid w:val="006320F9"/>
    <w:rsid w:val="00641F4D"/>
    <w:rsid w:val="00645EFF"/>
    <w:rsid w:val="006513BD"/>
    <w:rsid w:val="00653543"/>
    <w:rsid w:val="00667D8C"/>
    <w:rsid w:val="00676B5D"/>
    <w:rsid w:val="0068076C"/>
    <w:rsid w:val="00680E0A"/>
    <w:rsid w:val="00683391"/>
    <w:rsid w:val="006862A8"/>
    <w:rsid w:val="006A1926"/>
    <w:rsid w:val="006B0A73"/>
    <w:rsid w:val="006B1C97"/>
    <w:rsid w:val="006D1BA1"/>
    <w:rsid w:val="006E0796"/>
    <w:rsid w:val="006F1BE5"/>
    <w:rsid w:val="00700773"/>
    <w:rsid w:val="00703EF7"/>
    <w:rsid w:val="00710AF8"/>
    <w:rsid w:val="00710CA0"/>
    <w:rsid w:val="0071386F"/>
    <w:rsid w:val="007161B7"/>
    <w:rsid w:val="007167F7"/>
    <w:rsid w:val="0072065A"/>
    <w:rsid w:val="00725EE0"/>
    <w:rsid w:val="007311F9"/>
    <w:rsid w:val="0074156C"/>
    <w:rsid w:val="00762164"/>
    <w:rsid w:val="00764185"/>
    <w:rsid w:val="00776A80"/>
    <w:rsid w:val="00782D58"/>
    <w:rsid w:val="007B5907"/>
    <w:rsid w:val="007C0FAD"/>
    <w:rsid w:val="007C261F"/>
    <w:rsid w:val="007C7B08"/>
    <w:rsid w:val="007F1323"/>
    <w:rsid w:val="007F798D"/>
    <w:rsid w:val="00804250"/>
    <w:rsid w:val="008115D3"/>
    <w:rsid w:val="008419A9"/>
    <w:rsid w:val="00846DCA"/>
    <w:rsid w:val="008666A4"/>
    <w:rsid w:val="0087394B"/>
    <w:rsid w:val="0088528B"/>
    <w:rsid w:val="00886B0E"/>
    <w:rsid w:val="008C3A43"/>
    <w:rsid w:val="008C4263"/>
    <w:rsid w:val="008C67A4"/>
    <w:rsid w:val="008E5FD0"/>
    <w:rsid w:val="008F061B"/>
    <w:rsid w:val="008F1746"/>
    <w:rsid w:val="009076B3"/>
    <w:rsid w:val="009122C1"/>
    <w:rsid w:val="009127A6"/>
    <w:rsid w:val="00914AD4"/>
    <w:rsid w:val="00931B95"/>
    <w:rsid w:val="009337E7"/>
    <w:rsid w:val="00963C2D"/>
    <w:rsid w:val="0097510B"/>
    <w:rsid w:val="0097587C"/>
    <w:rsid w:val="00983102"/>
    <w:rsid w:val="00984343"/>
    <w:rsid w:val="0098490F"/>
    <w:rsid w:val="009A3A21"/>
    <w:rsid w:val="009A5838"/>
    <w:rsid w:val="009B6CE6"/>
    <w:rsid w:val="009C4EDA"/>
    <w:rsid w:val="009D2641"/>
    <w:rsid w:val="009F3611"/>
    <w:rsid w:val="009F5593"/>
    <w:rsid w:val="009F6812"/>
    <w:rsid w:val="00A10390"/>
    <w:rsid w:val="00A26761"/>
    <w:rsid w:val="00A26EC3"/>
    <w:rsid w:val="00A34926"/>
    <w:rsid w:val="00A42145"/>
    <w:rsid w:val="00A54DF6"/>
    <w:rsid w:val="00A62E0C"/>
    <w:rsid w:val="00A64414"/>
    <w:rsid w:val="00A73BE7"/>
    <w:rsid w:val="00A868D1"/>
    <w:rsid w:val="00AA142E"/>
    <w:rsid w:val="00AA53F8"/>
    <w:rsid w:val="00AF3437"/>
    <w:rsid w:val="00AF5398"/>
    <w:rsid w:val="00B00377"/>
    <w:rsid w:val="00B055AC"/>
    <w:rsid w:val="00B15384"/>
    <w:rsid w:val="00B25DAE"/>
    <w:rsid w:val="00B349BD"/>
    <w:rsid w:val="00B37EF5"/>
    <w:rsid w:val="00B418EC"/>
    <w:rsid w:val="00B57FDB"/>
    <w:rsid w:val="00B66CEE"/>
    <w:rsid w:val="00B6759B"/>
    <w:rsid w:val="00B76158"/>
    <w:rsid w:val="00BB7414"/>
    <w:rsid w:val="00BD2E46"/>
    <w:rsid w:val="00BE6B9B"/>
    <w:rsid w:val="00BE74D2"/>
    <w:rsid w:val="00BF2BEB"/>
    <w:rsid w:val="00C06CC6"/>
    <w:rsid w:val="00C15FFC"/>
    <w:rsid w:val="00C57E3A"/>
    <w:rsid w:val="00C66202"/>
    <w:rsid w:val="00C67FA0"/>
    <w:rsid w:val="00C72653"/>
    <w:rsid w:val="00CA03EE"/>
    <w:rsid w:val="00CA773E"/>
    <w:rsid w:val="00CB6884"/>
    <w:rsid w:val="00CB7666"/>
    <w:rsid w:val="00CC5C3C"/>
    <w:rsid w:val="00CC6EE0"/>
    <w:rsid w:val="00CC6F99"/>
    <w:rsid w:val="00CD4ED0"/>
    <w:rsid w:val="00CD65A3"/>
    <w:rsid w:val="00CF2DE9"/>
    <w:rsid w:val="00D00B87"/>
    <w:rsid w:val="00D36A34"/>
    <w:rsid w:val="00D47DD0"/>
    <w:rsid w:val="00D504CD"/>
    <w:rsid w:val="00D55004"/>
    <w:rsid w:val="00D56BB9"/>
    <w:rsid w:val="00D702EE"/>
    <w:rsid w:val="00D70BDC"/>
    <w:rsid w:val="00D84326"/>
    <w:rsid w:val="00D86545"/>
    <w:rsid w:val="00D95D71"/>
    <w:rsid w:val="00DB29C3"/>
    <w:rsid w:val="00DD4835"/>
    <w:rsid w:val="00DF3F62"/>
    <w:rsid w:val="00DF4F3F"/>
    <w:rsid w:val="00E1226F"/>
    <w:rsid w:val="00E16F09"/>
    <w:rsid w:val="00E23EA0"/>
    <w:rsid w:val="00E262D9"/>
    <w:rsid w:val="00E3478D"/>
    <w:rsid w:val="00E45076"/>
    <w:rsid w:val="00E57B88"/>
    <w:rsid w:val="00E9162F"/>
    <w:rsid w:val="00EA39C0"/>
    <w:rsid w:val="00EB33A9"/>
    <w:rsid w:val="00F328A5"/>
    <w:rsid w:val="00F46E95"/>
    <w:rsid w:val="00F5568A"/>
    <w:rsid w:val="00FA6ED5"/>
    <w:rsid w:val="00FC054D"/>
    <w:rsid w:val="00FC4AF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F9948D"/>
  <w15:chartTrackingRefBased/>
  <w15:docId w15:val="{E58D1A3B-B7F2-481A-9D6A-FE04F2CEC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7235"/>
    <w:pPr>
      <w:spacing w:line="288" w:lineRule="auto"/>
      <w:jc w:val="both"/>
    </w:pPr>
    <w:rPr>
      <w:rFonts w:asciiTheme="majorBidi" w:hAnsiTheme="majorBidi" w:cstheme="majorBidi"/>
      <w:sz w:val="20"/>
      <w:szCs w:val="20"/>
      <w:lang w:eastAsia="en-GB"/>
    </w:rPr>
  </w:style>
  <w:style w:type="paragraph" w:styleId="Heading1">
    <w:name w:val="heading 1"/>
    <w:basedOn w:val="Normal"/>
    <w:next w:val="Normal"/>
    <w:link w:val="Heading1Char"/>
    <w:uiPriority w:val="9"/>
    <w:qFormat/>
    <w:rsid w:val="008115D3"/>
    <w:pPr>
      <w:keepNext/>
      <w:keepLines/>
      <w:spacing w:before="240"/>
      <w:outlineLvl w:val="0"/>
    </w:pPr>
    <w:rPr>
      <w:rFonts w:asciiTheme="majorHAnsi" w:eastAsiaTheme="majorEastAsia" w:hAnsiTheme="majorHAnsi"/>
      <w:color w:val="2E74B5" w:themeColor="accent1" w:themeShade="BF"/>
      <w:sz w:val="32"/>
      <w:szCs w:val="32"/>
    </w:rPr>
  </w:style>
  <w:style w:type="paragraph" w:styleId="Heading2">
    <w:name w:val="heading 2"/>
    <w:basedOn w:val="Normal"/>
    <w:next w:val="Normal"/>
    <w:link w:val="Heading2Char"/>
    <w:uiPriority w:val="9"/>
    <w:unhideWhenUsed/>
    <w:qFormat/>
    <w:rsid w:val="008115D3"/>
    <w:pPr>
      <w:keepNext/>
      <w:keepLines/>
      <w:spacing w:before="40"/>
      <w:outlineLvl w:val="1"/>
    </w:pPr>
    <w:rPr>
      <w:rFonts w:asciiTheme="majorHAnsi" w:eastAsiaTheme="majorEastAsia" w:hAnsiTheme="majorHAnsi"/>
      <w:color w:val="2E74B5" w:themeColor="accent1" w:themeShade="BF"/>
      <w:sz w:val="26"/>
      <w:szCs w:val="26"/>
    </w:rPr>
  </w:style>
  <w:style w:type="paragraph" w:styleId="Heading3">
    <w:name w:val="heading 3"/>
    <w:basedOn w:val="Normal"/>
    <w:next w:val="Normal"/>
    <w:link w:val="Heading3Char"/>
    <w:uiPriority w:val="9"/>
    <w:semiHidden/>
    <w:unhideWhenUsed/>
    <w:qFormat/>
    <w:rsid w:val="006E0796"/>
    <w:pPr>
      <w:keepNext/>
      <w:keepLines/>
      <w:spacing w:before="40"/>
      <w:outlineLvl w:val="2"/>
    </w:pPr>
    <w:rPr>
      <w:rFonts w:asciiTheme="majorHAnsi" w:eastAsiaTheme="majorEastAsia" w:hAnsiTheme="majorHAns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15D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115D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8115D3"/>
    <w:pPr>
      <w:ind w:left="720"/>
      <w:contextualSpacing/>
    </w:pPr>
  </w:style>
  <w:style w:type="paragraph" w:customStyle="1" w:styleId="Header1">
    <w:name w:val="Header 1"/>
    <w:basedOn w:val="ListParagraph"/>
    <w:next w:val="Normal"/>
    <w:qFormat/>
    <w:rsid w:val="00DF4F3F"/>
    <w:pPr>
      <w:numPr>
        <w:numId w:val="1"/>
      </w:numPr>
      <w:spacing w:before="240" w:after="240"/>
      <w:jc w:val="center"/>
      <w:outlineLvl w:val="0"/>
    </w:pPr>
    <w:rPr>
      <w:b/>
      <w:bCs/>
      <w:sz w:val="24"/>
      <w:szCs w:val="24"/>
    </w:rPr>
  </w:style>
  <w:style w:type="paragraph" w:customStyle="1" w:styleId="Header2">
    <w:name w:val="Header 2"/>
    <w:basedOn w:val="Header1"/>
    <w:next w:val="Normal"/>
    <w:qFormat/>
    <w:rsid w:val="00DF4F3F"/>
    <w:pPr>
      <w:numPr>
        <w:ilvl w:val="1"/>
      </w:numPr>
      <w:spacing w:after="120"/>
      <w:jc w:val="left"/>
      <w:outlineLvl w:val="2"/>
    </w:pPr>
    <w:rPr>
      <w:sz w:val="20"/>
      <w:szCs w:val="20"/>
    </w:rPr>
  </w:style>
  <w:style w:type="paragraph" w:customStyle="1" w:styleId="MainTitle">
    <w:name w:val="Main Title"/>
    <w:next w:val="Normal"/>
    <w:qFormat/>
    <w:rsid w:val="00292F27"/>
    <w:pPr>
      <w:spacing w:after="360"/>
    </w:pPr>
    <w:rPr>
      <w:rFonts w:asciiTheme="majorBidi" w:hAnsiTheme="majorBidi" w:cstheme="majorBidi"/>
      <w:b/>
      <w:bCs/>
      <w:sz w:val="28"/>
      <w:szCs w:val="28"/>
    </w:rPr>
  </w:style>
  <w:style w:type="paragraph" w:styleId="NormalWeb">
    <w:name w:val="Normal (Web)"/>
    <w:basedOn w:val="Normal"/>
    <w:uiPriority w:val="99"/>
    <w:semiHidden/>
    <w:unhideWhenUsed/>
    <w:rsid w:val="00CF2DE9"/>
    <w:pPr>
      <w:spacing w:before="100" w:beforeAutospacing="1" w:after="100" w:afterAutospacing="1"/>
    </w:pPr>
    <w:rPr>
      <w:rFonts w:ascii="Times New Roman" w:eastAsia="Times New Roman" w:hAnsi="Times New Roman" w:cs="Times New Roman"/>
      <w:szCs w:val="24"/>
    </w:rPr>
  </w:style>
  <w:style w:type="character" w:customStyle="1" w:styleId="apple-converted-space">
    <w:name w:val="apple-converted-space"/>
    <w:basedOn w:val="DefaultParagraphFont"/>
    <w:rsid w:val="00CF2DE9"/>
  </w:style>
  <w:style w:type="character" w:styleId="Hyperlink">
    <w:name w:val="Hyperlink"/>
    <w:basedOn w:val="DefaultParagraphFont"/>
    <w:uiPriority w:val="99"/>
    <w:unhideWhenUsed/>
    <w:rsid w:val="00CD4ED0"/>
    <w:rPr>
      <w:color w:val="0563C1" w:themeColor="hyperlink"/>
      <w:u w:val="single"/>
    </w:rPr>
  </w:style>
  <w:style w:type="paragraph" w:customStyle="1" w:styleId="Code">
    <w:name w:val="Code"/>
    <w:qFormat/>
    <w:rsid w:val="00236270"/>
    <w:pPr>
      <w:pBdr>
        <w:top w:val="single" w:sz="4" w:space="1" w:color="auto"/>
        <w:left w:val="single" w:sz="4" w:space="4" w:color="auto"/>
        <w:bottom w:val="single" w:sz="4" w:space="1" w:color="auto"/>
        <w:right w:val="single" w:sz="4" w:space="4" w:color="auto"/>
      </w:pBdr>
      <w:shd w:val="clear" w:color="auto" w:fill="DEEAF6" w:themeFill="accent1" w:themeFillTint="33"/>
      <w:spacing w:before="240" w:after="240" w:line="264" w:lineRule="auto"/>
      <w:ind w:left="567"/>
      <w:contextualSpacing/>
      <w:jc w:val="left"/>
    </w:pPr>
    <w:rPr>
      <w:rFonts w:ascii="Consolas" w:hAnsi="Consolas" w:cstheme="majorBidi"/>
      <w:noProof/>
      <w:sz w:val="18"/>
      <w:szCs w:val="20"/>
      <w:lang w:eastAsia="en-GB"/>
    </w:rPr>
  </w:style>
  <w:style w:type="paragraph" w:customStyle="1" w:styleId="SectionHeader">
    <w:name w:val="Section Header"/>
    <w:next w:val="Normal"/>
    <w:qFormat/>
    <w:rsid w:val="00DF4F3F"/>
    <w:pPr>
      <w:pBdr>
        <w:bottom w:val="single" w:sz="4" w:space="1" w:color="auto"/>
      </w:pBdr>
      <w:shd w:val="clear" w:color="auto" w:fill="BFBFBF" w:themeFill="background1" w:themeFillShade="BF"/>
      <w:spacing w:before="360" w:after="120" w:line="360" w:lineRule="auto"/>
      <w:contextualSpacing/>
      <w:jc w:val="left"/>
      <w:outlineLvl w:val="1"/>
    </w:pPr>
    <w:rPr>
      <w:rFonts w:asciiTheme="majorBidi" w:hAnsiTheme="majorBidi" w:cstheme="majorBidi"/>
      <w:b/>
      <w:bCs/>
      <w:smallCaps/>
      <w:sz w:val="20"/>
      <w:szCs w:val="20"/>
    </w:rPr>
  </w:style>
  <w:style w:type="paragraph" w:styleId="Header">
    <w:name w:val="header"/>
    <w:basedOn w:val="Normal"/>
    <w:link w:val="HeaderChar"/>
    <w:uiPriority w:val="99"/>
    <w:unhideWhenUsed/>
    <w:rsid w:val="007C261F"/>
    <w:pPr>
      <w:pBdr>
        <w:bottom w:val="single" w:sz="4" w:space="1" w:color="auto"/>
      </w:pBdr>
      <w:tabs>
        <w:tab w:val="right" w:pos="9526"/>
      </w:tabs>
      <w:spacing w:line="240" w:lineRule="auto"/>
    </w:pPr>
  </w:style>
  <w:style w:type="character" w:customStyle="1" w:styleId="HeaderChar">
    <w:name w:val="Header Char"/>
    <w:basedOn w:val="DefaultParagraphFont"/>
    <w:link w:val="Header"/>
    <w:uiPriority w:val="99"/>
    <w:rsid w:val="007C261F"/>
    <w:rPr>
      <w:rFonts w:asciiTheme="majorBidi" w:hAnsiTheme="majorBidi" w:cstheme="majorBidi"/>
      <w:sz w:val="20"/>
      <w:szCs w:val="20"/>
      <w:lang w:eastAsia="en-GB"/>
    </w:rPr>
  </w:style>
  <w:style w:type="paragraph" w:styleId="Footer">
    <w:name w:val="footer"/>
    <w:basedOn w:val="Normal"/>
    <w:link w:val="FooterChar"/>
    <w:uiPriority w:val="99"/>
    <w:unhideWhenUsed/>
    <w:rsid w:val="000B4818"/>
    <w:pPr>
      <w:pBdr>
        <w:top w:val="single" w:sz="4" w:space="1" w:color="auto"/>
      </w:pBdr>
      <w:tabs>
        <w:tab w:val="right" w:pos="4536"/>
        <w:tab w:val="right" w:pos="9526"/>
      </w:tabs>
      <w:spacing w:line="240" w:lineRule="auto"/>
    </w:pPr>
    <w:rPr>
      <w:szCs w:val="18"/>
    </w:rPr>
  </w:style>
  <w:style w:type="character" w:customStyle="1" w:styleId="FooterChar">
    <w:name w:val="Footer Char"/>
    <w:basedOn w:val="DefaultParagraphFont"/>
    <w:link w:val="Footer"/>
    <w:uiPriority w:val="99"/>
    <w:rsid w:val="000B4818"/>
    <w:rPr>
      <w:rFonts w:asciiTheme="majorBidi" w:hAnsiTheme="majorBidi" w:cstheme="majorBidi"/>
      <w:sz w:val="20"/>
      <w:szCs w:val="18"/>
      <w:lang w:eastAsia="en-GB"/>
    </w:rPr>
  </w:style>
  <w:style w:type="paragraph" w:customStyle="1" w:styleId="Exercices">
    <w:name w:val="Exercices"/>
    <w:qFormat/>
    <w:rsid w:val="00F328A5"/>
    <w:pPr>
      <w:numPr>
        <w:numId w:val="6"/>
      </w:numPr>
      <w:spacing w:after="120" w:line="288" w:lineRule="auto"/>
      <w:ind w:left="357" w:hanging="357"/>
      <w:jc w:val="both"/>
    </w:pPr>
    <w:rPr>
      <w:rFonts w:asciiTheme="majorBidi" w:hAnsiTheme="majorBidi" w:cstheme="majorBidi"/>
      <w:noProof/>
      <w:sz w:val="20"/>
      <w:szCs w:val="20"/>
      <w:lang w:eastAsia="en-GB"/>
    </w:rPr>
  </w:style>
  <w:style w:type="paragraph" w:customStyle="1" w:styleId="Codeintext">
    <w:name w:val="Code in text"/>
    <w:basedOn w:val="Normal"/>
    <w:link w:val="CodeintextChar"/>
    <w:qFormat/>
    <w:rsid w:val="002A13F7"/>
    <w:rPr>
      <w:rFonts w:ascii="Consolas" w:hAnsi="Consolas"/>
      <w:noProof/>
      <w:sz w:val="18"/>
    </w:rPr>
  </w:style>
  <w:style w:type="character" w:customStyle="1" w:styleId="CodeintextChar">
    <w:name w:val="Code in text Char"/>
    <w:basedOn w:val="DefaultParagraphFont"/>
    <w:link w:val="Codeintext"/>
    <w:rsid w:val="002A13F7"/>
    <w:rPr>
      <w:rFonts w:ascii="Consolas" w:hAnsi="Consolas" w:cstheme="majorBidi"/>
      <w:noProof/>
      <w:sz w:val="18"/>
      <w:szCs w:val="20"/>
      <w:lang w:eastAsia="en-GB"/>
    </w:rPr>
  </w:style>
  <w:style w:type="character" w:styleId="CommentReference">
    <w:name w:val="annotation reference"/>
    <w:basedOn w:val="DefaultParagraphFont"/>
    <w:uiPriority w:val="99"/>
    <w:semiHidden/>
    <w:unhideWhenUsed/>
    <w:rsid w:val="00394411"/>
    <w:rPr>
      <w:sz w:val="16"/>
      <w:szCs w:val="16"/>
    </w:rPr>
  </w:style>
  <w:style w:type="paragraph" w:styleId="CommentText">
    <w:name w:val="annotation text"/>
    <w:basedOn w:val="Normal"/>
    <w:link w:val="CommentTextChar"/>
    <w:uiPriority w:val="99"/>
    <w:semiHidden/>
    <w:unhideWhenUsed/>
    <w:rsid w:val="00394411"/>
    <w:pPr>
      <w:spacing w:line="240" w:lineRule="auto"/>
    </w:pPr>
  </w:style>
  <w:style w:type="character" w:customStyle="1" w:styleId="CommentTextChar">
    <w:name w:val="Comment Text Char"/>
    <w:basedOn w:val="DefaultParagraphFont"/>
    <w:link w:val="CommentText"/>
    <w:uiPriority w:val="99"/>
    <w:semiHidden/>
    <w:rsid w:val="00394411"/>
    <w:rPr>
      <w:rFonts w:asciiTheme="majorBidi" w:hAnsiTheme="majorBidi" w:cstheme="majorBidi"/>
      <w:sz w:val="20"/>
      <w:szCs w:val="20"/>
      <w:lang w:eastAsia="en-GB"/>
    </w:rPr>
  </w:style>
  <w:style w:type="paragraph" w:styleId="CommentSubject">
    <w:name w:val="annotation subject"/>
    <w:basedOn w:val="CommentText"/>
    <w:next w:val="CommentText"/>
    <w:link w:val="CommentSubjectChar"/>
    <w:uiPriority w:val="99"/>
    <w:semiHidden/>
    <w:unhideWhenUsed/>
    <w:rsid w:val="00394411"/>
    <w:rPr>
      <w:b/>
      <w:bCs/>
    </w:rPr>
  </w:style>
  <w:style w:type="character" w:customStyle="1" w:styleId="CommentSubjectChar">
    <w:name w:val="Comment Subject Char"/>
    <w:basedOn w:val="CommentTextChar"/>
    <w:link w:val="CommentSubject"/>
    <w:uiPriority w:val="99"/>
    <w:semiHidden/>
    <w:rsid w:val="00394411"/>
    <w:rPr>
      <w:rFonts w:asciiTheme="majorBidi" w:hAnsiTheme="majorBidi" w:cstheme="majorBidi"/>
      <w:b/>
      <w:bCs/>
      <w:sz w:val="20"/>
      <w:szCs w:val="20"/>
      <w:lang w:eastAsia="en-GB"/>
    </w:rPr>
  </w:style>
  <w:style w:type="paragraph" w:styleId="BalloonText">
    <w:name w:val="Balloon Text"/>
    <w:basedOn w:val="Normal"/>
    <w:link w:val="BalloonTextChar"/>
    <w:uiPriority w:val="99"/>
    <w:semiHidden/>
    <w:unhideWhenUsed/>
    <w:rsid w:val="0039441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4411"/>
    <w:rPr>
      <w:rFonts w:ascii="Segoe UI" w:hAnsi="Segoe UI" w:cs="Segoe UI"/>
      <w:sz w:val="18"/>
      <w:szCs w:val="18"/>
      <w:lang w:eastAsia="en-GB"/>
    </w:rPr>
  </w:style>
  <w:style w:type="paragraph" w:styleId="HTMLPreformatted">
    <w:name w:val="HTML Preformatted"/>
    <w:basedOn w:val="Normal"/>
    <w:link w:val="HTMLPreformattedChar"/>
    <w:uiPriority w:val="99"/>
    <w:semiHidden/>
    <w:unhideWhenUsed/>
    <w:rsid w:val="003944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394411"/>
    <w:rPr>
      <w:rFonts w:ascii="Courier New" w:eastAsia="Times New Roman" w:hAnsi="Courier New" w:cs="Courier New"/>
      <w:sz w:val="20"/>
      <w:szCs w:val="20"/>
      <w:lang w:eastAsia="en-GB"/>
    </w:rPr>
  </w:style>
  <w:style w:type="character" w:customStyle="1" w:styleId="Heading3Char">
    <w:name w:val="Heading 3 Char"/>
    <w:basedOn w:val="DefaultParagraphFont"/>
    <w:link w:val="Heading3"/>
    <w:uiPriority w:val="9"/>
    <w:semiHidden/>
    <w:rsid w:val="006E0796"/>
    <w:rPr>
      <w:rFonts w:asciiTheme="majorHAnsi" w:eastAsiaTheme="majorEastAsia" w:hAnsiTheme="majorHAnsi" w:cstheme="majorBidi"/>
      <w:color w:val="1F4D78" w:themeColor="accent1" w:themeShade="7F"/>
      <w:sz w:val="24"/>
      <w:szCs w:val="24"/>
      <w:lang w:eastAsia="en-GB"/>
    </w:rPr>
  </w:style>
  <w:style w:type="character" w:styleId="Emphasis">
    <w:name w:val="Emphasis"/>
    <w:basedOn w:val="DefaultParagraphFont"/>
    <w:uiPriority w:val="20"/>
    <w:qFormat/>
    <w:rsid w:val="00D95D7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408900">
      <w:bodyDiv w:val="1"/>
      <w:marLeft w:val="0"/>
      <w:marRight w:val="0"/>
      <w:marTop w:val="0"/>
      <w:marBottom w:val="0"/>
      <w:divBdr>
        <w:top w:val="none" w:sz="0" w:space="0" w:color="auto"/>
        <w:left w:val="none" w:sz="0" w:space="0" w:color="auto"/>
        <w:bottom w:val="none" w:sz="0" w:space="0" w:color="auto"/>
        <w:right w:val="none" w:sz="0" w:space="0" w:color="auto"/>
      </w:divBdr>
    </w:div>
    <w:div w:id="159346764">
      <w:bodyDiv w:val="1"/>
      <w:marLeft w:val="0"/>
      <w:marRight w:val="0"/>
      <w:marTop w:val="0"/>
      <w:marBottom w:val="0"/>
      <w:divBdr>
        <w:top w:val="none" w:sz="0" w:space="0" w:color="auto"/>
        <w:left w:val="none" w:sz="0" w:space="0" w:color="auto"/>
        <w:bottom w:val="none" w:sz="0" w:space="0" w:color="auto"/>
        <w:right w:val="none" w:sz="0" w:space="0" w:color="auto"/>
      </w:divBdr>
    </w:div>
    <w:div w:id="207424261">
      <w:bodyDiv w:val="1"/>
      <w:marLeft w:val="0"/>
      <w:marRight w:val="0"/>
      <w:marTop w:val="0"/>
      <w:marBottom w:val="0"/>
      <w:divBdr>
        <w:top w:val="none" w:sz="0" w:space="0" w:color="auto"/>
        <w:left w:val="none" w:sz="0" w:space="0" w:color="auto"/>
        <w:bottom w:val="none" w:sz="0" w:space="0" w:color="auto"/>
        <w:right w:val="none" w:sz="0" w:space="0" w:color="auto"/>
      </w:divBdr>
    </w:div>
    <w:div w:id="355926194">
      <w:bodyDiv w:val="1"/>
      <w:marLeft w:val="0"/>
      <w:marRight w:val="0"/>
      <w:marTop w:val="0"/>
      <w:marBottom w:val="0"/>
      <w:divBdr>
        <w:top w:val="none" w:sz="0" w:space="0" w:color="auto"/>
        <w:left w:val="none" w:sz="0" w:space="0" w:color="auto"/>
        <w:bottom w:val="none" w:sz="0" w:space="0" w:color="auto"/>
        <w:right w:val="none" w:sz="0" w:space="0" w:color="auto"/>
      </w:divBdr>
    </w:div>
    <w:div w:id="645551999">
      <w:bodyDiv w:val="1"/>
      <w:marLeft w:val="0"/>
      <w:marRight w:val="0"/>
      <w:marTop w:val="0"/>
      <w:marBottom w:val="0"/>
      <w:divBdr>
        <w:top w:val="none" w:sz="0" w:space="0" w:color="auto"/>
        <w:left w:val="none" w:sz="0" w:space="0" w:color="auto"/>
        <w:bottom w:val="none" w:sz="0" w:space="0" w:color="auto"/>
        <w:right w:val="none" w:sz="0" w:space="0" w:color="auto"/>
      </w:divBdr>
      <w:divsChild>
        <w:div w:id="573664431">
          <w:marLeft w:val="-480"/>
          <w:marRight w:val="-480"/>
          <w:marTop w:val="360"/>
          <w:marBottom w:val="360"/>
          <w:divBdr>
            <w:top w:val="none" w:sz="0" w:space="0" w:color="auto"/>
            <w:left w:val="none" w:sz="0" w:space="0" w:color="auto"/>
            <w:bottom w:val="none" w:sz="0" w:space="0" w:color="auto"/>
            <w:right w:val="none" w:sz="0" w:space="0" w:color="auto"/>
          </w:divBdr>
        </w:div>
      </w:divsChild>
    </w:div>
    <w:div w:id="743600526">
      <w:bodyDiv w:val="1"/>
      <w:marLeft w:val="0"/>
      <w:marRight w:val="0"/>
      <w:marTop w:val="0"/>
      <w:marBottom w:val="0"/>
      <w:divBdr>
        <w:top w:val="none" w:sz="0" w:space="0" w:color="auto"/>
        <w:left w:val="none" w:sz="0" w:space="0" w:color="auto"/>
        <w:bottom w:val="none" w:sz="0" w:space="0" w:color="auto"/>
        <w:right w:val="none" w:sz="0" w:space="0" w:color="auto"/>
      </w:divBdr>
    </w:div>
    <w:div w:id="1105151437">
      <w:bodyDiv w:val="1"/>
      <w:marLeft w:val="0"/>
      <w:marRight w:val="0"/>
      <w:marTop w:val="0"/>
      <w:marBottom w:val="0"/>
      <w:divBdr>
        <w:top w:val="none" w:sz="0" w:space="0" w:color="auto"/>
        <w:left w:val="none" w:sz="0" w:space="0" w:color="auto"/>
        <w:bottom w:val="none" w:sz="0" w:space="0" w:color="auto"/>
        <w:right w:val="none" w:sz="0" w:space="0" w:color="auto"/>
      </w:divBdr>
    </w:div>
    <w:div w:id="1143963294">
      <w:bodyDiv w:val="1"/>
      <w:marLeft w:val="0"/>
      <w:marRight w:val="0"/>
      <w:marTop w:val="0"/>
      <w:marBottom w:val="0"/>
      <w:divBdr>
        <w:top w:val="none" w:sz="0" w:space="0" w:color="auto"/>
        <w:left w:val="none" w:sz="0" w:space="0" w:color="auto"/>
        <w:bottom w:val="none" w:sz="0" w:space="0" w:color="auto"/>
        <w:right w:val="none" w:sz="0" w:space="0" w:color="auto"/>
      </w:divBdr>
    </w:div>
    <w:div w:id="1163425502">
      <w:bodyDiv w:val="1"/>
      <w:marLeft w:val="0"/>
      <w:marRight w:val="0"/>
      <w:marTop w:val="0"/>
      <w:marBottom w:val="0"/>
      <w:divBdr>
        <w:top w:val="none" w:sz="0" w:space="0" w:color="auto"/>
        <w:left w:val="none" w:sz="0" w:space="0" w:color="auto"/>
        <w:bottom w:val="none" w:sz="0" w:space="0" w:color="auto"/>
        <w:right w:val="none" w:sz="0" w:space="0" w:color="auto"/>
      </w:divBdr>
    </w:div>
    <w:div w:id="1239941409">
      <w:bodyDiv w:val="1"/>
      <w:marLeft w:val="0"/>
      <w:marRight w:val="0"/>
      <w:marTop w:val="0"/>
      <w:marBottom w:val="0"/>
      <w:divBdr>
        <w:top w:val="none" w:sz="0" w:space="0" w:color="auto"/>
        <w:left w:val="none" w:sz="0" w:space="0" w:color="auto"/>
        <w:bottom w:val="none" w:sz="0" w:space="0" w:color="auto"/>
        <w:right w:val="none" w:sz="0" w:space="0" w:color="auto"/>
      </w:divBdr>
      <w:divsChild>
        <w:div w:id="10501114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5763987">
      <w:bodyDiv w:val="1"/>
      <w:marLeft w:val="0"/>
      <w:marRight w:val="0"/>
      <w:marTop w:val="0"/>
      <w:marBottom w:val="0"/>
      <w:divBdr>
        <w:top w:val="none" w:sz="0" w:space="0" w:color="auto"/>
        <w:left w:val="none" w:sz="0" w:space="0" w:color="auto"/>
        <w:bottom w:val="none" w:sz="0" w:space="0" w:color="auto"/>
        <w:right w:val="none" w:sz="0" w:space="0" w:color="auto"/>
      </w:divBdr>
    </w:div>
    <w:div w:id="1493835929">
      <w:bodyDiv w:val="1"/>
      <w:marLeft w:val="0"/>
      <w:marRight w:val="0"/>
      <w:marTop w:val="0"/>
      <w:marBottom w:val="0"/>
      <w:divBdr>
        <w:top w:val="none" w:sz="0" w:space="0" w:color="auto"/>
        <w:left w:val="none" w:sz="0" w:space="0" w:color="auto"/>
        <w:bottom w:val="none" w:sz="0" w:space="0" w:color="auto"/>
        <w:right w:val="none" w:sz="0" w:space="0" w:color="auto"/>
      </w:divBdr>
    </w:div>
    <w:div w:id="1528059655">
      <w:bodyDiv w:val="1"/>
      <w:marLeft w:val="0"/>
      <w:marRight w:val="0"/>
      <w:marTop w:val="0"/>
      <w:marBottom w:val="0"/>
      <w:divBdr>
        <w:top w:val="none" w:sz="0" w:space="0" w:color="auto"/>
        <w:left w:val="none" w:sz="0" w:space="0" w:color="auto"/>
        <w:bottom w:val="none" w:sz="0" w:space="0" w:color="auto"/>
        <w:right w:val="none" w:sz="0" w:space="0" w:color="auto"/>
      </w:divBdr>
    </w:div>
    <w:div w:id="2081512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257004658210A489BFDAFA3B46FBFB9" ma:contentTypeVersion="4" ma:contentTypeDescription="Create a new document." ma:contentTypeScope="" ma:versionID="cf9c904a572efdfb31ece7720f03ee42">
  <xsd:schema xmlns:xsd="http://www.w3.org/2001/XMLSchema" xmlns:xs="http://www.w3.org/2001/XMLSchema" xmlns:p="http://schemas.microsoft.com/office/2006/metadata/properties" xmlns:ns2="dcab6bb9-13a7-4a2e-b7af-43d442c02a9e" targetNamespace="http://schemas.microsoft.com/office/2006/metadata/properties" ma:root="true" ma:fieldsID="93a21ce4995f75e9bfe4b4061fa304f4" ns2:_="">
    <xsd:import namespace="dcab6bb9-13a7-4a2e-b7af-43d442c02a9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ab6bb9-13a7-4a2e-b7af-43d442c02a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E00790F-E0AA-43C2-BCF0-F724A8A3126D}">
  <ds:schemaRefs>
    <ds:schemaRef ds:uri="http://schemas.openxmlformats.org/officeDocument/2006/bibliography"/>
  </ds:schemaRefs>
</ds:datastoreItem>
</file>

<file path=customXml/itemProps2.xml><?xml version="1.0" encoding="utf-8"?>
<ds:datastoreItem xmlns:ds="http://schemas.openxmlformats.org/officeDocument/2006/customXml" ds:itemID="{F6258797-6FED-4961-96B4-AD67334F17FF}"/>
</file>

<file path=customXml/itemProps3.xml><?xml version="1.0" encoding="utf-8"?>
<ds:datastoreItem xmlns:ds="http://schemas.openxmlformats.org/officeDocument/2006/customXml" ds:itemID="{32D3F094-825A-4118-9DDB-E70ABA07990B}"/>
</file>

<file path=customXml/itemProps4.xml><?xml version="1.0" encoding="utf-8"?>
<ds:datastoreItem xmlns:ds="http://schemas.openxmlformats.org/officeDocument/2006/customXml" ds:itemID="{BB7AACC6-8572-44FF-91AE-7DCBF05E1B40}"/>
</file>

<file path=docProps/app.xml><?xml version="1.0" encoding="utf-8"?>
<Properties xmlns="http://schemas.openxmlformats.org/officeDocument/2006/extended-properties" xmlns:vt="http://schemas.openxmlformats.org/officeDocument/2006/docPropsVTypes">
  <Template>Normal</Template>
  <TotalTime>1834</TotalTime>
  <Pages>1</Pages>
  <Words>1895</Words>
  <Characters>1080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Babak Basharirad</dc:creator>
  <cp:keywords/>
  <dc:description/>
  <cp:lastModifiedBy>Raheem Mafas</cp:lastModifiedBy>
  <cp:revision>192</cp:revision>
  <cp:lastPrinted>2019-05-02T00:23:00Z</cp:lastPrinted>
  <dcterms:created xsi:type="dcterms:W3CDTF">2017-06-10T12:29:00Z</dcterms:created>
  <dcterms:modified xsi:type="dcterms:W3CDTF">2020-06-17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57004658210A489BFDAFA3B46FBFB9</vt:lpwstr>
  </property>
</Properties>
</file>